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D3A5D8" w14:textId="77777777" w:rsidR="003260A6" w:rsidRPr="00E719D5" w:rsidRDefault="003260A6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US"/>
        </w:rPr>
      </w:pPr>
    </w:p>
    <w:p w14:paraId="03714F3E" w14:textId="77777777" w:rsidR="003260A6" w:rsidRPr="00E719D5" w:rsidRDefault="00CF331F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327F05CC" wp14:editId="2C3147D1">
            <wp:extent cx="2260600" cy="602146"/>
            <wp:effectExtent l="0" t="0" r="6350" b="7620"/>
            <wp:docPr id="1252779464" name="Immagine 1838814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83881464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602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F027C" w14:textId="69A732A9" w:rsidR="007D788E" w:rsidRPr="00E719D5" w:rsidRDefault="007D788E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US"/>
        </w:rPr>
      </w:pPr>
    </w:p>
    <w:p w14:paraId="4E4F68EB" w14:textId="42C51924" w:rsidR="00571226" w:rsidRPr="00E719D5" w:rsidRDefault="00571226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US"/>
        </w:rPr>
      </w:pPr>
      <w:r w:rsidRPr="00E719D5">
        <w:rPr>
          <w:noProof/>
          <w:sz w:val="20"/>
          <w:szCs w:val="20"/>
          <w:lang w:val="en-US"/>
        </w:rPr>
        <w:drawing>
          <wp:anchor distT="0" distB="0" distL="114300" distR="114300" simplePos="0" relativeHeight="251659776" behindDoc="1" locked="0" layoutInCell="1" allowOverlap="1" wp14:anchorId="1CADD98B" wp14:editId="58F540B8">
            <wp:simplePos x="0" y="0"/>
            <wp:positionH relativeFrom="page">
              <wp:align>left</wp:align>
            </wp:positionH>
            <wp:positionV relativeFrom="paragraph">
              <wp:posOffset>448945</wp:posOffset>
            </wp:positionV>
            <wp:extent cx="7555964" cy="1322705"/>
            <wp:effectExtent l="0" t="0" r="698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5964" cy="132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6DA19C" w14:textId="0CEEF143" w:rsidR="0041552E" w:rsidRPr="00C63E1D" w:rsidRDefault="00A42C43" w:rsidP="0041552E">
      <w:pPr>
        <w:jc w:val="center"/>
        <w:rPr>
          <w:color w:val="FFFFFF"/>
          <w:sz w:val="52"/>
          <w:szCs w:val="52"/>
          <w:lang w:val="en-US"/>
        </w:rPr>
      </w:pPr>
      <w:r>
        <w:rPr>
          <w:color w:val="FFFFFF"/>
          <w:sz w:val="52"/>
          <w:szCs w:val="52"/>
          <w:lang w:val="en-US"/>
        </w:rPr>
        <w:t xml:space="preserve">System Status &amp; </w:t>
      </w:r>
      <w:r w:rsidR="00295A60" w:rsidRPr="00295A60">
        <w:rPr>
          <w:color w:val="FFFFFF"/>
          <w:sz w:val="52"/>
          <w:szCs w:val="52"/>
          <w:lang w:val="en-US"/>
        </w:rPr>
        <w:t>Availability</w:t>
      </w:r>
      <w:r w:rsidR="00295A60">
        <w:rPr>
          <w:color w:val="FFFFFF"/>
          <w:sz w:val="52"/>
          <w:szCs w:val="52"/>
          <w:lang w:val="en-US"/>
        </w:rPr>
        <w:t xml:space="preserve"> </w:t>
      </w:r>
      <w:r w:rsidR="0041552E" w:rsidRPr="00C63E1D">
        <w:rPr>
          <w:color w:val="FFFFFF"/>
          <w:sz w:val="52"/>
          <w:szCs w:val="52"/>
          <w:lang w:val="en-US"/>
        </w:rPr>
        <w:t>Report</w:t>
      </w:r>
    </w:p>
    <w:p w14:paraId="6F0D400F" w14:textId="5FA93011" w:rsidR="003260A6" w:rsidRPr="00AD6C90" w:rsidRDefault="00BA15DE" w:rsidP="0041552E">
      <w:pPr>
        <w:jc w:val="center"/>
        <w:rPr>
          <w:rFonts w:cstheme="minorHAnsi"/>
          <w:b/>
          <w:bCs/>
          <w:color w:val="595959" w:themeColor="text1" w:themeTint="A6"/>
          <w:sz w:val="32"/>
          <w:szCs w:val="32"/>
          <w:lang w:val="en-IN"/>
        </w:rPr>
      </w:pPr>
      <w:r w:rsidRPr="00AD6C90">
        <w:rPr>
          <w:color w:val="FFFFFF"/>
          <w:sz w:val="52"/>
          <w:szCs w:val="52"/>
          <w:lang w:val="en-IN"/>
        </w:rPr>
        <w:t>Apr</w:t>
      </w:r>
      <w:r w:rsidR="00000294" w:rsidRPr="00AD6C90">
        <w:rPr>
          <w:color w:val="FFFFFF"/>
          <w:sz w:val="52"/>
          <w:szCs w:val="52"/>
          <w:lang w:val="en-IN"/>
        </w:rPr>
        <w:t xml:space="preserve"> </w:t>
      </w:r>
      <w:r w:rsidR="0041552E" w:rsidRPr="00AD6C90">
        <w:rPr>
          <w:color w:val="FFFFFF"/>
          <w:sz w:val="52"/>
          <w:szCs w:val="52"/>
          <w:lang w:val="en-IN"/>
        </w:rPr>
        <w:t>202</w:t>
      </w:r>
      <w:r w:rsidR="005503BF" w:rsidRPr="00AD6C90">
        <w:rPr>
          <w:color w:val="FFFFFF"/>
          <w:sz w:val="52"/>
          <w:szCs w:val="52"/>
          <w:lang w:val="en-IN"/>
        </w:rPr>
        <w:t>4</w:t>
      </w:r>
    </w:p>
    <w:p w14:paraId="6A5F6C8B" w14:textId="77777777" w:rsidR="003260A6" w:rsidRPr="00AD6C90" w:rsidRDefault="003260A6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IN"/>
        </w:rPr>
      </w:pPr>
    </w:p>
    <w:p w14:paraId="741DB47A" w14:textId="77777777" w:rsidR="003260A6" w:rsidRPr="00AD6C90" w:rsidRDefault="003260A6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IN"/>
        </w:rPr>
      </w:pPr>
    </w:p>
    <w:p w14:paraId="76FF89CF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</w:p>
    <w:p w14:paraId="2F53A0F4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</w:p>
    <w:p w14:paraId="14DFC1A8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</w:p>
    <w:p w14:paraId="38361AB1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</w:p>
    <w:p w14:paraId="4BBC7032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</w:p>
    <w:p w14:paraId="1D839043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</w:p>
    <w:p w14:paraId="5C3101C1" w14:textId="17FCB69A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  <w:r w:rsidRPr="007D20D7">
        <w:rPr>
          <w:color w:val="595959" w:themeColor="text1" w:themeTint="A6"/>
          <w:lang w:val="pt-BR"/>
        </w:rPr>
        <w:t>D</w:t>
      </w:r>
      <w:r>
        <w:rPr>
          <w:color w:val="595959" w:themeColor="text1" w:themeTint="A6"/>
          <w:lang w:val="pt-BR"/>
        </w:rPr>
        <w:t>ocument nr.: PO-</w:t>
      </w:r>
      <w:r w:rsidR="00DB34CF">
        <w:rPr>
          <w:color w:val="595959" w:themeColor="text1" w:themeTint="A6"/>
          <w:lang w:val="pt-BR"/>
        </w:rPr>
        <w:t>PO</w:t>
      </w:r>
      <w:r w:rsidR="008303A0">
        <w:rPr>
          <w:color w:val="595959" w:themeColor="text1" w:themeTint="A6"/>
          <w:lang w:val="pt-BR"/>
        </w:rPr>
        <w:t>X</w:t>
      </w:r>
      <w:r>
        <w:rPr>
          <w:color w:val="595959" w:themeColor="text1" w:themeTint="A6"/>
          <w:lang w:val="pt-BR"/>
        </w:rPr>
        <w:t>202</w:t>
      </w:r>
      <w:r w:rsidR="005503BF">
        <w:rPr>
          <w:color w:val="595959" w:themeColor="text1" w:themeTint="A6"/>
          <w:lang w:val="pt-BR"/>
        </w:rPr>
        <w:t>4</w:t>
      </w:r>
      <w:r>
        <w:rPr>
          <w:color w:val="595959" w:themeColor="text1" w:themeTint="A6"/>
          <w:lang w:val="pt-BR"/>
        </w:rPr>
        <w:t>-</w:t>
      </w:r>
      <w:r w:rsidR="005503BF">
        <w:rPr>
          <w:color w:val="595959" w:themeColor="text1" w:themeTint="A6"/>
          <w:lang w:val="pt-BR"/>
        </w:rPr>
        <w:t>0</w:t>
      </w:r>
      <w:r w:rsidR="00BA15DE">
        <w:rPr>
          <w:color w:val="595959" w:themeColor="text1" w:themeTint="A6"/>
          <w:lang w:val="pt-BR"/>
        </w:rPr>
        <w:t>4</w:t>
      </w:r>
    </w:p>
    <w:p w14:paraId="5F1D2D84" w14:textId="77777777" w:rsidR="00700F37" w:rsidRDefault="00700F37" w:rsidP="00700F37">
      <w:pPr>
        <w:pStyle w:val="TOC1"/>
        <w:spacing w:after="0"/>
        <w:rPr>
          <w:color w:val="595959" w:themeColor="text1" w:themeTint="A6"/>
          <w:lang w:val="pt-BR"/>
        </w:rPr>
      </w:pPr>
      <w:r>
        <w:rPr>
          <w:color w:val="595959" w:themeColor="text1" w:themeTint="A6"/>
          <w:lang w:val="pt-BR"/>
        </w:rPr>
        <w:t>Revision: 1</w:t>
      </w:r>
    </w:p>
    <w:p w14:paraId="7D680A13" w14:textId="0E69199C" w:rsidR="00700F37" w:rsidRPr="000A7852" w:rsidRDefault="00700F37" w:rsidP="00700F37">
      <w:pPr>
        <w:pStyle w:val="TOC1"/>
        <w:spacing w:after="0"/>
        <w:rPr>
          <w:color w:val="595959" w:themeColor="text1" w:themeTint="A6"/>
          <w:lang w:val="en-US"/>
        </w:rPr>
      </w:pPr>
      <w:r>
        <w:rPr>
          <w:color w:val="595959" w:themeColor="text1" w:themeTint="A6"/>
          <w:lang w:val="pt-BR"/>
        </w:rPr>
        <w:t xml:space="preserve">Date: </w:t>
      </w:r>
      <w:r w:rsidR="00BA15DE">
        <w:rPr>
          <w:color w:val="595959" w:themeColor="text1" w:themeTint="A6"/>
          <w:lang w:val="pt-BR"/>
        </w:rPr>
        <w:t>Apr</w:t>
      </w:r>
      <w:r w:rsidR="00000294">
        <w:rPr>
          <w:color w:val="595959" w:themeColor="text1" w:themeTint="A6"/>
          <w:lang w:val="pt-BR"/>
        </w:rPr>
        <w:t xml:space="preserve"> </w:t>
      </w:r>
      <w:r w:rsidR="0041552E">
        <w:rPr>
          <w:color w:val="595959" w:themeColor="text1" w:themeTint="A6"/>
          <w:lang w:val="pt-BR"/>
        </w:rPr>
        <w:t>202</w:t>
      </w:r>
      <w:r w:rsidR="005503BF">
        <w:rPr>
          <w:color w:val="595959" w:themeColor="text1" w:themeTint="A6"/>
          <w:lang w:val="pt-BR"/>
        </w:rPr>
        <w:t>4</w:t>
      </w:r>
    </w:p>
    <w:p w14:paraId="0531B71C" w14:textId="42E77170" w:rsidR="00700F37" w:rsidRPr="00F17A08" w:rsidRDefault="00700F37" w:rsidP="00700F37">
      <w:pPr>
        <w:spacing w:after="0" w:line="240" w:lineRule="auto"/>
        <w:rPr>
          <w:b/>
          <w:bCs/>
          <w:color w:val="595959" w:themeColor="text1" w:themeTint="A6"/>
          <w:lang w:val="en-US"/>
        </w:rPr>
      </w:pPr>
      <w:r w:rsidRPr="00700F37">
        <w:rPr>
          <w:b/>
          <w:bCs/>
          <w:color w:val="595959" w:themeColor="text1" w:themeTint="A6"/>
          <w:lang w:val="en-US"/>
        </w:rPr>
        <w:t xml:space="preserve">Author: </w:t>
      </w:r>
      <w:r w:rsidR="007004BF">
        <w:rPr>
          <w:b/>
          <w:bCs/>
          <w:color w:val="595959" w:themeColor="text1" w:themeTint="A6"/>
          <w:lang w:val="en-US"/>
        </w:rPr>
        <w:t>Raunak Shar</w:t>
      </w:r>
      <w:r w:rsidR="00E164A2">
        <w:rPr>
          <w:b/>
          <w:bCs/>
          <w:color w:val="595959" w:themeColor="text1" w:themeTint="A6"/>
          <w:lang w:val="en-US"/>
        </w:rPr>
        <w:t>ma</w:t>
      </w:r>
    </w:p>
    <w:p w14:paraId="5CC713FE" w14:textId="77777777" w:rsidR="003260A6" w:rsidRPr="00E719D5" w:rsidRDefault="003260A6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US"/>
        </w:rPr>
      </w:pPr>
    </w:p>
    <w:p w14:paraId="3A7C3A80" w14:textId="0FAED94B" w:rsidR="003260A6" w:rsidRPr="00E719D5" w:rsidRDefault="003260A6" w:rsidP="00A5625B">
      <w:pPr>
        <w:jc w:val="both"/>
        <w:rPr>
          <w:rFonts w:cstheme="minorHAnsi"/>
          <w:b/>
          <w:bCs/>
          <w:color w:val="595959" w:themeColor="text1" w:themeTint="A6"/>
          <w:sz w:val="36"/>
          <w:szCs w:val="36"/>
          <w:lang w:val="en-US"/>
        </w:rPr>
      </w:pPr>
    </w:p>
    <w:sdt>
      <w:sdtPr>
        <w:rPr>
          <w:rFonts w:cstheme="minorBidi"/>
          <w:bCs w:val="0"/>
          <w:caps w:val="0"/>
          <w:color w:val="auto"/>
          <w:sz w:val="22"/>
          <w:szCs w:val="22"/>
          <w:lang w:val="en-GB" w:eastAsia="en-US"/>
        </w:rPr>
        <w:id w:val="1557973789"/>
        <w:docPartObj>
          <w:docPartGallery w:val="Table of Contents"/>
          <w:docPartUnique/>
        </w:docPartObj>
      </w:sdtPr>
      <w:sdtEndPr>
        <w:rPr>
          <w:noProof/>
          <w:color w:val="595959" w:themeColor="text1" w:themeTint="A6"/>
        </w:rPr>
      </w:sdtEndPr>
      <w:sdtContent>
        <w:p w14:paraId="37084C06" w14:textId="36683B0F" w:rsidR="00824843" w:rsidRPr="00E719D5" w:rsidRDefault="00824843" w:rsidP="00F26D57">
          <w:pPr>
            <w:pStyle w:val="TOCHeading"/>
            <w:numPr>
              <w:ilvl w:val="0"/>
              <w:numId w:val="0"/>
            </w:numPr>
            <w:ind w:left="-709"/>
          </w:pPr>
        </w:p>
        <w:p w14:paraId="25924BF9" w14:textId="77777777" w:rsidR="00817CD1" w:rsidRDefault="005C2A4C" w:rsidP="008303A0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6B000C23" wp14:editId="3A5B6502">
                    <wp:simplePos x="0" y="0"/>
                    <wp:positionH relativeFrom="page">
                      <wp:align>center</wp:align>
                    </wp:positionH>
                    <wp:positionV relativeFrom="paragraph">
                      <wp:posOffset>516890</wp:posOffset>
                    </wp:positionV>
                    <wp:extent cx="7753350" cy="914400"/>
                    <wp:effectExtent l="0" t="0" r="0" b="0"/>
                    <wp:wrapNone/>
                    <wp:docPr id="390753858" name="Rectangl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753350" cy="914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5A54D05" w14:textId="25EADD8D" w:rsidR="00F90630" w:rsidRPr="00CF331F" w:rsidRDefault="00F90630" w:rsidP="00CF331F">
                                <w:pPr>
                                  <w:spacing w:after="0"/>
                                  <w:jc w:val="center"/>
                                  <w:rPr>
                                    <w:color w:val="595959" w:themeColor="text1" w:themeTint="A6"/>
                                    <w:sz w:val="24"/>
                                    <w:lang w:val="pt-BR"/>
                                  </w:rPr>
                                </w:pPr>
                                <w:r w:rsidRPr="003516CB">
                                  <w:rPr>
                                    <w:color w:val="595959" w:themeColor="text1" w:themeTint="A6"/>
                                    <w:sz w:val="24"/>
                                    <w:lang w:val="pt-BR"/>
                                  </w:rPr>
                                  <w:t>© 20</w:t>
                                </w:r>
                                <w:r>
                                  <w:rPr>
                                    <w:color w:val="595959" w:themeColor="text1" w:themeTint="A6"/>
                                    <w:sz w:val="24"/>
                                    <w:lang w:val="pt-BR"/>
                                  </w:rPr>
                                  <w:t>2</w:t>
                                </w:r>
                                <w:r w:rsidR="00144D66">
                                  <w:rPr>
                                    <w:color w:val="595959" w:themeColor="text1" w:themeTint="A6"/>
                                    <w:sz w:val="24"/>
                                    <w:lang w:val="pt-BR"/>
                                  </w:rPr>
                                  <w:t>4</w:t>
                                </w:r>
                                <w:r w:rsidRPr="003516CB">
                                  <w:rPr>
                                    <w:color w:val="595959" w:themeColor="text1" w:themeTint="A6"/>
                                    <w:sz w:val="24"/>
                                    <w:lang w:val="pt-BR"/>
                                  </w:rPr>
                                  <w:t xml:space="preserve"> Project Objects </w:t>
                                </w:r>
                                <w:r>
                                  <w:rPr>
                                    <w:color w:val="595959" w:themeColor="text1" w:themeTint="A6"/>
                                    <w:sz w:val="24"/>
                                    <w:lang w:val="pt-BR"/>
                                  </w:rPr>
                                  <w:t>Ltd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B000C23" id="Rectangle 1" o:spid="_x0000_s1026" style="position:absolute;margin-left:0;margin-top:40.7pt;width:610.5pt;height:1in;z-index:25165772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" filled="f" stroked="f" strokeweight="2pt">
                    <v:textbox>
                      <w:txbxContent>
                        <w:p w14:paraId="45A54D05" w14:textId="25EADD8D" w:rsidR="00F90630" w:rsidRPr="00CF331F" w:rsidRDefault="00F90630" w:rsidP="00CF331F">
                          <w:pPr>
                            <w:spacing w:after="0"/>
                            <w:jc w:val="center"/>
                            <w:rPr>
                              <w:color w:val="595959" w:themeColor="text1" w:themeTint="A6"/>
                              <w:sz w:val="24"/>
                              <w:lang w:val="pt-BR"/>
                            </w:rPr>
                          </w:pPr>
                          <w:r w:rsidRPr="003516CB">
                            <w:rPr>
                              <w:color w:val="595959" w:themeColor="text1" w:themeTint="A6"/>
                              <w:sz w:val="24"/>
                              <w:lang w:val="pt-BR"/>
                            </w:rPr>
                            <w:t>© 20</w:t>
                          </w:r>
                          <w:r>
                            <w:rPr>
                              <w:color w:val="595959" w:themeColor="text1" w:themeTint="A6"/>
                              <w:sz w:val="24"/>
                              <w:lang w:val="pt-BR"/>
                            </w:rPr>
                            <w:t>2</w:t>
                          </w:r>
                          <w:r w:rsidR="00144D66">
                            <w:rPr>
                              <w:color w:val="595959" w:themeColor="text1" w:themeTint="A6"/>
                              <w:sz w:val="24"/>
                              <w:lang w:val="pt-BR"/>
                            </w:rPr>
                            <w:t>4</w:t>
                          </w:r>
                          <w:r w:rsidRPr="003516CB">
                            <w:rPr>
                              <w:color w:val="595959" w:themeColor="text1" w:themeTint="A6"/>
                              <w:sz w:val="24"/>
                              <w:lang w:val="pt-BR"/>
                            </w:rPr>
                            <w:t xml:space="preserve"> Project Objects </w:t>
                          </w:r>
                          <w:r>
                            <w:rPr>
                              <w:color w:val="595959" w:themeColor="text1" w:themeTint="A6"/>
                              <w:sz w:val="24"/>
                              <w:lang w:val="pt-BR"/>
                            </w:rPr>
                            <w:t>Ltd</w:t>
                          </w:r>
                        </w:p>
                      </w:txbxContent>
                    </v:textbox>
                    <w10:wrap anchorx="page"/>
                  </v:rect>
                </w:pict>
              </mc:Fallback>
            </mc:AlternateContent>
          </w:r>
          <w:r w:rsidR="00824843" w:rsidRPr="00E719D5">
            <w:rPr>
              <w:lang w:val="en-US"/>
            </w:rPr>
            <w:br w:type="page"/>
          </w:r>
          <w:r w:rsidR="00007E67" w:rsidRPr="00E719D5">
            <w:rPr>
              <w:b/>
              <w:lang w:val="en-US"/>
            </w:rPr>
            <w:lastRenderedPageBreak/>
            <w:t>Table</w:t>
          </w:r>
          <w:r w:rsidR="00007E67" w:rsidRPr="00E719D5">
            <w:rPr>
              <w:lang w:val="en-US"/>
            </w:rPr>
            <w:t xml:space="preserve"> </w:t>
          </w:r>
          <w:r w:rsidR="00007E67" w:rsidRPr="00E719D5">
            <w:rPr>
              <w:b/>
              <w:lang w:val="en-US"/>
            </w:rPr>
            <w:t>of Contents</w:t>
          </w:r>
          <w:r w:rsidR="006A1FF7" w:rsidRPr="00E719D5">
            <w:rPr>
              <w:b/>
              <w:color w:val="595959" w:themeColor="text1" w:themeTint="A6"/>
              <w:szCs w:val="32"/>
              <w:lang w:val="en-US"/>
            </w:rPr>
            <w:fldChar w:fldCharType="begin"/>
          </w:r>
          <w:r w:rsidR="003B1944" w:rsidRPr="00E719D5">
            <w:rPr>
              <w:color w:val="595959" w:themeColor="text1" w:themeTint="A6"/>
              <w:lang w:val="en-US"/>
            </w:rPr>
            <w:instrText xml:space="preserve"> TOC \o "1-3" \h \z \u </w:instrText>
          </w:r>
          <w:r w:rsidR="006A1FF7" w:rsidRPr="00E719D5">
            <w:rPr>
              <w:b/>
              <w:color w:val="595959" w:themeColor="text1" w:themeTint="A6"/>
              <w:szCs w:val="32"/>
              <w:lang w:val="en-US"/>
            </w:rPr>
            <w:fldChar w:fldCharType="separate"/>
          </w:r>
        </w:p>
        <w:p w14:paraId="78794BB2" w14:textId="7BD06C71" w:rsidR="00817CD1" w:rsidRDefault="00817CD1">
          <w:pPr>
            <w:pStyle w:val="TOC1"/>
            <w:rPr>
              <w:rFonts w:asciiTheme="minorHAnsi" w:eastAsiaTheme="minorEastAsia" w:hAnsiTheme="minorHAnsi"/>
              <w:b w:val="0"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1" w:history="1">
            <w:r w:rsidRPr="00C056AC">
              <w:rPr>
                <w:rStyle w:val="Hyperlink"/>
                <w:lang w:val="en-US"/>
              </w:rPr>
              <w:t>1.</w:t>
            </w:r>
            <w:r>
              <w:rPr>
                <w:rFonts w:asciiTheme="minorHAnsi" w:eastAsiaTheme="minorEastAsia" w:hAnsiTheme="minorHAnsi"/>
                <w:b w:val="0"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lang w:val="en-US"/>
              </w:rPr>
              <w:t>Server Utilization Statist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0573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059ED5D" w14:textId="165E0D95" w:rsidR="00817CD1" w:rsidRDefault="00817CD1">
          <w:pPr>
            <w:pStyle w:val="TOC2"/>
            <w:tabs>
              <w:tab w:val="left" w:pos="144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2" w:history="1">
            <w:r w:rsidRPr="00C056AC">
              <w:rPr>
                <w:rStyle w:val="Hyperlink"/>
                <w:noProof/>
                <w:lang w:val="en-US"/>
              </w:rPr>
              <w:t>1.1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Application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3F2CE" w14:textId="3E08D62A" w:rsidR="00817CD1" w:rsidRDefault="00817CD1">
          <w:pPr>
            <w:pStyle w:val="TOC3"/>
            <w:tabs>
              <w:tab w:val="left" w:pos="2113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3" w:history="1">
            <w:r w:rsidRPr="00C056AC">
              <w:rPr>
                <w:rStyle w:val="Hyperlink"/>
                <w:noProof/>
                <w:lang w:val="en-US"/>
              </w:rPr>
              <w:t>1.1.1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6C9DD" w14:textId="36B21E82" w:rsidR="00817CD1" w:rsidRDefault="00817CD1">
          <w:pPr>
            <w:pStyle w:val="TOC3"/>
            <w:tabs>
              <w:tab w:val="left" w:pos="2113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4" w:history="1">
            <w:r w:rsidRPr="00C056AC">
              <w:rPr>
                <w:rStyle w:val="Hyperlink"/>
                <w:noProof/>
                <w:lang w:val="en-US"/>
              </w:rPr>
              <w:t>1.1.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Mem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AF507" w14:textId="0E134A9A" w:rsidR="00817CD1" w:rsidRDefault="00817CD1">
          <w:pPr>
            <w:pStyle w:val="TOC2"/>
            <w:tabs>
              <w:tab w:val="left" w:pos="144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5" w:history="1">
            <w:r w:rsidRPr="00C056AC">
              <w:rPr>
                <w:rStyle w:val="Hyperlink"/>
                <w:noProof/>
                <w:lang w:val="en-US"/>
              </w:rPr>
              <w:t>1.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Databas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71444" w14:textId="3CE06395" w:rsidR="00817CD1" w:rsidRDefault="00817CD1">
          <w:pPr>
            <w:pStyle w:val="TOC3"/>
            <w:tabs>
              <w:tab w:val="left" w:pos="2113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6" w:history="1">
            <w:r w:rsidRPr="00C056AC">
              <w:rPr>
                <w:rStyle w:val="Hyperlink"/>
                <w:noProof/>
                <w:lang w:val="en-US"/>
              </w:rPr>
              <w:t>1.2.1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3EF5" w14:textId="40792F14" w:rsidR="00817CD1" w:rsidRDefault="00817CD1">
          <w:pPr>
            <w:pStyle w:val="TOC3"/>
            <w:tabs>
              <w:tab w:val="left" w:pos="2113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7" w:history="1">
            <w:r w:rsidRPr="00C056AC">
              <w:rPr>
                <w:rStyle w:val="Hyperlink"/>
                <w:noProof/>
                <w:lang w:val="en-US"/>
              </w:rPr>
              <w:t>1.2.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Mem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91712" w14:textId="3F3BC9BE" w:rsidR="00817CD1" w:rsidRDefault="00817CD1">
          <w:pPr>
            <w:pStyle w:val="TOC1"/>
            <w:rPr>
              <w:rFonts w:asciiTheme="minorHAnsi" w:eastAsiaTheme="minorEastAsia" w:hAnsiTheme="minorHAnsi"/>
              <w:b w:val="0"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8" w:history="1">
            <w:r w:rsidRPr="00C056AC">
              <w:rPr>
                <w:rStyle w:val="Hyperlink"/>
                <w:lang w:val="en-US"/>
              </w:rPr>
              <w:t>2.</w:t>
            </w:r>
            <w:r>
              <w:rPr>
                <w:rFonts w:asciiTheme="minorHAnsi" w:eastAsiaTheme="minorEastAsia" w:hAnsiTheme="minorHAnsi"/>
                <w:b w:val="0"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lang w:val="en-US"/>
              </w:rPr>
              <w:t>Service Hours &amp; Upti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0573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036CDC1" w14:textId="49BF302D" w:rsidR="00817CD1" w:rsidRDefault="00817CD1">
          <w:pPr>
            <w:pStyle w:val="TOC2"/>
            <w:tabs>
              <w:tab w:val="left" w:pos="144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79" w:history="1">
            <w:r w:rsidRPr="00C056AC">
              <w:rPr>
                <w:rStyle w:val="Hyperlink"/>
                <w:noProof/>
                <w:lang w:val="en-US"/>
              </w:rPr>
              <w:t>2.1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</w:rPr>
              <w:t xml:space="preserve">Approved &amp; Planned </w:t>
            </w:r>
            <w:r w:rsidRPr="00C056AC">
              <w:rPr>
                <w:rStyle w:val="Hyperlink"/>
                <w:noProof/>
                <w:lang w:val="en-US"/>
              </w:rPr>
              <w:t>Down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03225" w14:textId="0189214B" w:rsidR="00817CD1" w:rsidRDefault="00817CD1">
          <w:pPr>
            <w:pStyle w:val="TOC2"/>
            <w:tabs>
              <w:tab w:val="left" w:pos="144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80" w:history="1">
            <w:r w:rsidRPr="00C056AC">
              <w:rPr>
                <w:rStyle w:val="Hyperlink"/>
                <w:noProof/>
                <w:lang w:val="en-US"/>
              </w:rPr>
              <w:t>2.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  <w:lang w:val="en-US"/>
              </w:rPr>
              <w:t>UNPlanned Down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0756D" w14:textId="2870D841" w:rsidR="00817CD1" w:rsidRDefault="00817CD1">
          <w:pPr>
            <w:pStyle w:val="TOC2"/>
            <w:tabs>
              <w:tab w:val="left" w:pos="144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81" w:history="1">
            <w:r w:rsidRPr="00C056AC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noProof/>
              </w:rPr>
              <w:t>Calculated Service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057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5DB72" w14:textId="16BD843F" w:rsidR="00817CD1" w:rsidRDefault="00817CD1">
          <w:pPr>
            <w:pStyle w:val="TOC1"/>
            <w:rPr>
              <w:rFonts w:asciiTheme="minorHAnsi" w:eastAsiaTheme="minorEastAsia" w:hAnsiTheme="minorHAnsi"/>
              <w:b w:val="0"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82" w:history="1">
            <w:r w:rsidRPr="00C056AC">
              <w:rPr>
                <w:rStyle w:val="Hyperlink"/>
                <w:lang w:val="en-US"/>
              </w:rPr>
              <w:t>3.</w:t>
            </w:r>
            <w:r>
              <w:rPr>
                <w:rFonts w:asciiTheme="minorHAnsi" w:eastAsiaTheme="minorEastAsia" w:hAnsiTheme="minorHAnsi"/>
                <w:b w:val="0"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lang w:val="en-US"/>
              </w:rPr>
              <w:t>Planned Downtime for Next Quarterly Updates (TENTATIVE dates and time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0573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C708034" w14:textId="3A3F3E8C" w:rsidR="00817CD1" w:rsidRDefault="00817CD1">
          <w:pPr>
            <w:pStyle w:val="TOC1"/>
            <w:rPr>
              <w:rFonts w:asciiTheme="minorHAnsi" w:eastAsiaTheme="minorEastAsia" w:hAnsiTheme="minorHAnsi"/>
              <w:b w:val="0"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83" w:history="1">
            <w:r w:rsidRPr="00C056AC">
              <w:rPr>
                <w:rStyle w:val="Hyperlink"/>
                <w:lang w:val="en-US"/>
              </w:rPr>
              <w:t>4.</w:t>
            </w:r>
            <w:r>
              <w:rPr>
                <w:rFonts w:asciiTheme="minorHAnsi" w:eastAsiaTheme="minorEastAsia" w:hAnsiTheme="minorHAnsi"/>
                <w:b w:val="0"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lang w:val="en-US"/>
              </w:rPr>
              <w:t>Support Status 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0573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2F311EC" w14:textId="54BB34F7" w:rsidR="00817CD1" w:rsidRDefault="00817CD1">
          <w:pPr>
            <w:pStyle w:val="TOC1"/>
            <w:rPr>
              <w:rFonts w:asciiTheme="minorHAnsi" w:eastAsiaTheme="minorEastAsia" w:hAnsiTheme="minorHAnsi"/>
              <w:b w:val="0"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66057384" w:history="1">
            <w:r w:rsidRPr="00C056AC">
              <w:rPr>
                <w:rStyle w:val="Hyperlink"/>
                <w:lang w:val="en-US"/>
              </w:rPr>
              <w:t>5.</w:t>
            </w:r>
            <w:r>
              <w:rPr>
                <w:rFonts w:asciiTheme="minorHAnsi" w:eastAsiaTheme="minorEastAsia" w:hAnsiTheme="minorHAnsi"/>
                <w:b w:val="0"/>
                <w:kern w:val="2"/>
                <w:sz w:val="24"/>
                <w:szCs w:val="24"/>
                <w:lang w:val="en-IN" w:eastAsia="en-IN"/>
                <w14:ligatures w14:val="standardContextual"/>
              </w:rPr>
              <w:tab/>
            </w:r>
            <w:r w:rsidRPr="00C056AC">
              <w:rPr>
                <w:rStyle w:val="Hyperlink"/>
                <w:lang w:val="en-US"/>
              </w:rPr>
              <w:t>STorage Statistics on Azure (For AXA only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0573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F1CE176" w14:textId="29FA2081" w:rsidR="003B1944" w:rsidRPr="00E719D5" w:rsidRDefault="006A1FF7" w:rsidP="00A5625B">
          <w:pPr>
            <w:jc w:val="both"/>
            <w:rPr>
              <w:color w:val="595959" w:themeColor="text1" w:themeTint="A6"/>
              <w:lang w:val="en-US"/>
            </w:rPr>
          </w:pPr>
          <w:r w:rsidRPr="00E719D5">
            <w:rPr>
              <w:bCs/>
              <w:noProof/>
              <w:color w:val="595959" w:themeColor="text1" w:themeTint="A6"/>
              <w:lang w:val="en-US"/>
            </w:rPr>
            <w:fldChar w:fldCharType="end"/>
          </w:r>
        </w:p>
      </w:sdtContent>
    </w:sdt>
    <w:p w14:paraId="1453AFB6" w14:textId="77777777" w:rsidR="0000726E" w:rsidRDefault="0000726E" w:rsidP="0000726E">
      <w:bookmarkStart w:id="0" w:name="_Toc54190400"/>
      <w:bookmarkStart w:id="1" w:name="_Toc358373965"/>
      <w:bookmarkStart w:id="2" w:name="_Toc378342955"/>
    </w:p>
    <w:p w14:paraId="0262068A" w14:textId="0E734642" w:rsidR="00E93A9F" w:rsidRPr="00C15CDB" w:rsidRDefault="0000726E" w:rsidP="00C15CDB">
      <w:pPr>
        <w:rPr>
          <w:rFonts w:cstheme="minorHAnsi"/>
          <w:bCs/>
          <w:caps/>
          <w:color w:val="4F81BD"/>
          <w:sz w:val="36"/>
          <w:szCs w:val="36"/>
          <w:lang w:val="pt-BR"/>
        </w:rPr>
      </w:pPr>
      <w:r>
        <w:br w:type="page"/>
      </w:r>
      <w:bookmarkEnd w:id="0"/>
    </w:p>
    <w:p w14:paraId="0002E02C" w14:textId="773EEA31" w:rsidR="00257BC0" w:rsidRDefault="00257BC0" w:rsidP="00257BC0">
      <w:pPr>
        <w:pStyle w:val="Heading1"/>
        <w:rPr>
          <w:lang w:val="en-US"/>
        </w:rPr>
      </w:pPr>
      <w:bookmarkStart w:id="3" w:name="_Toc65581638"/>
      <w:bookmarkStart w:id="4" w:name="_Toc166057371"/>
      <w:r>
        <w:rPr>
          <w:lang w:val="en-US"/>
        </w:rPr>
        <w:lastRenderedPageBreak/>
        <w:t>Server Utilization Statistics</w:t>
      </w:r>
      <w:bookmarkEnd w:id="3"/>
      <w:bookmarkEnd w:id="4"/>
    </w:p>
    <w:p w14:paraId="4346BB6E" w14:textId="21FF0B74" w:rsidR="00E93A9F" w:rsidRPr="00E93A9F" w:rsidRDefault="00606EC2" w:rsidP="00E93A9F">
      <w:pPr>
        <w:rPr>
          <w:lang w:val="en-US"/>
        </w:rPr>
      </w:pPr>
      <w:r>
        <w:rPr>
          <w:lang w:val="en-US"/>
        </w:rPr>
        <w:t>S</w:t>
      </w:r>
      <w:r w:rsidR="00E93A9F">
        <w:rPr>
          <w:lang w:val="en-US"/>
        </w:rPr>
        <w:t>erver</w:t>
      </w:r>
      <w:r>
        <w:rPr>
          <w:lang w:val="en-US"/>
        </w:rPr>
        <w:t>’s</w:t>
      </w:r>
      <w:r w:rsidR="00E93A9F">
        <w:rPr>
          <w:lang w:val="en-US"/>
        </w:rPr>
        <w:t xml:space="preserve"> performance</w:t>
      </w:r>
      <w:r>
        <w:rPr>
          <w:lang w:val="en-US"/>
        </w:rPr>
        <w:t xml:space="preserve"> and availability during the reporting period from </w:t>
      </w:r>
      <w:r w:rsidR="00BA15DE">
        <w:rPr>
          <w:lang w:val="en-US"/>
        </w:rPr>
        <w:t xml:space="preserve">the </w:t>
      </w:r>
      <w:r>
        <w:rPr>
          <w:lang w:val="en-US"/>
        </w:rPr>
        <w:t>1</w:t>
      </w:r>
      <w:r w:rsidRPr="009545B9">
        <w:rPr>
          <w:vertAlign w:val="superscript"/>
          <w:lang w:val="en-US"/>
        </w:rPr>
        <w:t>st</w:t>
      </w:r>
      <w:r>
        <w:rPr>
          <w:lang w:val="en-US"/>
        </w:rPr>
        <w:t xml:space="preserve"> </w:t>
      </w:r>
      <w:r w:rsidR="00454CB6">
        <w:rPr>
          <w:lang w:val="en-US"/>
        </w:rPr>
        <w:t>of</w:t>
      </w:r>
      <w:r w:rsidR="00B26B29">
        <w:rPr>
          <w:lang w:val="en-US"/>
        </w:rPr>
        <w:t xml:space="preserve"> </w:t>
      </w:r>
      <w:r w:rsidR="00BA15DE">
        <w:rPr>
          <w:lang w:val="en-US"/>
        </w:rPr>
        <w:t>Apr</w:t>
      </w:r>
      <w:r w:rsidR="00000294">
        <w:rPr>
          <w:lang w:val="en-US"/>
        </w:rPr>
        <w:t xml:space="preserve"> </w:t>
      </w:r>
      <w:r>
        <w:rPr>
          <w:lang w:val="en-US"/>
        </w:rPr>
        <w:t>to the</w:t>
      </w:r>
      <w:r w:rsidR="00805908">
        <w:rPr>
          <w:lang w:val="en-US"/>
        </w:rPr>
        <w:t xml:space="preserve"> </w:t>
      </w:r>
      <w:r w:rsidR="005C3421">
        <w:rPr>
          <w:lang w:val="en-US"/>
        </w:rPr>
        <w:t>30</w:t>
      </w:r>
      <w:r w:rsidR="005C3421" w:rsidRPr="005C3421">
        <w:rPr>
          <w:vertAlign w:val="superscript"/>
          <w:lang w:val="en-US"/>
        </w:rPr>
        <w:t>th</w:t>
      </w:r>
      <w:r w:rsidR="005C3421">
        <w:rPr>
          <w:lang w:val="en-US"/>
        </w:rPr>
        <w:t xml:space="preserve"> </w:t>
      </w:r>
      <w:r w:rsidR="00613509">
        <w:rPr>
          <w:lang w:val="en-US"/>
        </w:rPr>
        <w:t>of</w:t>
      </w:r>
      <w:r w:rsidR="00454CB6">
        <w:rPr>
          <w:lang w:val="en-US"/>
        </w:rPr>
        <w:t xml:space="preserve"> </w:t>
      </w:r>
      <w:r w:rsidR="00BA15DE">
        <w:rPr>
          <w:lang w:val="en-US"/>
        </w:rPr>
        <w:t>Apr</w:t>
      </w:r>
      <w:r w:rsidR="00000294">
        <w:rPr>
          <w:lang w:val="en-US"/>
        </w:rPr>
        <w:t xml:space="preserve"> </w:t>
      </w:r>
      <w:r w:rsidR="00BA15DE">
        <w:rPr>
          <w:lang w:val="en-US"/>
        </w:rPr>
        <w:t>remains</w:t>
      </w:r>
      <w:r>
        <w:rPr>
          <w:lang w:val="en-US"/>
        </w:rPr>
        <w:t xml:space="preserve"> good and</w:t>
      </w:r>
      <w:r w:rsidR="00E93A9F">
        <w:rPr>
          <w:lang w:val="en-US"/>
        </w:rPr>
        <w:t xml:space="preserve"> everything is stable, and no </w:t>
      </w:r>
      <w:r w:rsidR="006D0B95">
        <w:rPr>
          <w:lang w:val="en-US"/>
        </w:rPr>
        <w:t xml:space="preserve">server outage period </w:t>
      </w:r>
      <w:r w:rsidR="00BA15DE">
        <w:rPr>
          <w:lang w:val="en-US"/>
        </w:rPr>
        <w:t>has</w:t>
      </w:r>
      <w:r w:rsidR="00F151F9">
        <w:rPr>
          <w:lang w:val="en-US"/>
        </w:rPr>
        <w:t xml:space="preserve"> been re</w:t>
      </w:r>
      <w:r w:rsidR="006D0B95">
        <w:rPr>
          <w:lang w:val="en-US"/>
        </w:rPr>
        <w:t>corded during this period due to load on servers.</w:t>
      </w:r>
    </w:p>
    <w:p w14:paraId="095E9FA0" w14:textId="76296D00" w:rsidR="00257BC0" w:rsidRDefault="00257BC0" w:rsidP="00257BC0">
      <w:pPr>
        <w:pStyle w:val="Heading2"/>
        <w:rPr>
          <w:lang w:val="en-US"/>
        </w:rPr>
      </w:pPr>
      <w:bookmarkStart w:id="5" w:name="_Toc65581639"/>
      <w:bookmarkStart w:id="6" w:name="_Toc166057372"/>
      <w:r>
        <w:rPr>
          <w:lang w:val="en-US"/>
        </w:rPr>
        <w:t>Application Server</w:t>
      </w:r>
      <w:bookmarkEnd w:id="5"/>
      <w:bookmarkEnd w:id="6"/>
    </w:p>
    <w:p w14:paraId="0FB93940" w14:textId="2F424F35" w:rsidR="00C41FD7" w:rsidRPr="00301BFB" w:rsidRDefault="00C41FD7" w:rsidP="00C41FD7">
      <w:pPr>
        <w:pStyle w:val="Heading3"/>
        <w:rPr>
          <w:lang w:val="en-US"/>
        </w:rPr>
      </w:pPr>
      <w:bookmarkStart w:id="7" w:name="_Toc65573323"/>
      <w:bookmarkStart w:id="8" w:name="_Toc166057373"/>
      <w:r>
        <w:rPr>
          <w:lang w:val="en-US"/>
        </w:rPr>
        <w:t>CP</w:t>
      </w:r>
      <w:bookmarkEnd w:id="7"/>
      <w:r w:rsidR="00352B56">
        <w:rPr>
          <w:lang w:val="en-US"/>
        </w:rPr>
        <w:t>U</w:t>
      </w:r>
      <w:bookmarkEnd w:id="8"/>
    </w:p>
    <w:p w14:paraId="6255767F" w14:textId="13155211" w:rsidR="00C41FD7" w:rsidRPr="00890A8B" w:rsidRDefault="00C41FD7" w:rsidP="00C41FD7">
      <w:pPr>
        <w:rPr>
          <w:lang w:val="en-US"/>
        </w:rPr>
      </w:pPr>
      <w:r>
        <w:rPr>
          <w:lang w:val="en-US"/>
        </w:rPr>
        <w:t xml:space="preserve">The below graph </w:t>
      </w:r>
      <w:r w:rsidR="0071653D">
        <w:rPr>
          <w:lang w:val="en-US"/>
        </w:rPr>
        <w:t>shows</w:t>
      </w:r>
      <w:r>
        <w:rPr>
          <w:lang w:val="en-US"/>
        </w:rPr>
        <w:t xml:space="preserve"> the</w:t>
      </w:r>
      <w:r w:rsidR="00301BFB">
        <w:rPr>
          <w:lang w:val="en-US"/>
        </w:rPr>
        <w:t xml:space="preserve"> </w:t>
      </w:r>
      <w:r>
        <w:rPr>
          <w:lang w:val="en-US"/>
        </w:rPr>
        <w:t xml:space="preserve">average utilization of CPU over the reporting period, we can see that the </w:t>
      </w:r>
      <w:r w:rsidR="00301BFB">
        <w:rPr>
          <w:lang w:val="en-US"/>
        </w:rPr>
        <w:t xml:space="preserve">monthly </w:t>
      </w:r>
      <w:r>
        <w:rPr>
          <w:lang w:val="en-US"/>
        </w:rPr>
        <w:t xml:space="preserve">average CPU utilization </w:t>
      </w:r>
      <w:r w:rsidR="00301BFB">
        <w:rPr>
          <w:lang w:val="en-US"/>
        </w:rPr>
        <w:t xml:space="preserve">is around </w:t>
      </w:r>
      <w:r w:rsidR="00BA15DE">
        <w:rPr>
          <w:lang w:val="en-US"/>
        </w:rPr>
        <w:t>16</w:t>
      </w:r>
      <w:r>
        <w:rPr>
          <w:lang w:val="en-US"/>
        </w:rPr>
        <w:t>%</w:t>
      </w:r>
      <w:r w:rsidR="00301BFB">
        <w:rPr>
          <w:lang w:val="en-US"/>
        </w:rPr>
        <w:t xml:space="preserve"> and </w:t>
      </w:r>
      <w:r w:rsidR="00BA15DE">
        <w:rPr>
          <w:lang w:val="en-US"/>
        </w:rPr>
        <w:t xml:space="preserve">the </w:t>
      </w:r>
      <w:r w:rsidR="00301BFB">
        <w:rPr>
          <w:lang w:val="en-US"/>
        </w:rPr>
        <w:t xml:space="preserve">max average CPU usage peak also remained below </w:t>
      </w:r>
      <w:r w:rsidR="00BA15DE">
        <w:rPr>
          <w:lang w:val="en-US"/>
        </w:rPr>
        <w:t>65</w:t>
      </w:r>
      <w:r w:rsidR="00301BFB">
        <w:rPr>
          <w:lang w:val="en-US"/>
        </w:rPr>
        <w:t>% throughout the reporting period</w:t>
      </w:r>
      <w:r w:rsidR="00931C3C">
        <w:rPr>
          <w:lang w:val="en-US"/>
        </w:rPr>
        <w:t>.</w:t>
      </w:r>
    </w:p>
    <w:p w14:paraId="03AFCAC5" w14:textId="0C53CCB7" w:rsidR="00C41FD7" w:rsidRDefault="00BA15DE" w:rsidP="00C41FD7">
      <w:pPr>
        <w:rPr>
          <w:b/>
          <w:bCs/>
          <w:lang w:val="en-US"/>
        </w:rPr>
      </w:pPr>
      <w:r w:rsidRPr="00BA15DE">
        <w:rPr>
          <w:b/>
          <w:bCs/>
          <w:noProof/>
          <w:lang w:val="en-US"/>
        </w:rPr>
        <w:drawing>
          <wp:inline distT="0" distB="0" distL="0" distR="0" wp14:anchorId="05E13032" wp14:editId="1554987B">
            <wp:extent cx="6119495" cy="1876425"/>
            <wp:effectExtent l="19050" t="19050" r="14605" b="28575"/>
            <wp:docPr id="140151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51007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87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0298DF" w14:textId="6F50016F" w:rsidR="00C41FD7" w:rsidRDefault="00C41FD7" w:rsidP="00C41FD7">
      <w:pPr>
        <w:pStyle w:val="Heading3"/>
        <w:rPr>
          <w:lang w:val="en-US"/>
        </w:rPr>
      </w:pPr>
      <w:bookmarkStart w:id="9" w:name="_Toc65573324"/>
      <w:bookmarkStart w:id="10" w:name="_Toc166057374"/>
      <w:r>
        <w:rPr>
          <w:lang w:val="en-US"/>
        </w:rPr>
        <w:t>Memory</w:t>
      </w:r>
      <w:bookmarkEnd w:id="9"/>
      <w:bookmarkEnd w:id="10"/>
    </w:p>
    <w:p w14:paraId="20AF6A6C" w14:textId="7CB1DE79" w:rsidR="00C41FD7" w:rsidRDefault="00C41FD7" w:rsidP="00C41FD7">
      <w:pPr>
        <w:rPr>
          <w:lang w:val="en-US"/>
        </w:rPr>
      </w:pPr>
      <w:r>
        <w:rPr>
          <w:lang w:val="en-US"/>
        </w:rPr>
        <w:t xml:space="preserve">Below is the Memory availability graph, it shows that almost </w:t>
      </w:r>
      <w:r w:rsidR="00BA15DE">
        <w:rPr>
          <w:lang w:val="en-US"/>
        </w:rPr>
        <w:t>37</w:t>
      </w:r>
      <w:r>
        <w:rPr>
          <w:lang w:val="en-US"/>
        </w:rPr>
        <w:t xml:space="preserve"> GB</w:t>
      </w:r>
      <w:r w:rsidR="00037A28">
        <w:rPr>
          <w:lang w:val="en-US"/>
        </w:rPr>
        <w:t xml:space="preserve"> Avg</w:t>
      </w:r>
      <w:r>
        <w:rPr>
          <w:lang w:val="en-US"/>
        </w:rPr>
        <w:t xml:space="preserve"> memory </w:t>
      </w:r>
      <w:r w:rsidR="0071653D">
        <w:rPr>
          <w:lang w:val="en-US"/>
        </w:rPr>
        <w:t>remains</w:t>
      </w:r>
      <w:r>
        <w:rPr>
          <w:lang w:val="en-US"/>
        </w:rPr>
        <w:t xml:space="preserve"> available</w:t>
      </w:r>
      <w:r w:rsidR="009D65F1">
        <w:rPr>
          <w:lang w:val="en-US"/>
        </w:rPr>
        <w:t>.</w:t>
      </w:r>
    </w:p>
    <w:p w14:paraId="7FC6C4EE" w14:textId="1E6600BB" w:rsidR="00C41FD7" w:rsidRPr="00583C7A" w:rsidRDefault="00BA15DE" w:rsidP="00C41FD7">
      <w:pPr>
        <w:rPr>
          <w:lang w:val="en-US"/>
        </w:rPr>
      </w:pPr>
      <w:r w:rsidRPr="00BA15DE">
        <w:rPr>
          <w:noProof/>
          <w:lang w:val="en-US"/>
        </w:rPr>
        <w:drawing>
          <wp:inline distT="0" distB="0" distL="0" distR="0" wp14:anchorId="4A36BA15" wp14:editId="6552B479">
            <wp:extent cx="6011114" cy="2524477"/>
            <wp:effectExtent l="19050" t="19050" r="27940" b="28575"/>
            <wp:docPr id="1048729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7295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2524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DE9FB" w14:textId="32DF5C72" w:rsidR="00C41FD7" w:rsidRDefault="00C41FD7" w:rsidP="00C41FD7">
      <w:pPr>
        <w:pStyle w:val="Heading2"/>
        <w:rPr>
          <w:lang w:val="en-US"/>
        </w:rPr>
      </w:pPr>
      <w:bookmarkStart w:id="11" w:name="_Toc65573325"/>
      <w:bookmarkStart w:id="12" w:name="_Toc166057375"/>
      <w:r>
        <w:rPr>
          <w:lang w:val="en-US"/>
        </w:rPr>
        <w:lastRenderedPageBreak/>
        <w:t>Database Server</w:t>
      </w:r>
      <w:bookmarkEnd w:id="11"/>
      <w:bookmarkEnd w:id="12"/>
    </w:p>
    <w:p w14:paraId="0485FE0E" w14:textId="06C52691" w:rsidR="00C41FD7" w:rsidRPr="00583C7A" w:rsidRDefault="00C41FD7" w:rsidP="00C41FD7">
      <w:pPr>
        <w:pStyle w:val="Heading3"/>
        <w:rPr>
          <w:lang w:val="en-US"/>
        </w:rPr>
      </w:pPr>
      <w:bookmarkStart w:id="13" w:name="_Toc65573326"/>
      <w:bookmarkStart w:id="14" w:name="_Toc166057376"/>
      <w:r>
        <w:rPr>
          <w:lang w:val="en-US"/>
        </w:rPr>
        <w:t>CPU</w:t>
      </w:r>
      <w:bookmarkEnd w:id="13"/>
      <w:bookmarkEnd w:id="14"/>
    </w:p>
    <w:p w14:paraId="13988E4C" w14:textId="084ACFED" w:rsidR="00301BFB" w:rsidRDefault="00301BFB" w:rsidP="00301BFB">
      <w:pPr>
        <w:rPr>
          <w:lang w:val="en-US"/>
        </w:rPr>
      </w:pPr>
      <w:r>
        <w:rPr>
          <w:lang w:val="en-US"/>
        </w:rPr>
        <w:t xml:space="preserve">The below graph </w:t>
      </w:r>
      <w:r w:rsidR="00885519">
        <w:rPr>
          <w:lang w:val="en-US"/>
        </w:rPr>
        <w:t>shows</w:t>
      </w:r>
      <w:r>
        <w:rPr>
          <w:lang w:val="en-US"/>
        </w:rPr>
        <w:t xml:space="preserve"> the average utilization of CPU over the reporting period, we can see that the monthly average CPU utilization is around only </w:t>
      </w:r>
      <w:r w:rsidR="005503BF">
        <w:rPr>
          <w:lang w:val="en-US"/>
        </w:rPr>
        <w:t>5</w:t>
      </w:r>
      <w:r>
        <w:rPr>
          <w:lang w:val="en-US"/>
        </w:rPr>
        <w:t xml:space="preserve">% and </w:t>
      </w:r>
      <w:r w:rsidR="00C10A80">
        <w:rPr>
          <w:lang w:val="en-US"/>
        </w:rPr>
        <w:t xml:space="preserve">the </w:t>
      </w:r>
      <w:r>
        <w:rPr>
          <w:lang w:val="en-US"/>
        </w:rPr>
        <w:t xml:space="preserve">max average CPU usage peak also remained below </w:t>
      </w:r>
      <w:r w:rsidR="00CC03BF">
        <w:rPr>
          <w:lang w:val="en-US"/>
        </w:rPr>
        <w:t>5</w:t>
      </w:r>
      <w:r w:rsidR="005C3421">
        <w:rPr>
          <w:lang w:val="en-US"/>
        </w:rPr>
        <w:t>2</w:t>
      </w:r>
      <w:r>
        <w:rPr>
          <w:lang w:val="en-US"/>
        </w:rPr>
        <w:t>% throughout the reporting period</w:t>
      </w:r>
      <w:r w:rsidR="00DB35F0">
        <w:rPr>
          <w:lang w:val="en-US"/>
        </w:rPr>
        <w:t>.</w:t>
      </w:r>
    </w:p>
    <w:p w14:paraId="2823404A" w14:textId="75F467D0" w:rsidR="00AA6709" w:rsidRDefault="005C3421" w:rsidP="00C41FD7">
      <w:pPr>
        <w:rPr>
          <w:b/>
          <w:bCs/>
          <w:lang w:val="en-US"/>
        </w:rPr>
      </w:pPr>
      <w:r w:rsidRPr="005C3421">
        <w:rPr>
          <w:b/>
          <w:bCs/>
          <w:noProof/>
          <w:lang w:val="en-US"/>
        </w:rPr>
        <w:drawing>
          <wp:inline distT="0" distB="0" distL="0" distR="0" wp14:anchorId="3C3F99C3" wp14:editId="714A324D">
            <wp:extent cx="6119495" cy="1771650"/>
            <wp:effectExtent l="19050" t="19050" r="14605" b="19050"/>
            <wp:docPr id="1437081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08156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71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4560E" w14:textId="77777777" w:rsidR="004B0DEF" w:rsidRDefault="004B0DEF" w:rsidP="00C41FD7">
      <w:pPr>
        <w:rPr>
          <w:b/>
          <w:bCs/>
          <w:lang w:val="en-US"/>
        </w:rPr>
      </w:pPr>
    </w:p>
    <w:p w14:paraId="7F8715FF" w14:textId="568E6EE3" w:rsidR="00C41FD7" w:rsidRDefault="00C41FD7" w:rsidP="00C41FD7">
      <w:pPr>
        <w:pStyle w:val="Heading3"/>
        <w:rPr>
          <w:lang w:val="en-US"/>
        </w:rPr>
      </w:pPr>
      <w:bookmarkStart w:id="15" w:name="_Toc65573327"/>
      <w:bookmarkStart w:id="16" w:name="_Toc166057377"/>
      <w:r>
        <w:rPr>
          <w:lang w:val="en-US"/>
        </w:rPr>
        <w:t>Memory</w:t>
      </w:r>
      <w:bookmarkEnd w:id="15"/>
      <w:bookmarkEnd w:id="16"/>
    </w:p>
    <w:p w14:paraId="712637E0" w14:textId="199F4DD4" w:rsidR="004B0DEF" w:rsidRDefault="00C41FD7" w:rsidP="00C41FD7">
      <w:pPr>
        <w:rPr>
          <w:lang w:val="en-US"/>
        </w:rPr>
      </w:pPr>
      <w:r>
        <w:rPr>
          <w:lang w:val="en-US"/>
        </w:rPr>
        <w:t xml:space="preserve">Below is the Memory availability graph, it shows that almost </w:t>
      </w:r>
      <w:r w:rsidR="005C3421">
        <w:rPr>
          <w:lang w:val="en-US"/>
        </w:rPr>
        <w:t>4</w:t>
      </w:r>
      <w:r>
        <w:rPr>
          <w:lang w:val="en-US"/>
        </w:rPr>
        <w:t xml:space="preserve"> GB </w:t>
      </w:r>
      <w:r w:rsidR="00F711B5">
        <w:rPr>
          <w:lang w:val="en-US"/>
        </w:rPr>
        <w:t xml:space="preserve">Avg </w:t>
      </w:r>
      <w:r>
        <w:rPr>
          <w:lang w:val="en-US"/>
        </w:rPr>
        <w:t xml:space="preserve">memory </w:t>
      </w:r>
      <w:r w:rsidR="00885519">
        <w:rPr>
          <w:lang w:val="en-US"/>
        </w:rPr>
        <w:t>remains</w:t>
      </w:r>
      <w:r>
        <w:rPr>
          <w:lang w:val="en-US"/>
        </w:rPr>
        <w:t xml:space="preserve"> available</w:t>
      </w:r>
      <w:r w:rsidR="00A358E3">
        <w:rPr>
          <w:lang w:val="en-US"/>
        </w:rPr>
        <w:t>.</w:t>
      </w:r>
    </w:p>
    <w:p w14:paraId="1B6CDAAA" w14:textId="6C19F83E" w:rsidR="005719BA" w:rsidRDefault="005C3421" w:rsidP="00EF5FB5">
      <w:pPr>
        <w:rPr>
          <w:lang w:val="en-US"/>
        </w:rPr>
      </w:pPr>
      <w:r w:rsidRPr="005C3421">
        <w:rPr>
          <w:noProof/>
          <w:lang w:val="en-US"/>
        </w:rPr>
        <w:drawing>
          <wp:inline distT="0" distB="0" distL="0" distR="0" wp14:anchorId="3B555637" wp14:editId="247F275F">
            <wp:extent cx="5992061" cy="2534004"/>
            <wp:effectExtent l="19050" t="19050" r="8890" b="19050"/>
            <wp:docPr id="2070860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86028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ADD0FC" w14:textId="77777777" w:rsidR="000A0374" w:rsidRDefault="000A0374" w:rsidP="00EF5FB5">
      <w:pPr>
        <w:rPr>
          <w:lang w:val="en-US"/>
        </w:rPr>
      </w:pPr>
    </w:p>
    <w:p w14:paraId="3752921B" w14:textId="77777777" w:rsidR="0007436D" w:rsidRPr="00EF5FB5" w:rsidRDefault="0007436D" w:rsidP="00EF5FB5">
      <w:pPr>
        <w:rPr>
          <w:lang w:val="en-US"/>
        </w:rPr>
      </w:pPr>
    </w:p>
    <w:p w14:paraId="5E615B53" w14:textId="5C56F980" w:rsidR="005719BA" w:rsidRPr="000A0374" w:rsidRDefault="00346168" w:rsidP="005719BA">
      <w:pPr>
        <w:pStyle w:val="Heading1"/>
        <w:rPr>
          <w:lang w:val="en-US"/>
        </w:rPr>
      </w:pPr>
      <w:bookmarkStart w:id="17" w:name="_Toc65581646"/>
      <w:bookmarkStart w:id="18" w:name="_Toc166057378"/>
      <w:r>
        <w:rPr>
          <w:lang w:val="en-US"/>
        </w:rPr>
        <w:lastRenderedPageBreak/>
        <w:t>Service Hours &amp; Uptime</w:t>
      </w:r>
      <w:bookmarkEnd w:id="18"/>
    </w:p>
    <w:p w14:paraId="5B0D3F64" w14:textId="5700E4E2" w:rsidR="005719BA" w:rsidRDefault="00C63E1D" w:rsidP="004868D9">
      <w:pPr>
        <w:pStyle w:val="Heading2"/>
        <w:rPr>
          <w:lang w:val="en-US"/>
        </w:rPr>
      </w:pPr>
      <w:bookmarkStart w:id="19" w:name="_Toc166057379"/>
      <w:bookmarkEnd w:id="17"/>
      <w:r>
        <w:t xml:space="preserve">Approved &amp; </w:t>
      </w:r>
      <w:r w:rsidR="00346168">
        <w:t>Planned</w:t>
      </w:r>
      <w:r w:rsidR="00A42C43" w:rsidRPr="00A42C43">
        <w:t xml:space="preserve"> </w:t>
      </w:r>
      <w:r w:rsidR="00A42C43">
        <w:rPr>
          <w:lang w:val="en-US"/>
        </w:rPr>
        <w:t>Downtime</w:t>
      </w:r>
      <w:bookmarkStart w:id="20" w:name="_Toc65581648"/>
      <w:bookmarkStart w:id="21" w:name="_Toc65573331"/>
      <w:bookmarkEnd w:id="19"/>
    </w:p>
    <w:p w14:paraId="30AC5BB6" w14:textId="3081EC56" w:rsidR="00C10A80" w:rsidRPr="00C10A80" w:rsidRDefault="00C10A80" w:rsidP="00C10A80">
      <w:pPr>
        <w:rPr>
          <w:lang w:val="en-US"/>
        </w:rPr>
      </w:pPr>
      <w:r>
        <w:rPr>
          <w:lang w:val="en-US"/>
        </w:rPr>
        <w:t xml:space="preserve">There is no planned </w:t>
      </w:r>
      <w:r>
        <w:rPr>
          <w:lang w:val="en-US"/>
        </w:rPr>
        <w:t>downtime</w:t>
      </w:r>
      <w:r>
        <w:rPr>
          <w:lang w:val="en-US"/>
        </w:rPr>
        <w:t xml:space="preserve"> on the servers for April month.</w:t>
      </w:r>
    </w:p>
    <w:p w14:paraId="0A549D19" w14:textId="0A8861CA" w:rsidR="00B51BE0" w:rsidRPr="007E1F7D" w:rsidRDefault="00A42C43" w:rsidP="00B51BE0">
      <w:pPr>
        <w:pStyle w:val="Heading2"/>
        <w:rPr>
          <w:lang w:val="en-US"/>
        </w:rPr>
      </w:pPr>
      <w:bookmarkStart w:id="22" w:name="_Toc166057380"/>
      <w:r>
        <w:rPr>
          <w:lang w:val="en-US"/>
        </w:rPr>
        <w:t>UN</w:t>
      </w:r>
      <w:r w:rsidR="00FE4BE9">
        <w:rPr>
          <w:lang w:val="en-US"/>
        </w:rPr>
        <w:t>Planned</w:t>
      </w:r>
      <w:bookmarkEnd w:id="20"/>
      <w:bookmarkEnd w:id="21"/>
      <w:r>
        <w:rPr>
          <w:lang w:val="en-US"/>
        </w:rPr>
        <w:t xml:space="preserve"> Downtime</w:t>
      </w:r>
      <w:bookmarkEnd w:id="22"/>
    </w:p>
    <w:p w14:paraId="73EDF5BB" w14:textId="5F4731F4" w:rsidR="004B0DEF" w:rsidRDefault="00B07815" w:rsidP="00D14CDC">
      <w:pPr>
        <w:rPr>
          <w:lang w:val="en-US"/>
        </w:rPr>
      </w:pPr>
      <w:r>
        <w:rPr>
          <w:lang w:val="en-US"/>
        </w:rPr>
        <w:t xml:space="preserve">There is </w:t>
      </w:r>
      <w:r w:rsidR="00AE2C11">
        <w:rPr>
          <w:lang w:val="en-US"/>
        </w:rPr>
        <w:t>no</w:t>
      </w:r>
      <w:r>
        <w:rPr>
          <w:lang w:val="en-US"/>
        </w:rPr>
        <w:t xml:space="preserve"> unplanned downtime </w:t>
      </w:r>
      <w:r w:rsidR="00000294">
        <w:rPr>
          <w:lang w:val="en-US"/>
        </w:rPr>
        <w:t xml:space="preserve">happened on the servers </w:t>
      </w:r>
      <w:r w:rsidR="008D528B">
        <w:rPr>
          <w:lang w:val="en-US"/>
        </w:rPr>
        <w:t>for</w:t>
      </w:r>
      <w:r>
        <w:rPr>
          <w:lang w:val="en-US"/>
        </w:rPr>
        <w:t xml:space="preserve"> </w:t>
      </w:r>
      <w:r w:rsidR="00BA15DE">
        <w:rPr>
          <w:lang w:val="en-US"/>
        </w:rPr>
        <w:t>Ap</w:t>
      </w:r>
      <w:r w:rsidR="005C3421">
        <w:rPr>
          <w:lang w:val="en-US"/>
        </w:rPr>
        <w:t>ril</w:t>
      </w:r>
      <w:r w:rsidR="0007436D">
        <w:rPr>
          <w:lang w:val="en-US"/>
        </w:rPr>
        <w:t xml:space="preserve"> </w:t>
      </w:r>
      <w:r>
        <w:rPr>
          <w:lang w:val="en-US"/>
        </w:rPr>
        <w:t>month.</w:t>
      </w:r>
    </w:p>
    <w:p w14:paraId="297348AF" w14:textId="5D00B2D6" w:rsidR="00B51BE0" w:rsidRPr="001E2492" w:rsidRDefault="00346168" w:rsidP="00B51BE0">
      <w:pPr>
        <w:pStyle w:val="Heading2"/>
      </w:pPr>
      <w:bookmarkStart w:id="23" w:name="_Hlk115609374"/>
      <w:bookmarkStart w:id="24" w:name="_Hlk113460169"/>
      <w:bookmarkStart w:id="25" w:name="_Toc166057381"/>
      <w:r>
        <w:t>Calculated Service Time</w:t>
      </w:r>
      <w:bookmarkEnd w:id="25"/>
    </w:p>
    <w:p w14:paraId="2EF5A8CF" w14:textId="2B48F25F" w:rsidR="00346168" w:rsidRDefault="00346168" w:rsidP="00346168">
      <w:pPr>
        <w:rPr>
          <w:lang w:val="pt-BR"/>
        </w:rPr>
      </w:pPr>
      <w:bookmarkStart w:id="26" w:name="_Hlk110240532"/>
      <w:bookmarkStart w:id="27" w:name="_Hlk71608226"/>
      <w:r>
        <w:rPr>
          <w:lang w:val="pt-BR"/>
        </w:rPr>
        <w:t xml:space="preserve">Period: </w:t>
      </w:r>
      <w:r w:rsidR="006E7134">
        <w:rPr>
          <w:lang w:val="pt-BR"/>
        </w:rPr>
        <w:t xml:space="preserve">1st </w:t>
      </w:r>
      <w:r>
        <w:rPr>
          <w:lang w:val="pt-BR"/>
        </w:rPr>
        <w:t xml:space="preserve">of </w:t>
      </w:r>
      <w:r w:rsidR="00BA15DE">
        <w:rPr>
          <w:lang w:val="pt-BR"/>
        </w:rPr>
        <w:t>Apr</w:t>
      </w:r>
      <w:r w:rsidR="00414266">
        <w:rPr>
          <w:lang w:val="pt-BR"/>
        </w:rPr>
        <w:t xml:space="preserve"> until</w:t>
      </w:r>
      <w:r w:rsidR="00D103B8">
        <w:rPr>
          <w:lang w:val="pt-BR"/>
        </w:rPr>
        <w:t xml:space="preserve"> </w:t>
      </w:r>
      <w:r w:rsidR="005C3421">
        <w:rPr>
          <w:lang w:val="pt-BR"/>
        </w:rPr>
        <w:t>30th</w:t>
      </w:r>
      <w:r w:rsidR="00590961">
        <w:rPr>
          <w:lang w:val="pt-BR"/>
        </w:rPr>
        <w:t xml:space="preserve"> </w:t>
      </w:r>
      <w:r w:rsidR="00414266">
        <w:rPr>
          <w:lang w:val="pt-BR"/>
        </w:rPr>
        <w:t xml:space="preserve">of </w:t>
      </w:r>
      <w:r w:rsidR="00BA15DE">
        <w:rPr>
          <w:lang w:val="pt-BR"/>
        </w:rPr>
        <w:t>Apr</w:t>
      </w:r>
      <w:r w:rsidR="00757F1B">
        <w:rPr>
          <w:lang w:val="pt-BR"/>
        </w:rPr>
        <w:t>.</w:t>
      </w:r>
    </w:p>
    <w:p w14:paraId="48CB9396" w14:textId="3D041FA6" w:rsidR="005132AF" w:rsidRDefault="00F8568C" w:rsidP="00346168">
      <w:pPr>
        <w:rPr>
          <w:lang w:val="pt-BR"/>
        </w:rPr>
      </w:pPr>
      <w:r>
        <w:rPr>
          <w:lang w:val="pt-BR"/>
        </w:rPr>
        <w:t>Total</w:t>
      </w:r>
      <w:r w:rsidR="006D0B95">
        <w:rPr>
          <w:lang w:val="pt-BR"/>
        </w:rPr>
        <w:t xml:space="preserve"> </w:t>
      </w:r>
      <w:r w:rsidR="00244BE5">
        <w:rPr>
          <w:lang w:val="pt-BR"/>
        </w:rPr>
        <w:t>Guarantee</w:t>
      </w:r>
      <w:r>
        <w:rPr>
          <w:lang w:val="pt-BR"/>
        </w:rPr>
        <w:t xml:space="preserve"> </w:t>
      </w:r>
      <w:r w:rsidR="006D0B95">
        <w:rPr>
          <w:lang w:val="pt-BR"/>
        </w:rPr>
        <w:t>u</w:t>
      </w:r>
      <w:r>
        <w:rPr>
          <w:lang w:val="pt-BR"/>
        </w:rPr>
        <w:t>ptime</w:t>
      </w:r>
      <w:r w:rsidR="005132AF">
        <w:rPr>
          <w:lang w:val="pt-BR"/>
        </w:rPr>
        <w:t xml:space="preserve"> is 99,6% as per the various </w:t>
      </w:r>
      <w:r w:rsidR="00244BE5">
        <w:rPr>
          <w:lang w:val="pt-BR"/>
        </w:rPr>
        <w:t>SLAs</w:t>
      </w:r>
      <w:r w:rsidR="005132AF">
        <w:rPr>
          <w:lang w:val="pt-BR"/>
        </w:rPr>
        <w:t>.</w:t>
      </w:r>
    </w:p>
    <w:p w14:paraId="619FA3D1" w14:textId="03545C3D" w:rsidR="00B51BE0" w:rsidRDefault="005132AF" w:rsidP="00346168">
      <w:pPr>
        <w:rPr>
          <w:lang w:val="pt-BR"/>
        </w:rPr>
      </w:pPr>
      <w:r>
        <w:rPr>
          <w:lang w:val="pt-BR"/>
        </w:rPr>
        <w:t xml:space="preserve">During </w:t>
      </w:r>
      <w:r w:rsidR="002E08F5">
        <w:rPr>
          <w:lang w:val="pt-BR"/>
        </w:rPr>
        <w:t>April</w:t>
      </w:r>
      <w:r w:rsidR="005F517E">
        <w:rPr>
          <w:lang w:val="pt-BR"/>
        </w:rPr>
        <w:t xml:space="preserve"> </w:t>
      </w:r>
      <w:r>
        <w:rPr>
          <w:lang w:val="pt-BR"/>
        </w:rPr>
        <w:t xml:space="preserve">the </w:t>
      </w:r>
      <w:r w:rsidR="002E08F5">
        <w:rPr>
          <w:lang w:val="pt-BR"/>
        </w:rPr>
        <w:t>summary</w:t>
      </w:r>
      <w:r>
        <w:rPr>
          <w:lang w:val="pt-BR"/>
        </w:rPr>
        <w:t xml:space="preserve"> of </w:t>
      </w:r>
      <w:r w:rsidR="00A42C43" w:rsidRPr="00A42C43">
        <w:rPr>
          <w:b/>
          <w:bCs/>
          <w:u w:val="single"/>
          <w:lang w:val="pt-BR"/>
        </w:rPr>
        <w:t>unplanned</w:t>
      </w:r>
      <w:r w:rsidR="00A42C43">
        <w:rPr>
          <w:lang w:val="pt-BR"/>
        </w:rPr>
        <w:t xml:space="preserve"> </w:t>
      </w:r>
      <w:r>
        <w:rPr>
          <w:lang w:val="pt-BR"/>
        </w:rPr>
        <w:t xml:space="preserve">downtime was </w:t>
      </w:r>
      <w:r w:rsidR="00A42C43">
        <w:rPr>
          <w:lang w:val="pt-BR"/>
        </w:rPr>
        <w:t>0</w:t>
      </w:r>
      <w:r w:rsidR="005F517E">
        <w:rPr>
          <w:lang w:val="pt-BR"/>
        </w:rPr>
        <w:t>,</w:t>
      </w:r>
      <w:r w:rsidR="00DC38A0">
        <w:rPr>
          <w:lang w:val="pt-BR"/>
        </w:rPr>
        <w:t>00</w:t>
      </w:r>
      <w:r>
        <w:rPr>
          <w:lang w:val="pt-BR"/>
        </w:rPr>
        <w:t xml:space="preserve"> hours</w:t>
      </w:r>
      <w:r w:rsidR="005B581A">
        <w:rPr>
          <w:lang w:val="pt-BR"/>
        </w:rPr>
        <w:t xml:space="preserve"> </w:t>
      </w:r>
      <w:r>
        <w:rPr>
          <w:lang w:val="pt-BR"/>
        </w:rPr>
        <w:t xml:space="preserve">which gives a calculated uptime of </w:t>
      </w:r>
      <w:r w:rsidR="007613F0">
        <w:rPr>
          <w:lang w:val="pt-BR"/>
        </w:rPr>
        <w:t>(</w:t>
      </w:r>
      <w:r>
        <w:rPr>
          <w:lang w:val="pt-BR"/>
        </w:rPr>
        <w:t>(</w:t>
      </w:r>
      <w:r w:rsidR="0007436D">
        <w:rPr>
          <w:lang w:val="pt-BR"/>
        </w:rPr>
        <w:t>3</w:t>
      </w:r>
      <w:r w:rsidR="002E08F5">
        <w:rPr>
          <w:lang w:val="pt-BR"/>
        </w:rPr>
        <w:t>0</w:t>
      </w:r>
      <w:r w:rsidR="000C4FF8">
        <w:rPr>
          <w:lang w:val="pt-BR"/>
        </w:rPr>
        <w:t xml:space="preserve"> </w:t>
      </w:r>
      <w:r>
        <w:rPr>
          <w:lang w:val="pt-BR"/>
        </w:rPr>
        <w:t xml:space="preserve">days * 24) – </w:t>
      </w:r>
      <w:r w:rsidR="00CC20F4">
        <w:rPr>
          <w:lang w:val="pt-BR"/>
        </w:rPr>
        <w:t>0</w:t>
      </w:r>
      <w:r>
        <w:rPr>
          <w:lang w:val="pt-BR"/>
        </w:rPr>
        <w:t>,</w:t>
      </w:r>
      <w:r w:rsidR="00C52946">
        <w:rPr>
          <w:lang w:val="pt-BR"/>
        </w:rPr>
        <w:t>00</w:t>
      </w:r>
      <w:r w:rsidR="00C10A80">
        <w:rPr>
          <w:lang w:val="pt-BR"/>
        </w:rPr>
        <w:t>)</w:t>
      </w:r>
      <w:r>
        <w:rPr>
          <w:lang w:val="pt-BR"/>
        </w:rPr>
        <w:t xml:space="preserve"> / (</w:t>
      </w:r>
      <w:r w:rsidR="0007436D">
        <w:rPr>
          <w:lang w:val="pt-BR"/>
        </w:rPr>
        <w:t>3</w:t>
      </w:r>
      <w:r w:rsidR="002E08F5">
        <w:rPr>
          <w:lang w:val="pt-BR"/>
        </w:rPr>
        <w:t>0</w:t>
      </w:r>
      <w:r>
        <w:rPr>
          <w:lang w:val="pt-BR"/>
        </w:rPr>
        <w:t xml:space="preserve"> days * 24 hours) =</w:t>
      </w:r>
      <w:r w:rsidR="00DC38A0" w:rsidRPr="004E45B5">
        <w:rPr>
          <w:b/>
          <w:bCs/>
          <w:lang w:val="pt-BR"/>
        </w:rPr>
        <w:t>100</w:t>
      </w:r>
      <w:r w:rsidRPr="005132AF">
        <w:rPr>
          <w:b/>
          <w:bCs/>
          <w:lang w:val="pt-BR"/>
        </w:rPr>
        <w:t>%,</w:t>
      </w:r>
      <w:r>
        <w:rPr>
          <w:lang w:val="pt-BR"/>
        </w:rPr>
        <w:t xml:space="preserve"> and therefore have maintained </w:t>
      </w:r>
      <w:r w:rsidR="00266074">
        <w:rPr>
          <w:lang w:val="pt-BR"/>
        </w:rPr>
        <w:t xml:space="preserve">service uptime </w:t>
      </w:r>
      <w:r>
        <w:rPr>
          <w:lang w:val="pt-BR"/>
        </w:rPr>
        <w:t xml:space="preserve">in line with the respective </w:t>
      </w:r>
      <w:r w:rsidR="00244BE5">
        <w:rPr>
          <w:lang w:val="pt-BR"/>
        </w:rPr>
        <w:t>SLA</w:t>
      </w:r>
      <w:r w:rsidR="00266074">
        <w:rPr>
          <w:lang w:val="pt-BR"/>
        </w:rPr>
        <w:t>.</w:t>
      </w:r>
      <w:bookmarkEnd w:id="26"/>
    </w:p>
    <w:bookmarkEnd w:id="23"/>
    <w:p w14:paraId="2BC17ACF" w14:textId="77777777" w:rsidR="001E2492" w:rsidRDefault="001E2492" w:rsidP="00346168">
      <w:pPr>
        <w:rPr>
          <w:lang w:val="pt-BR"/>
        </w:rPr>
      </w:pPr>
    </w:p>
    <w:bookmarkEnd w:id="24"/>
    <w:bookmarkEnd w:id="27"/>
    <w:p w14:paraId="69600092" w14:textId="03AD8B5E" w:rsidR="00025540" w:rsidRDefault="00D8241D" w:rsidP="00346168">
      <w:pPr>
        <w:pStyle w:val="Heading1"/>
        <w:rPr>
          <w:lang w:val="en-US"/>
        </w:rPr>
      </w:pPr>
      <w:r>
        <w:rPr>
          <w:lang w:val="en-US"/>
        </w:rPr>
        <w:t xml:space="preserve"> </w:t>
      </w:r>
      <w:bookmarkStart w:id="28" w:name="_Toc166057382"/>
      <w:r>
        <w:rPr>
          <w:lang w:val="en-US"/>
        </w:rPr>
        <w:t>Planned Downtime for Next</w:t>
      </w:r>
      <w:r w:rsidR="00B51BE0">
        <w:rPr>
          <w:lang w:val="en-US"/>
        </w:rPr>
        <w:t xml:space="preserve"> Qua</w:t>
      </w:r>
      <w:r w:rsidR="000F0DC6">
        <w:rPr>
          <w:lang w:val="en-US"/>
        </w:rPr>
        <w:t>r</w:t>
      </w:r>
      <w:r w:rsidR="00B51BE0">
        <w:rPr>
          <w:lang w:val="en-US"/>
        </w:rPr>
        <w:t>terly Updates</w:t>
      </w:r>
      <w:r w:rsidR="00433486">
        <w:rPr>
          <w:lang w:val="en-US"/>
        </w:rPr>
        <w:t xml:space="preserve"> </w:t>
      </w:r>
      <w:r w:rsidR="00C22496">
        <w:rPr>
          <w:lang w:val="en-US"/>
        </w:rPr>
        <w:t>(TENTATIVE dates and time)</w:t>
      </w:r>
      <w:bookmarkEnd w:id="28"/>
    </w:p>
    <w:p w14:paraId="0274F8D6" w14:textId="1BDEB80A" w:rsidR="0007436D" w:rsidRPr="0007436D" w:rsidRDefault="004E143F" w:rsidP="00B51BE0">
      <w:pPr>
        <w:rPr>
          <w:lang w:val="en-US"/>
        </w:rPr>
      </w:pPr>
      <w:r>
        <w:rPr>
          <w:lang w:val="en-US"/>
        </w:rPr>
        <w:t xml:space="preserve">There is no planned update date </w:t>
      </w:r>
      <w:r w:rsidR="00E01F01">
        <w:rPr>
          <w:lang w:val="en-US"/>
        </w:rPr>
        <w:t>confirmed</w:t>
      </w:r>
      <w:r>
        <w:rPr>
          <w:lang w:val="en-US"/>
        </w:rPr>
        <w:t xml:space="preserve"> as of now.</w:t>
      </w:r>
    </w:p>
    <w:p w14:paraId="0A8F51E2" w14:textId="5DD4BCBC" w:rsidR="001D5C65" w:rsidRPr="001D5C65" w:rsidRDefault="00257BC0" w:rsidP="001D5C65">
      <w:pPr>
        <w:pStyle w:val="Heading1"/>
        <w:rPr>
          <w:lang w:val="en-US"/>
        </w:rPr>
      </w:pPr>
      <w:bookmarkStart w:id="29" w:name="_Toc65581649"/>
      <w:bookmarkStart w:id="30" w:name="_Toc166057383"/>
      <w:r>
        <w:rPr>
          <w:lang w:val="en-US"/>
        </w:rPr>
        <w:t xml:space="preserve">Support </w:t>
      </w:r>
      <w:bookmarkEnd w:id="29"/>
      <w:r w:rsidR="007A41B9">
        <w:rPr>
          <w:lang w:val="en-US"/>
        </w:rPr>
        <w:t>Status Overview</w:t>
      </w:r>
      <w:bookmarkEnd w:id="30"/>
    </w:p>
    <w:p w14:paraId="5633FCC8" w14:textId="56633E17" w:rsidR="00F86627" w:rsidRDefault="007A41B9" w:rsidP="00257BC0">
      <w:pPr>
        <w:rPr>
          <w:lang w:val="en-US"/>
        </w:rPr>
      </w:pPr>
      <w:bookmarkStart w:id="31" w:name="_Hlk70925479"/>
      <w:r>
        <w:rPr>
          <w:lang w:val="en-US"/>
        </w:rPr>
        <w:t>The</w:t>
      </w:r>
      <w:r w:rsidR="00257BC0">
        <w:rPr>
          <w:lang w:val="en-US"/>
        </w:rPr>
        <w:t xml:space="preserve"> table</w:t>
      </w:r>
      <w:r>
        <w:rPr>
          <w:lang w:val="en-US"/>
        </w:rPr>
        <w:t xml:space="preserve"> below</w:t>
      </w:r>
      <w:r w:rsidR="00257BC0">
        <w:rPr>
          <w:lang w:val="en-US"/>
        </w:rPr>
        <w:t xml:space="preserve"> </w:t>
      </w:r>
      <w:r w:rsidR="00E01F01">
        <w:rPr>
          <w:lang w:val="en-US"/>
        </w:rPr>
        <w:t>shows</w:t>
      </w:r>
      <w:r w:rsidR="00257BC0">
        <w:rPr>
          <w:lang w:val="en-US"/>
        </w:rPr>
        <w:t xml:space="preserve"> the support request statistics from </w:t>
      </w:r>
      <w:r w:rsidR="00C10A80">
        <w:rPr>
          <w:lang w:val="en-US"/>
        </w:rPr>
        <w:t xml:space="preserve">the </w:t>
      </w:r>
      <w:r w:rsidR="00257BC0">
        <w:rPr>
          <w:lang w:val="en-US"/>
        </w:rPr>
        <w:t>1</w:t>
      </w:r>
      <w:r w:rsidR="00257BC0" w:rsidRPr="009545B9">
        <w:rPr>
          <w:vertAlign w:val="superscript"/>
          <w:lang w:val="en-US"/>
        </w:rPr>
        <w:t>st</w:t>
      </w:r>
      <w:r w:rsidR="00A65540">
        <w:rPr>
          <w:lang w:val="en-US"/>
        </w:rPr>
        <w:t xml:space="preserve"> of</w:t>
      </w:r>
      <w:r w:rsidR="007407D0">
        <w:rPr>
          <w:lang w:val="en-US"/>
        </w:rPr>
        <w:t xml:space="preserve"> </w:t>
      </w:r>
      <w:r w:rsidR="00BA15DE">
        <w:rPr>
          <w:lang w:val="en-US"/>
        </w:rPr>
        <w:t>Apr</w:t>
      </w:r>
      <w:r w:rsidR="00E04224">
        <w:rPr>
          <w:lang w:val="en-US"/>
        </w:rPr>
        <w:t xml:space="preserve"> </w:t>
      </w:r>
      <w:r w:rsidR="00E91206">
        <w:rPr>
          <w:lang w:val="en-US"/>
        </w:rPr>
        <w:t xml:space="preserve">to the </w:t>
      </w:r>
      <w:r w:rsidR="00C52946">
        <w:rPr>
          <w:lang w:val="en-US"/>
        </w:rPr>
        <w:t>3</w:t>
      </w:r>
      <w:r w:rsidR="002E08F5">
        <w:rPr>
          <w:lang w:val="en-US"/>
        </w:rPr>
        <w:t>0</w:t>
      </w:r>
      <w:r w:rsidR="001D5C65" w:rsidRPr="001D5C65">
        <w:rPr>
          <w:vertAlign w:val="superscript"/>
          <w:lang w:val="en-US"/>
        </w:rPr>
        <w:t>t</w:t>
      </w:r>
      <w:r w:rsidR="002E08F5">
        <w:rPr>
          <w:vertAlign w:val="superscript"/>
          <w:lang w:val="en-US"/>
        </w:rPr>
        <w:t>h</w:t>
      </w:r>
      <w:r w:rsidR="001D5C65">
        <w:rPr>
          <w:lang w:val="en-US"/>
        </w:rPr>
        <w:t xml:space="preserve"> </w:t>
      </w:r>
      <w:r w:rsidR="00A65540">
        <w:rPr>
          <w:lang w:val="en-US"/>
        </w:rPr>
        <w:t xml:space="preserve">of </w:t>
      </w:r>
      <w:r w:rsidR="00BA15DE">
        <w:rPr>
          <w:lang w:val="en-US"/>
        </w:rPr>
        <w:t>Apr</w:t>
      </w:r>
      <w:r w:rsidR="00E91206">
        <w:rPr>
          <w:lang w:val="en-US"/>
        </w:rPr>
        <w:t>.</w:t>
      </w:r>
    </w:p>
    <w:tbl>
      <w:tblPr>
        <w:tblW w:w="10564" w:type="dxa"/>
        <w:tblInd w:w="-758" w:type="dxa"/>
        <w:tblLook w:val="04A0" w:firstRow="1" w:lastRow="0" w:firstColumn="1" w:lastColumn="0" w:noHBand="0" w:noVBand="1"/>
      </w:tblPr>
      <w:tblGrid>
        <w:gridCol w:w="2857"/>
        <w:gridCol w:w="271"/>
        <w:gridCol w:w="725"/>
        <w:gridCol w:w="877"/>
        <w:gridCol w:w="1055"/>
        <w:gridCol w:w="1413"/>
        <w:gridCol w:w="2681"/>
        <w:gridCol w:w="685"/>
      </w:tblGrid>
      <w:tr w:rsidR="00AD6C90" w:rsidRPr="00AD6C90" w14:paraId="08196031" w14:textId="77777777" w:rsidTr="00AD6C90">
        <w:trPr>
          <w:trHeight w:val="277"/>
        </w:trPr>
        <w:tc>
          <w:tcPr>
            <w:tcW w:w="31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000000" w:fill="A9D08E"/>
            <w:noWrap/>
            <w:vAlign w:val="center"/>
            <w:hideMark/>
          </w:tcPr>
          <w:bookmarkEnd w:id="31"/>
          <w:p w14:paraId="14047B38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Request Type</w:t>
            </w:r>
          </w:p>
        </w:tc>
        <w:tc>
          <w:tcPr>
            <w:tcW w:w="7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0AF7DA87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Total</w:t>
            </w:r>
          </w:p>
        </w:tc>
        <w:tc>
          <w:tcPr>
            <w:tcW w:w="8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618735F2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Closed</w:t>
            </w:r>
          </w:p>
        </w:tc>
        <w:tc>
          <w:tcPr>
            <w:tcW w:w="51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A9D08E"/>
            <w:noWrap/>
            <w:vAlign w:val="center"/>
            <w:hideMark/>
          </w:tcPr>
          <w:p w14:paraId="1B2D7B01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Open</w:t>
            </w:r>
          </w:p>
        </w:tc>
        <w:tc>
          <w:tcPr>
            <w:tcW w:w="68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3AD49308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On Hold</w:t>
            </w:r>
          </w:p>
        </w:tc>
      </w:tr>
      <w:tr w:rsidR="00AD6C90" w:rsidRPr="00AD6C90" w14:paraId="75ACD833" w14:textId="77777777" w:rsidTr="00AD6C90">
        <w:trPr>
          <w:trHeight w:val="277"/>
        </w:trPr>
        <w:tc>
          <w:tcPr>
            <w:tcW w:w="31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8BF9D0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7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4FB7B61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8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B8F168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8121352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In Progress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87C2A3F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At customer side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E6D9DA8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Awaiting customer confirmation</w:t>
            </w:r>
          </w:p>
        </w:tc>
        <w:tc>
          <w:tcPr>
            <w:tcW w:w="68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463004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AD6C90" w:rsidRPr="00AD6C90" w14:paraId="44330BD7" w14:textId="77777777" w:rsidTr="00AD6C90">
        <w:trPr>
          <w:trHeight w:val="277"/>
        </w:trPr>
        <w:tc>
          <w:tcPr>
            <w:tcW w:w="2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2EF1910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Bug</w:t>
            </w:r>
          </w:p>
        </w:tc>
        <w:tc>
          <w:tcPr>
            <w:tcW w:w="27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A12A18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6D8A5CD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05D7419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C3BDFFC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00CBEE2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403B327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CFCAAD9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AD6C90" w:rsidRPr="00AD6C90" w14:paraId="15441CA7" w14:textId="77777777" w:rsidTr="00AD6C90">
        <w:trPr>
          <w:trHeight w:val="277"/>
        </w:trPr>
        <w:tc>
          <w:tcPr>
            <w:tcW w:w="2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55A1C1B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Enhancement</w:t>
            </w:r>
          </w:p>
        </w:tc>
        <w:tc>
          <w:tcPr>
            <w:tcW w:w="27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F53252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59826AB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9102E69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CD14624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37C9E4E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ED1FE44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91427B4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AD6C90" w:rsidRPr="00AD6C90" w14:paraId="6A66FF97" w14:textId="77777777" w:rsidTr="00AD6C90">
        <w:trPr>
          <w:trHeight w:val="277"/>
        </w:trPr>
        <w:tc>
          <w:tcPr>
            <w:tcW w:w="2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10BFAAC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Query/Information</w:t>
            </w:r>
          </w:p>
        </w:tc>
        <w:tc>
          <w:tcPr>
            <w:tcW w:w="27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9C87AD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70DE6F7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4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B6279F5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1BED78E2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00433785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DB58C62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28D765BE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AD6C90" w:rsidRPr="00AD6C90" w14:paraId="13C62AA1" w14:textId="77777777" w:rsidTr="00AD6C90">
        <w:trPr>
          <w:trHeight w:val="277"/>
        </w:trPr>
        <w:tc>
          <w:tcPr>
            <w:tcW w:w="1056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D9D9D9"/>
            <w:noWrap/>
            <w:vAlign w:val="center"/>
            <w:hideMark/>
          </w:tcPr>
          <w:p w14:paraId="0C682E55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IN" w:eastAsia="en-IN"/>
              </w:rPr>
              <w:t> </w:t>
            </w:r>
          </w:p>
        </w:tc>
      </w:tr>
      <w:tr w:rsidR="00AD6C90" w:rsidRPr="00AD6C90" w14:paraId="43A11FF8" w14:textId="77777777" w:rsidTr="00AD6C90">
        <w:trPr>
          <w:trHeight w:val="277"/>
        </w:trPr>
        <w:tc>
          <w:tcPr>
            <w:tcW w:w="31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D966"/>
            <w:noWrap/>
            <w:vAlign w:val="center"/>
            <w:hideMark/>
          </w:tcPr>
          <w:p w14:paraId="345E1B5C" w14:textId="77777777" w:rsidR="00AD6C90" w:rsidRPr="00AD6C90" w:rsidRDefault="00AD6C90" w:rsidP="00AD6C9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Total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194C6D18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8</w:t>
            </w: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2401EEF0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6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79383005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14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7B9730EA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2</w:t>
            </w:r>
          </w:p>
        </w:tc>
        <w:tc>
          <w:tcPr>
            <w:tcW w:w="2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723C8002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  <w:tc>
          <w:tcPr>
            <w:tcW w:w="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center"/>
            <w:hideMark/>
          </w:tcPr>
          <w:p w14:paraId="1607C870" w14:textId="77777777" w:rsidR="00AD6C90" w:rsidRPr="00AD6C90" w:rsidRDefault="00AD6C90" w:rsidP="00AD6C9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</w:pPr>
            <w:r w:rsidRPr="00AD6C9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n-IN" w:eastAsia="en-IN"/>
              </w:rPr>
              <w:t>0</w:t>
            </w:r>
          </w:p>
        </w:tc>
      </w:tr>
    </w:tbl>
    <w:p w14:paraId="000F5A92" w14:textId="77777777" w:rsidR="0007436D" w:rsidRDefault="0007436D" w:rsidP="00257BC0">
      <w:pPr>
        <w:rPr>
          <w:lang w:val="en-US"/>
        </w:rPr>
      </w:pPr>
    </w:p>
    <w:p w14:paraId="4DC2310E" w14:textId="58599754" w:rsidR="004B0DEF" w:rsidRDefault="001938DA" w:rsidP="00257BC0">
      <w:pPr>
        <w:rPr>
          <w:lang w:val="en-US"/>
        </w:rPr>
      </w:pPr>
      <w:r>
        <w:rPr>
          <w:lang w:val="en-US"/>
        </w:rPr>
        <w:t xml:space="preserve">No major issues have been discovered that would require follow-up </w:t>
      </w:r>
      <w:bookmarkEnd w:id="1"/>
      <w:bookmarkEnd w:id="2"/>
      <w:r w:rsidR="005C1277">
        <w:rPr>
          <w:lang w:val="en-US"/>
        </w:rPr>
        <w:t>action.</w:t>
      </w:r>
    </w:p>
    <w:p w14:paraId="0DA98556" w14:textId="6F1D3509" w:rsidR="00471129" w:rsidRDefault="00471129" w:rsidP="00471129">
      <w:pPr>
        <w:pStyle w:val="Heading1"/>
        <w:rPr>
          <w:lang w:val="en-US"/>
        </w:rPr>
      </w:pPr>
      <w:bookmarkStart w:id="32" w:name="_Toc166057384"/>
      <w:r>
        <w:rPr>
          <w:lang w:val="en-US"/>
        </w:rPr>
        <w:lastRenderedPageBreak/>
        <w:t xml:space="preserve">STorage </w:t>
      </w:r>
      <w:r w:rsidR="000F4BBD">
        <w:rPr>
          <w:lang w:val="en-US"/>
        </w:rPr>
        <w:t>Statistics on Azure</w:t>
      </w:r>
      <w:r>
        <w:rPr>
          <w:lang w:val="en-US"/>
        </w:rPr>
        <w:t xml:space="preserve"> </w:t>
      </w:r>
      <w:r w:rsidR="000F4BBD">
        <w:rPr>
          <w:lang w:val="en-US"/>
        </w:rPr>
        <w:t>(For AXA only)</w:t>
      </w:r>
      <w:bookmarkEnd w:id="32"/>
    </w:p>
    <w:p w14:paraId="19DE7B5C" w14:textId="689D4FD1" w:rsidR="000F4BBD" w:rsidRDefault="000F4BBD" w:rsidP="00471129">
      <w:pPr>
        <w:rPr>
          <w:lang w:val="en-US"/>
        </w:rPr>
      </w:pPr>
      <w:r>
        <w:rPr>
          <w:lang w:val="en-US"/>
        </w:rPr>
        <w:t xml:space="preserve">The table below </w:t>
      </w:r>
      <w:r w:rsidR="00A155A9">
        <w:rPr>
          <w:lang w:val="en-US"/>
        </w:rPr>
        <w:t>shows</w:t>
      </w:r>
      <w:r>
        <w:rPr>
          <w:lang w:val="en-US"/>
        </w:rPr>
        <w:t xml:space="preserve"> the storage details from 1</w:t>
      </w:r>
      <w:r w:rsidRPr="009545B9">
        <w:rPr>
          <w:vertAlign w:val="superscript"/>
          <w:lang w:val="en-US"/>
        </w:rPr>
        <w:t>st</w:t>
      </w:r>
      <w:r>
        <w:rPr>
          <w:lang w:val="en-US"/>
        </w:rPr>
        <w:t xml:space="preserve"> of </w:t>
      </w:r>
      <w:r w:rsidR="00BA15DE">
        <w:rPr>
          <w:lang w:val="en-US"/>
        </w:rPr>
        <w:t>Apr</w:t>
      </w:r>
      <w:r w:rsidR="00455A06">
        <w:rPr>
          <w:lang w:val="en-US"/>
        </w:rPr>
        <w:t xml:space="preserve"> </w:t>
      </w:r>
      <w:r>
        <w:rPr>
          <w:lang w:val="en-US"/>
        </w:rPr>
        <w:t>to the</w:t>
      </w:r>
      <w:r w:rsidR="003F5154">
        <w:rPr>
          <w:lang w:val="en-US"/>
        </w:rPr>
        <w:t xml:space="preserve"> 3</w:t>
      </w:r>
      <w:r w:rsidR="002E08F5">
        <w:rPr>
          <w:lang w:val="en-US"/>
        </w:rPr>
        <w:t>0</w:t>
      </w:r>
      <w:r w:rsidR="001D5C65" w:rsidRPr="001D5C65">
        <w:rPr>
          <w:vertAlign w:val="superscript"/>
          <w:lang w:val="en-US"/>
        </w:rPr>
        <w:t>t</w:t>
      </w:r>
      <w:r w:rsidR="002E08F5">
        <w:rPr>
          <w:vertAlign w:val="superscript"/>
          <w:lang w:val="en-US"/>
        </w:rPr>
        <w:t>h</w:t>
      </w:r>
      <w:r w:rsidR="001D5C65">
        <w:rPr>
          <w:lang w:val="en-US"/>
        </w:rPr>
        <w:t xml:space="preserve"> </w:t>
      </w:r>
      <w:r w:rsidR="00455A06">
        <w:rPr>
          <w:lang w:val="en-US"/>
        </w:rPr>
        <w:t xml:space="preserve">of </w:t>
      </w:r>
      <w:r w:rsidR="00BA15DE">
        <w:rPr>
          <w:lang w:val="en-US"/>
        </w:rPr>
        <w:t>Apr</w:t>
      </w:r>
      <w:r>
        <w:rPr>
          <w:lang w:val="en-US"/>
        </w:rPr>
        <w:t>.</w:t>
      </w:r>
    </w:p>
    <w:tbl>
      <w:tblPr>
        <w:tblW w:w="9629" w:type="dxa"/>
        <w:tblLook w:val="04A0" w:firstRow="1" w:lastRow="0" w:firstColumn="1" w:lastColumn="0" w:noHBand="0" w:noVBand="1"/>
      </w:tblPr>
      <w:tblGrid>
        <w:gridCol w:w="673"/>
        <w:gridCol w:w="2480"/>
        <w:gridCol w:w="1417"/>
        <w:gridCol w:w="2540"/>
        <w:gridCol w:w="2519"/>
      </w:tblGrid>
      <w:tr w:rsidR="000F4BBD" w:rsidRPr="000F4BBD" w14:paraId="1F15A78F" w14:textId="77777777" w:rsidTr="000F4BBD">
        <w:trPr>
          <w:trHeight w:val="300"/>
        </w:trPr>
        <w:tc>
          <w:tcPr>
            <w:tcW w:w="6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5B9BD5"/>
            <w:noWrap/>
            <w:vAlign w:val="center"/>
            <w:hideMark/>
          </w:tcPr>
          <w:p w14:paraId="7977114F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S.NO</w:t>
            </w:r>
          </w:p>
        </w:tc>
        <w:tc>
          <w:tcPr>
            <w:tcW w:w="24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5B9BD5"/>
            <w:noWrap/>
            <w:vAlign w:val="center"/>
            <w:hideMark/>
          </w:tcPr>
          <w:p w14:paraId="67E00C71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Type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5B9BD5"/>
            <w:noWrap/>
            <w:vAlign w:val="center"/>
            <w:hideMark/>
          </w:tcPr>
          <w:p w14:paraId="194A37ED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DB Types</w:t>
            </w:r>
          </w:p>
        </w:tc>
        <w:tc>
          <w:tcPr>
            <w:tcW w:w="25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5B9BD5"/>
            <w:noWrap/>
            <w:vAlign w:val="center"/>
            <w:hideMark/>
          </w:tcPr>
          <w:p w14:paraId="4F502FA7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Calculation for Size</w:t>
            </w:r>
          </w:p>
        </w:tc>
        <w:tc>
          <w:tcPr>
            <w:tcW w:w="25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5B9BD5"/>
            <w:noWrap/>
            <w:vAlign w:val="center"/>
            <w:hideMark/>
          </w:tcPr>
          <w:p w14:paraId="5240E81E" w14:textId="1E287386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Size (Gib)Approximately</w:t>
            </w:r>
          </w:p>
        </w:tc>
      </w:tr>
      <w:tr w:rsidR="000F4BBD" w:rsidRPr="000F4BBD" w14:paraId="261A98C3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1CC9D891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685EE5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VM Disk Storage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5B1489BE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Transactional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3DF52294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003C5878" w14:textId="62984CEC" w:rsidR="000F4BBD" w:rsidRPr="000F4BBD" w:rsidRDefault="007F0C49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  <w:r w:rsidR="00F1417C">
              <w:rPr>
                <w:rFonts w:ascii="Calibri" w:eastAsia="Times New Roman" w:hAnsi="Calibri" w:cs="Calibri"/>
                <w:color w:val="000000"/>
                <w:lang w:val="en-IN" w:eastAsia="en-IN"/>
              </w:rPr>
              <w:t>8.</w:t>
            </w:r>
            <w:r w:rsidR="00750844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</w:tr>
      <w:tr w:rsidR="000F4BBD" w:rsidRPr="000F4BBD" w14:paraId="54AC2259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56327E9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27FF1147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7F469F64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VOLT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35DADEC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BE61478" w14:textId="32FEE701" w:rsidR="000F4BBD" w:rsidRPr="000F4BBD" w:rsidRDefault="007F0C49" w:rsidP="007F0C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                   </w:t>
            </w:r>
            <w:r w:rsidR="000050BF">
              <w:rPr>
                <w:rFonts w:ascii="Calibri" w:eastAsia="Times New Roman" w:hAnsi="Calibri" w:cs="Calibri"/>
                <w:color w:val="000000"/>
                <w:lang w:val="en-IN" w:eastAsia="en-IN"/>
              </w:rPr>
              <w:t>5.</w:t>
            </w:r>
            <w:r w:rsidR="00750844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</w:tr>
      <w:tr w:rsidR="000F4BBD" w:rsidRPr="000F4BBD" w14:paraId="269C0678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6AAE999B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747B104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245EBAE6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Reporting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134D83A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3581EA2" w14:textId="08ED7C10" w:rsidR="000F4BBD" w:rsidRPr="000F4BBD" w:rsidRDefault="00F1417C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 </w:t>
            </w:r>
            <w:r w:rsidR="00CE713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  <w:r w:rsidR="007E3F51">
              <w:rPr>
                <w:rFonts w:ascii="Calibri" w:eastAsia="Times New Roman" w:hAnsi="Calibri" w:cs="Calibri"/>
                <w:color w:val="000000"/>
                <w:lang w:val="en-IN" w:eastAsia="en-IN"/>
              </w:rPr>
              <w:t>8</w:t>
            </w:r>
            <w:r w:rsidR="00BC465E">
              <w:rPr>
                <w:rFonts w:ascii="Calibri" w:eastAsia="Times New Roman" w:hAnsi="Calibri" w:cs="Calibri"/>
                <w:color w:val="000000"/>
                <w:lang w:val="en-IN" w:eastAsia="en-IN"/>
              </w:rPr>
              <w:t>.</w:t>
            </w:r>
            <w:r w:rsidR="007E3F51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</w:tr>
      <w:tr w:rsidR="000F4BBD" w:rsidRPr="000F4BBD" w14:paraId="397CA8F5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AB0E65C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F823D2C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CE4D6"/>
            <w:noWrap/>
            <w:vAlign w:val="center"/>
            <w:hideMark/>
          </w:tcPr>
          <w:p w14:paraId="4271B47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Mirror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1F24762C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4D63A05" w14:textId="36E721DF" w:rsidR="000F4BBD" w:rsidRPr="000F4BBD" w:rsidRDefault="007F0C49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  <w:r w:rsidR="00F1417C">
              <w:rPr>
                <w:rFonts w:ascii="Calibri" w:eastAsia="Times New Roman" w:hAnsi="Calibri" w:cs="Calibri"/>
                <w:color w:val="000000"/>
                <w:lang w:val="en-IN" w:eastAsia="en-IN"/>
              </w:rPr>
              <w:t>8</w:t>
            </w:r>
            <w:r w:rsidR="00A20E16">
              <w:rPr>
                <w:rFonts w:ascii="Calibri" w:eastAsia="Times New Roman" w:hAnsi="Calibri" w:cs="Calibri"/>
                <w:color w:val="000000"/>
                <w:lang w:val="en-IN" w:eastAsia="en-IN"/>
              </w:rPr>
              <w:t>.</w:t>
            </w:r>
            <w:r w:rsidR="00750844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</w:tr>
      <w:tr w:rsidR="000F4BBD" w:rsidRPr="000F4BBD" w14:paraId="5721964B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CE4D6"/>
            <w:noWrap/>
            <w:vAlign w:val="center"/>
            <w:hideMark/>
          </w:tcPr>
          <w:p w14:paraId="7E6AA25B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BE377B7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CE4D6"/>
            <w:noWrap/>
            <w:vAlign w:val="bottom"/>
            <w:hideMark/>
          </w:tcPr>
          <w:p w14:paraId="40748EA8" w14:textId="77777777" w:rsidR="000F4BBD" w:rsidRPr="000F4BBD" w:rsidRDefault="000F4BBD" w:rsidP="000F4B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5291A171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7D31"/>
            <w:noWrap/>
            <w:vAlign w:val="center"/>
            <w:hideMark/>
          </w:tcPr>
          <w:p w14:paraId="37EB40CC" w14:textId="6D7C7E17" w:rsidR="000F4BBD" w:rsidRPr="000F4BBD" w:rsidRDefault="007F0C49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 xml:space="preserve">   </w:t>
            </w:r>
            <w:r w:rsidR="007E3F51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40</w:t>
            </w:r>
            <w:r w:rsidR="000050BF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.</w:t>
            </w:r>
            <w:r w:rsidR="00750844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4</w:t>
            </w:r>
          </w:p>
        </w:tc>
      </w:tr>
      <w:tr w:rsidR="000F4BBD" w:rsidRPr="000F4BBD" w14:paraId="10A45657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8CBAD"/>
            <w:noWrap/>
            <w:vAlign w:val="center"/>
            <w:hideMark/>
          </w:tcPr>
          <w:p w14:paraId="3E8FA05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8CBAD"/>
            <w:noWrap/>
            <w:vAlign w:val="center"/>
            <w:hideMark/>
          </w:tcPr>
          <w:p w14:paraId="27066B44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Backup Policy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8CBAD"/>
            <w:noWrap/>
            <w:vAlign w:val="bottom"/>
            <w:hideMark/>
          </w:tcPr>
          <w:p w14:paraId="3C4DE4BF" w14:textId="77777777" w:rsidR="000F4BBD" w:rsidRPr="000F4BBD" w:rsidRDefault="000F4BBD" w:rsidP="000F4B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8CBAD"/>
            <w:noWrap/>
            <w:vAlign w:val="center"/>
            <w:hideMark/>
          </w:tcPr>
          <w:p w14:paraId="134D5373" w14:textId="76A0B8C3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Total storage size * 3</w:t>
            </w:r>
            <w:r w:rsidR="009767EA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days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8CBAD"/>
            <w:noWrap/>
            <w:vAlign w:val="center"/>
            <w:hideMark/>
          </w:tcPr>
          <w:p w14:paraId="1887110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</w:tr>
      <w:tr w:rsidR="000F4BBD" w:rsidRPr="000F4BBD" w14:paraId="1019C720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8CBAD"/>
            <w:noWrap/>
            <w:vAlign w:val="bottom"/>
            <w:hideMark/>
          </w:tcPr>
          <w:p w14:paraId="0B910E91" w14:textId="77777777" w:rsidR="000F4BBD" w:rsidRPr="000F4BBD" w:rsidRDefault="000F4BBD" w:rsidP="000F4B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6E884AD" w14:textId="721DFE24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3</w:t>
            </w:r>
            <w:r w:rsidR="009767EA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days retention period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8CBAD"/>
            <w:noWrap/>
            <w:vAlign w:val="bottom"/>
            <w:hideMark/>
          </w:tcPr>
          <w:p w14:paraId="3136BCF0" w14:textId="77777777" w:rsidR="000F4BBD" w:rsidRPr="000F4BBD" w:rsidRDefault="000F4BBD" w:rsidP="000F4B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BFAFFBB" w14:textId="37F679F3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(</w:t>
            </w:r>
            <w:r w:rsidR="007E3F51">
              <w:rPr>
                <w:rFonts w:ascii="Calibri" w:eastAsia="Times New Roman" w:hAnsi="Calibri" w:cs="Calibri"/>
                <w:color w:val="000000"/>
                <w:lang w:val="en-IN" w:eastAsia="en-IN"/>
              </w:rPr>
              <w:t>40</w:t>
            </w:r>
            <w:r w:rsidR="000050BF">
              <w:rPr>
                <w:rFonts w:ascii="Calibri" w:eastAsia="Times New Roman" w:hAnsi="Calibri" w:cs="Calibri"/>
                <w:color w:val="000000"/>
                <w:lang w:val="en-IN" w:eastAsia="en-IN"/>
              </w:rPr>
              <w:t>.</w:t>
            </w:r>
            <w:r w:rsidR="00750844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*</w:t>
            </w:r>
            <w:r w:rsidR="007E3F51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  <w:r w:rsidR="00C10A80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)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73179C9" w14:textId="7967D6E6" w:rsidR="000F4BBD" w:rsidRPr="000F4BBD" w:rsidRDefault="007E3F51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 12</w:t>
            </w:r>
            <w:r w:rsidR="00C10A80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  <w:r w:rsidR="00750844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</w:tr>
      <w:tr w:rsidR="000F4BBD" w:rsidRPr="000F4BBD" w14:paraId="2201F2E1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4B084"/>
            <w:noWrap/>
            <w:vAlign w:val="bottom"/>
            <w:hideMark/>
          </w:tcPr>
          <w:p w14:paraId="47F8C574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DBBE12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AS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4B084"/>
            <w:noWrap/>
            <w:vAlign w:val="bottom"/>
            <w:hideMark/>
          </w:tcPr>
          <w:p w14:paraId="1BB8C812" w14:textId="77777777" w:rsidR="000F4BBD" w:rsidRPr="000F4BBD" w:rsidRDefault="000F4BBD" w:rsidP="000F4B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AE0118A" w14:textId="55FB766E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Replication of</w:t>
            </w:r>
            <w:r w:rsidR="00CC6339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storage</w:t>
            </w:r>
          </w:p>
        </w:tc>
        <w:tc>
          <w:tcPr>
            <w:tcW w:w="25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10D9B0D" w14:textId="408D1728" w:rsidR="000F4BBD" w:rsidRPr="000F4BBD" w:rsidRDefault="00AA59E4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 </w:t>
            </w:r>
            <w:r w:rsidR="007E3F51">
              <w:rPr>
                <w:rFonts w:ascii="Calibri" w:eastAsia="Times New Roman" w:hAnsi="Calibri" w:cs="Calibri"/>
                <w:color w:val="000000"/>
                <w:lang w:val="en-IN" w:eastAsia="en-IN"/>
              </w:rPr>
              <w:t>40.</w:t>
            </w:r>
            <w:r w:rsidR="00750844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</w:tr>
      <w:tr w:rsidR="000F4BBD" w:rsidRPr="000F4BBD" w14:paraId="35392570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000000" w:fill="F4B084"/>
            <w:noWrap/>
            <w:vAlign w:val="bottom"/>
            <w:hideMark/>
          </w:tcPr>
          <w:p w14:paraId="3FCF5B35" w14:textId="77777777" w:rsidR="000F4BBD" w:rsidRPr="000F4BBD" w:rsidRDefault="000F4BBD" w:rsidP="000F4B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0EAE64F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Disaster Recovery Solutio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4B084"/>
            <w:noWrap/>
            <w:vAlign w:val="bottom"/>
            <w:hideMark/>
          </w:tcPr>
          <w:p w14:paraId="1E922750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7FAEDE5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0854F1F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</w:tr>
      <w:tr w:rsidR="000F4BBD" w:rsidRPr="000F4BBD" w14:paraId="44339CB9" w14:textId="77777777" w:rsidTr="000F4BBD">
        <w:trPr>
          <w:trHeight w:val="288"/>
        </w:trPr>
        <w:tc>
          <w:tcPr>
            <w:tcW w:w="6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E16F9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42DC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C93D7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2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77407EA3" w14:textId="77777777" w:rsidR="000F4BBD" w:rsidRPr="000F4BBD" w:rsidRDefault="000F4BBD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0F4BBD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TOTAL</w:t>
            </w:r>
          </w:p>
        </w:tc>
        <w:tc>
          <w:tcPr>
            <w:tcW w:w="25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004723C3" w14:textId="5E62C0C6" w:rsidR="000F4BBD" w:rsidRPr="000F4BBD" w:rsidRDefault="000050BF" w:rsidP="000F4B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1</w:t>
            </w:r>
            <w:r w:rsidR="00C10A80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292</w:t>
            </w:r>
            <w:r w:rsidR="00750844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.</w:t>
            </w:r>
            <w:r w:rsidR="00C10A80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8</w:t>
            </w:r>
          </w:p>
        </w:tc>
      </w:tr>
    </w:tbl>
    <w:p w14:paraId="387BAF3D" w14:textId="3A224906" w:rsidR="000F4BBD" w:rsidRDefault="000F4BBD" w:rsidP="00471129">
      <w:pPr>
        <w:rPr>
          <w:lang w:val="en-US"/>
        </w:rPr>
      </w:pPr>
    </w:p>
    <w:p w14:paraId="4AFC2844" w14:textId="77777777" w:rsidR="00FF16D6" w:rsidRDefault="00FF16D6" w:rsidP="00471129">
      <w:pPr>
        <w:rPr>
          <w:lang w:val="en-US"/>
        </w:rPr>
      </w:pPr>
      <w:r>
        <w:rPr>
          <w:lang w:val="en-US"/>
        </w:rPr>
        <w:t>Here,</w:t>
      </w:r>
    </w:p>
    <w:p w14:paraId="1757DFE0" w14:textId="38E4E35D" w:rsidR="001C7FE4" w:rsidRPr="00FF16D6" w:rsidRDefault="00FF16D6" w:rsidP="00FF16D6">
      <w:pPr>
        <w:pStyle w:val="ListParagraph"/>
        <w:numPr>
          <w:ilvl w:val="0"/>
          <w:numId w:val="41"/>
        </w:numPr>
        <w:rPr>
          <w:lang w:val="en-US"/>
        </w:rPr>
      </w:pPr>
      <w:r w:rsidRPr="00FF16D6">
        <w:rPr>
          <w:lang w:val="en-US"/>
        </w:rPr>
        <w:t xml:space="preserve">Transactional DB </w:t>
      </w:r>
      <w:r w:rsidR="0067186E">
        <w:rPr>
          <w:lang w:val="en-US"/>
        </w:rPr>
        <w:t>represents</w:t>
      </w:r>
      <w:r w:rsidRPr="00FF16D6">
        <w:rPr>
          <w:lang w:val="en-US"/>
        </w:rPr>
        <w:t xml:space="preserve"> the storage </w:t>
      </w:r>
      <w:r w:rsidR="00051897">
        <w:rPr>
          <w:lang w:val="en-US"/>
        </w:rPr>
        <w:t>of</w:t>
      </w:r>
      <w:r w:rsidRPr="00FF16D6">
        <w:rPr>
          <w:lang w:val="en-US"/>
        </w:rPr>
        <w:t xml:space="preserve"> application </w:t>
      </w:r>
      <w:r w:rsidR="007941F5" w:rsidRPr="00FF16D6">
        <w:rPr>
          <w:lang w:val="en-US"/>
        </w:rPr>
        <w:t>data.</w:t>
      </w:r>
    </w:p>
    <w:p w14:paraId="6FC07054" w14:textId="008537F0" w:rsidR="001C7FE4" w:rsidRPr="0056587A" w:rsidRDefault="00FF16D6" w:rsidP="00471129">
      <w:pPr>
        <w:pStyle w:val="ListParagraph"/>
        <w:numPr>
          <w:ilvl w:val="0"/>
          <w:numId w:val="41"/>
        </w:numPr>
        <w:rPr>
          <w:lang w:val="en-US"/>
        </w:rPr>
      </w:pPr>
      <w:r w:rsidRPr="00FF16D6">
        <w:rPr>
          <w:lang w:val="en-US"/>
        </w:rPr>
        <w:t xml:space="preserve">VOLT DB shows the storage of </w:t>
      </w:r>
      <w:r w:rsidR="0067186E">
        <w:rPr>
          <w:lang w:val="en-US"/>
        </w:rPr>
        <w:t>document</w:t>
      </w:r>
      <w:r w:rsidRPr="00FF16D6">
        <w:rPr>
          <w:lang w:val="en-US"/>
        </w:rPr>
        <w:t xml:space="preserve"> attachments on our server.</w:t>
      </w:r>
    </w:p>
    <w:sectPr w:rsidR="001C7FE4" w:rsidRPr="0056587A" w:rsidSect="00745BA7">
      <w:footerReference w:type="default" r:id="rId17"/>
      <w:pgSz w:w="11906" w:h="16838"/>
      <w:pgMar w:top="1701" w:right="851" w:bottom="1134" w:left="1418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A7A912" w14:textId="77777777" w:rsidR="00745BA7" w:rsidRDefault="00745BA7" w:rsidP="004E3A74">
      <w:pPr>
        <w:spacing w:after="0" w:line="240" w:lineRule="auto"/>
      </w:pPr>
      <w:r>
        <w:separator/>
      </w:r>
    </w:p>
  </w:endnote>
  <w:endnote w:type="continuationSeparator" w:id="0">
    <w:p w14:paraId="3810D899" w14:textId="77777777" w:rsidR="00745BA7" w:rsidRDefault="00745BA7" w:rsidP="004E3A74">
      <w:pPr>
        <w:spacing w:after="0" w:line="240" w:lineRule="auto"/>
      </w:pPr>
      <w:r>
        <w:continuationSeparator/>
      </w:r>
    </w:p>
  </w:endnote>
  <w:endnote w:type="continuationNotice" w:id="1">
    <w:p w14:paraId="62ED88B1" w14:textId="77777777" w:rsidR="00745BA7" w:rsidRDefault="00745B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1166" w:type="dxa"/>
      <w:tblInd w:w="-993" w:type="dxa"/>
      <w:tblBorders>
        <w:top w:val="single" w:sz="4" w:space="0" w:color="4F81BD" w:themeColor="accent1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181"/>
      <w:gridCol w:w="1985"/>
    </w:tblGrid>
    <w:tr w:rsidR="00F90630" w:rsidRPr="00B71A5C" w14:paraId="0ECDE55B" w14:textId="77777777" w:rsidTr="58A8933E">
      <w:trPr>
        <w:trHeight w:val="561"/>
      </w:trPr>
      <w:tc>
        <w:tcPr>
          <w:tcW w:w="9181" w:type="dxa"/>
        </w:tcPr>
        <w:p w14:paraId="75C156EE" w14:textId="36551B20" w:rsidR="00F90630" w:rsidRPr="00B71A5C" w:rsidRDefault="00700F37" w:rsidP="00AC5D5B">
          <w:pPr>
            <w:rPr>
              <w:color w:val="808080" w:themeColor="background1" w:themeShade="80"/>
            </w:rPr>
          </w:pPr>
          <w:r>
            <w:rPr>
              <w:color w:val="595959" w:themeColor="text1" w:themeTint="A6"/>
              <w:lang w:val="pt-BR"/>
            </w:rPr>
            <w:t>PO-</w:t>
          </w:r>
          <w:r w:rsidR="00A90497">
            <w:rPr>
              <w:color w:val="595959" w:themeColor="text1" w:themeTint="A6"/>
              <w:lang w:val="pt-BR"/>
            </w:rPr>
            <w:t>PO</w:t>
          </w:r>
          <w:r w:rsidR="008303A0">
            <w:rPr>
              <w:color w:val="595959" w:themeColor="text1" w:themeTint="A6"/>
              <w:lang w:val="pt-BR"/>
            </w:rPr>
            <w:t>X</w:t>
          </w:r>
          <w:r>
            <w:rPr>
              <w:color w:val="595959" w:themeColor="text1" w:themeTint="A6"/>
              <w:lang w:val="pt-BR"/>
            </w:rPr>
            <w:t>202</w:t>
          </w:r>
          <w:r w:rsidR="00144D66">
            <w:rPr>
              <w:color w:val="595959" w:themeColor="text1" w:themeTint="A6"/>
              <w:lang w:val="pt-BR"/>
            </w:rPr>
            <w:t>4</w:t>
          </w:r>
          <w:r>
            <w:rPr>
              <w:color w:val="595959" w:themeColor="text1" w:themeTint="A6"/>
              <w:lang w:val="pt-BR"/>
            </w:rPr>
            <w:t>-</w:t>
          </w:r>
          <w:r w:rsidR="00144D66">
            <w:rPr>
              <w:color w:val="595959" w:themeColor="text1" w:themeTint="A6"/>
              <w:lang w:val="pt-BR"/>
            </w:rPr>
            <w:t>4</w:t>
          </w:r>
          <w:r>
            <w:rPr>
              <w:color w:val="595959" w:themeColor="text1" w:themeTint="A6"/>
              <w:lang w:val="pt-BR"/>
            </w:rPr>
            <w:t xml:space="preserve"> </w:t>
          </w:r>
          <w:r w:rsidR="00005C4B">
            <w:rPr>
              <w:color w:val="595959" w:themeColor="text1" w:themeTint="A6"/>
              <w:lang w:val="pt-BR"/>
            </w:rPr>
            <w:t>–</w:t>
          </w:r>
          <w:r>
            <w:rPr>
              <w:color w:val="595959" w:themeColor="text1" w:themeTint="A6"/>
              <w:lang w:val="pt-BR"/>
            </w:rPr>
            <w:t xml:space="preserve"> </w:t>
          </w:r>
          <w:r w:rsidR="000D1DDA">
            <w:rPr>
              <w:color w:val="595959" w:themeColor="text1" w:themeTint="A6"/>
              <w:lang w:val="pt-BR"/>
            </w:rPr>
            <w:t>System Status</w:t>
          </w:r>
          <w:r w:rsidR="001E0152">
            <w:rPr>
              <w:color w:val="595959" w:themeColor="text1" w:themeTint="A6"/>
              <w:lang w:val="pt-BR"/>
            </w:rPr>
            <w:t xml:space="preserve"> &amp; Availabilit</w:t>
          </w:r>
          <w:r w:rsidR="00166D76">
            <w:rPr>
              <w:color w:val="595959" w:themeColor="text1" w:themeTint="A6"/>
              <w:lang w:val="pt-BR"/>
            </w:rPr>
            <w:t>y</w:t>
          </w:r>
          <w:r w:rsidR="001E0152">
            <w:rPr>
              <w:color w:val="595959" w:themeColor="text1" w:themeTint="A6"/>
              <w:lang w:val="pt-BR"/>
            </w:rPr>
            <w:t xml:space="preserve"> </w:t>
          </w:r>
          <w:r w:rsidR="0041552E">
            <w:rPr>
              <w:color w:val="595959" w:themeColor="text1" w:themeTint="A6"/>
              <w:lang w:val="pt-BR"/>
            </w:rPr>
            <w:t>Report</w:t>
          </w:r>
        </w:p>
      </w:tc>
      <w:tc>
        <w:tcPr>
          <w:tcW w:w="1985" w:type="dxa"/>
          <w:vAlign w:val="center"/>
        </w:tcPr>
        <w:p w14:paraId="1530DE53" w14:textId="1CE1034A" w:rsidR="00F90630" w:rsidRPr="00B71A5C" w:rsidRDefault="00F90630" w:rsidP="00A16AF0">
          <w:pPr>
            <w:pStyle w:val="Footer"/>
            <w:ind w:left="0"/>
            <w:jc w:val="right"/>
            <w:rPr>
              <w:color w:val="808080" w:themeColor="background1" w:themeShade="80"/>
            </w:rPr>
          </w:pPr>
          <w:r w:rsidRPr="58A8933E">
            <w:rPr>
              <w:color w:val="7F7F7F" w:themeColor="background1" w:themeShade="7F"/>
            </w:rPr>
            <w:t xml:space="preserve">Page </w:t>
          </w:r>
          <w:r w:rsidRPr="58A8933E">
            <w:rPr>
              <w:color w:val="7F7F7F" w:themeColor="background1" w:themeShade="7F"/>
            </w:rPr>
            <w:fldChar w:fldCharType="begin"/>
          </w:r>
          <w:r w:rsidRPr="58A8933E">
            <w:rPr>
              <w:color w:val="7F7F7F" w:themeColor="background1" w:themeShade="7F"/>
            </w:rPr>
            <w:instrText xml:space="preserve"> PAGE   \* MERGEFORMAT </w:instrText>
          </w:r>
          <w:r w:rsidRPr="58A8933E">
            <w:rPr>
              <w:color w:val="7F7F7F" w:themeColor="background1" w:themeShade="7F"/>
            </w:rPr>
            <w:fldChar w:fldCharType="separate"/>
          </w:r>
          <w:r w:rsidRPr="58A8933E">
            <w:rPr>
              <w:color w:val="7F7F7F" w:themeColor="background1" w:themeShade="7F"/>
            </w:rPr>
            <w:t>5</w:t>
          </w:r>
          <w:r w:rsidRPr="58A8933E">
            <w:rPr>
              <w:color w:val="7F7F7F" w:themeColor="background1" w:themeShade="7F"/>
            </w:rPr>
            <w:fldChar w:fldCharType="end"/>
          </w:r>
          <w:r w:rsidRPr="58A8933E">
            <w:rPr>
              <w:color w:val="7F7F7F" w:themeColor="background1" w:themeShade="7F"/>
              <w:sz w:val="14"/>
              <w:szCs w:val="14"/>
            </w:rPr>
            <w:t xml:space="preserve">     </w:t>
          </w:r>
        </w:p>
      </w:tc>
    </w:tr>
  </w:tbl>
  <w:p w14:paraId="0BE48750" w14:textId="77777777" w:rsidR="00F90630" w:rsidRPr="00B71A5C" w:rsidRDefault="00F90630" w:rsidP="00B71A5C">
    <w:pPr>
      <w:pStyle w:val="Footer"/>
      <w:rPr>
        <w:color w:val="595959" w:themeColor="text1" w:themeTint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8829B1" w14:textId="77777777" w:rsidR="00745BA7" w:rsidRDefault="00745BA7" w:rsidP="004E3A74">
      <w:pPr>
        <w:spacing w:after="0" w:line="240" w:lineRule="auto"/>
      </w:pPr>
      <w:r>
        <w:separator/>
      </w:r>
    </w:p>
  </w:footnote>
  <w:footnote w:type="continuationSeparator" w:id="0">
    <w:p w14:paraId="3DC0EEB8" w14:textId="77777777" w:rsidR="00745BA7" w:rsidRDefault="00745BA7" w:rsidP="004E3A74">
      <w:pPr>
        <w:spacing w:after="0" w:line="240" w:lineRule="auto"/>
      </w:pPr>
      <w:r>
        <w:continuationSeparator/>
      </w:r>
    </w:p>
  </w:footnote>
  <w:footnote w:type="continuationNotice" w:id="1">
    <w:p w14:paraId="74D8DEB8" w14:textId="77777777" w:rsidR="00745BA7" w:rsidRDefault="00745B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5pt;height:11.5pt" o:bullet="t">
        <v:imagedata r:id="rId1" o:title="clip_image001"/>
      </v:shape>
    </w:pict>
  </w:numPicBullet>
  <w:abstractNum w:abstractNumId="0" w15:restartNumberingAfterBreak="0">
    <w:nsid w:val="FFFFFF83"/>
    <w:multiLevelType w:val="singleLevel"/>
    <w:tmpl w:val="0B344F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0860BE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E80125"/>
    <w:multiLevelType w:val="hybridMultilevel"/>
    <w:tmpl w:val="47BE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55685"/>
    <w:multiLevelType w:val="hybridMultilevel"/>
    <w:tmpl w:val="F9F6F10E"/>
    <w:lvl w:ilvl="0" w:tplc="7D8268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131F0C"/>
    <w:multiLevelType w:val="hybridMultilevel"/>
    <w:tmpl w:val="7F905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33A12"/>
    <w:multiLevelType w:val="hybridMultilevel"/>
    <w:tmpl w:val="F9C0D88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936F0D"/>
    <w:multiLevelType w:val="hybridMultilevel"/>
    <w:tmpl w:val="CB8A16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76B86"/>
    <w:multiLevelType w:val="hybridMultilevel"/>
    <w:tmpl w:val="6F044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243E4E"/>
    <w:multiLevelType w:val="hybridMultilevel"/>
    <w:tmpl w:val="ECF88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EE7663"/>
    <w:multiLevelType w:val="hybridMultilevel"/>
    <w:tmpl w:val="629C6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20508A"/>
    <w:multiLevelType w:val="hybridMultilevel"/>
    <w:tmpl w:val="131A21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F7EC7"/>
    <w:multiLevelType w:val="hybridMultilevel"/>
    <w:tmpl w:val="C52CC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1406F"/>
    <w:multiLevelType w:val="hybridMultilevel"/>
    <w:tmpl w:val="6884FB30"/>
    <w:lvl w:ilvl="0" w:tplc="1DE0861E">
      <w:start w:val="1"/>
      <w:numFmt w:val="decimal"/>
      <w:lvlText w:val="%1)"/>
      <w:lvlJc w:val="left"/>
      <w:pPr>
        <w:ind w:left="1080" w:hanging="360"/>
      </w:pPr>
      <w:rPr>
        <w:rFonts w:ascii="Calibri" w:eastAsiaTheme="minorHAnsi" w:hAnsi="Calibri" w:cs="Calibri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3C6EBF"/>
    <w:multiLevelType w:val="hybridMultilevel"/>
    <w:tmpl w:val="C8DC5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4E3A9A"/>
    <w:multiLevelType w:val="hybridMultilevel"/>
    <w:tmpl w:val="A84CD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803494"/>
    <w:multiLevelType w:val="hybridMultilevel"/>
    <w:tmpl w:val="9788A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B5D0A"/>
    <w:multiLevelType w:val="hybridMultilevel"/>
    <w:tmpl w:val="92543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DC781D"/>
    <w:multiLevelType w:val="multilevel"/>
    <w:tmpl w:val="A74A7464"/>
    <w:lvl w:ilvl="0">
      <w:start w:val="1"/>
      <w:numFmt w:val="decimal"/>
      <w:pStyle w:val="Heading1"/>
      <w:lvlText w:val="%1."/>
      <w:lvlJc w:val="left"/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hint="default"/>
        <w:b w:val="0"/>
        <w:color w:val="4F81BD" w:themeColor="accent1"/>
        <w:sz w:val="36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  <w:b/>
      </w:rPr>
    </w:lvl>
  </w:abstractNum>
  <w:abstractNum w:abstractNumId="18" w15:restartNumberingAfterBreak="0">
    <w:nsid w:val="3A94762B"/>
    <w:multiLevelType w:val="hybridMultilevel"/>
    <w:tmpl w:val="68249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94411"/>
    <w:multiLevelType w:val="hybridMultilevel"/>
    <w:tmpl w:val="EC62F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70665"/>
    <w:multiLevelType w:val="hybridMultilevel"/>
    <w:tmpl w:val="14822B00"/>
    <w:lvl w:ilvl="0" w:tplc="4D92326E">
      <w:start w:val="1"/>
      <w:numFmt w:val="decimal"/>
      <w:lvlText w:val="%1)"/>
      <w:lvlJc w:val="left"/>
      <w:pPr>
        <w:ind w:left="720" w:hanging="360"/>
      </w:pPr>
      <w:rPr>
        <w:rFonts w:hint="default"/>
        <w:color w:val="44444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4D4EE7"/>
    <w:multiLevelType w:val="hybridMultilevel"/>
    <w:tmpl w:val="11CC0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343904"/>
    <w:multiLevelType w:val="hybridMultilevel"/>
    <w:tmpl w:val="2118E12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BE36C6"/>
    <w:multiLevelType w:val="hybridMultilevel"/>
    <w:tmpl w:val="CF3CC15E"/>
    <w:lvl w:ilvl="0" w:tplc="127A53CA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color w:val="444444"/>
        <w:u w:val="none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B53CE"/>
    <w:multiLevelType w:val="hybridMultilevel"/>
    <w:tmpl w:val="4D424FDC"/>
    <w:lvl w:ilvl="0" w:tplc="4A5864BE">
      <w:start w:val="1"/>
      <w:numFmt w:val="decimal"/>
      <w:lvlText w:val="%1)"/>
      <w:lvlJc w:val="left"/>
      <w:pPr>
        <w:ind w:left="720" w:hanging="360"/>
      </w:pPr>
      <w:rPr>
        <w:rFonts w:ascii="Calibri" w:hAnsi="Calibri" w:cs="Calibri" w:hint="default"/>
        <w:color w:val="44444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81084B"/>
    <w:multiLevelType w:val="multilevel"/>
    <w:tmpl w:val="CDAE33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DF96218"/>
    <w:multiLevelType w:val="hybridMultilevel"/>
    <w:tmpl w:val="212A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3A2C3A"/>
    <w:multiLevelType w:val="hybridMultilevel"/>
    <w:tmpl w:val="139489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2B2304"/>
    <w:multiLevelType w:val="hybridMultilevel"/>
    <w:tmpl w:val="FB5EF9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10377"/>
    <w:multiLevelType w:val="hybridMultilevel"/>
    <w:tmpl w:val="32ECF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365463"/>
    <w:multiLevelType w:val="hybridMultilevel"/>
    <w:tmpl w:val="512EC3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E66FCB"/>
    <w:multiLevelType w:val="hybridMultilevel"/>
    <w:tmpl w:val="A5C26E3C"/>
    <w:lvl w:ilvl="0" w:tplc="1DE0861E">
      <w:start w:val="1"/>
      <w:numFmt w:val="decimal"/>
      <w:lvlText w:val="%1)"/>
      <w:lvlJc w:val="left"/>
      <w:pPr>
        <w:ind w:left="1080" w:hanging="360"/>
      </w:pPr>
      <w:rPr>
        <w:rFonts w:ascii="Calibri" w:eastAsiaTheme="minorHAnsi" w:hAnsi="Calibri" w:cs="Calibr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7A7DED"/>
    <w:multiLevelType w:val="hybridMultilevel"/>
    <w:tmpl w:val="752CA2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E80348"/>
    <w:multiLevelType w:val="hybridMultilevel"/>
    <w:tmpl w:val="6884FB30"/>
    <w:lvl w:ilvl="0" w:tplc="1DE0861E">
      <w:start w:val="1"/>
      <w:numFmt w:val="decimal"/>
      <w:lvlText w:val="%1)"/>
      <w:lvlJc w:val="left"/>
      <w:pPr>
        <w:ind w:left="1080" w:hanging="360"/>
      </w:pPr>
      <w:rPr>
        <w:rFonts w:ascii="Calibri" w:eastAsiaTheme="minorHAnsi" w:hAnsi="Calibri" w:cs="Calibri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D0E7024"/>
    <w:multiLevelType w:val="hybridMultilevel"/>
    <w:tmpl w:val="D9564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2458B4"/>
    <w:multiLevelType w:val="hybridMultilevel"/>
    <w:tmpl w:val="6DCCB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6701AC"/>
    <w:multiLevelType w:val="hybridMultilevel"/>
    <w:tmpl w:val="8488F6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8F6D57"/>
    <w:multiLevelType w:val="hybridMultilevel"/>
    <w:tmpl w:val="029EB930"/>
    <w:lvl w:ilvl="0" w:tplc="1DE0861E">
      <w:start w:val="1"/>
      <w:numFmt w:val="decimal"/>
      <w:lvlText w:val="%1)"/>
      <w:lvlJc w:val="left"/>
      <w:pPr>
        <w:ind w:left="1080" w:hanging="360"/>
      </w:pPr>
      <w:rPr>
        <w:rFonts w:ascii="Calibri" w:eastAsiaTheme="minorHAnsi" w:hAnsi="Calibri" w:cs="Calibr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3141DA"/>
    <w:multiLevelType w:val="hybridMultilevel"/>
    <w:tmpl w:val="0BB8E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37F3D"/>
    <w:multiLevelType w:val="hybridMultilevel"/>
    <w:tmpl w:val="897AA2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F879D1"/>
    <w:multiLevelType w:val="hybridMultilevel"/>
    <w:tmpl w:val="14822B00"/>
    <w:lvl w:ilvl="0" w:tplc="4D92326E">
      <w:start w:val="1"/>
      <w:numFmt w:val="decimal"/>
      <w:lvlText w:val="%1)"/>
      <w:lvlJc w:val="left"/>
      <w:pPr>
        <w:ind w:left="720" w:hanging="360"/>
      </w:pPr>
      <w:rPr>
        <w:rFonts w:hint="default"/>
        <w:color w:val="44444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8262104">
    <w:abstractNumId w:val="17"/>
  </w:num>
  <w:num w:numId="2" w16cid:durableId="1962879547">
    <w:abstractNumId w:val="1"/>
  </w:num>
  <w:num w:numId="3" w16cid:durableId="163666677">
    <w:abstractNumId w:val="0"/>
  </w:num>
  <w:num w:numId="4" w16cid:durableId="1359743747">
    <w:abstractNumId w:val="25"/>
  </w:num>
  <w:num w:numId="5" w16cid:durableId="1522741152">
    <w:abstractNumId w:val="24"/>
  </w:num>
  <w:num w:numId="6" w16cid:durableId="162555075">
    <w:abstractNumId w:val="23"/>
  </w:num>
  <w:num w:numId="7" w16cid:durableId="48962347">
    <w:abstractNumId w:val="12"/>
  </w:num>
  <w:num w:numId="8" w16cid:durableId="1114909008">
    <w:abstractNumId w:val="33"/>
  </w:num>
  <w:num w:numId="9" w16cid:durableId="1327517710">
    <w:abstractNumId w:val="22"/>
  </w:num>
  <w:num w:numId="10" w16cid:durableId="111367607">
    <w:abstractNumId w:val="3"/>
  </w:num>
  <w:num w:numId="11" w16cid:durableId="1915167696">
    <w:abstractNumId w:val="40"/>
  </w:num>
  <w:num w:numId="12" w16cid:durableId="1507748775">
    <w:abstractNumId w:val="20"/>
  </w:num>
  <w:num w:numId="13" w16cid:durableId="1134178124">
    <w:abstractNumId w:val="26"/>
  </w:num>
  <w:num w:numId="14" w16cid:durableId="1558203244">
    <w:abstractNumId w:val="38"/>
  </w:num>
  <w:num w:numId="15" w16cid:durableId="702754558">
    <w:abstractNumId w:val="18"/>
  </w:num>
  <w:num w:numId="16" w16cid:durableId="34275491">
    <w:abstractNumId w:val="13"/>
  </w:num>
  <w:num w:numId="17" w16cid:durableId="1517766226">
    <w:abstractNumId w:val="11"/>
  </w:num>
  <w:num w:numId="18" w16cid:durableId="1858157926">
    <w:abstractNumId w:val="8"/>
  </w:num>
  <w:num w:numId="19" w16cid:durableId="1135946661">
    <w:abstractNumId w:val="14"/>
  </w:num>
  <w:num w:numId="20" w16cid:durableId="644043909">
    <w:abstractNumId w:val="37"/>
  </w:num>
  <w:num w:numId="21" w16cid:durableId="1430270181">
    <w:abstractNumId w:val="31"/>
  </w:num>
  <w:num w:numId="22" w16cid:durableId="1934320792">
    <w:abstractNumId w:val="10"/>
  </w:num>
  <w:num w:numId="23" w16cid:durableId="1526483481">
    <w:abstractNumId w:val="27"/>
  </w:num>
  <w:num w:numId="24" w16cid:durableId="1945727423">
    <w:abstractNumId w:val="28"/>
  </w:num>
  <w:num w:numId="25" w16cid:durableId="1852916297">
    <w:abstractNumId w:val="6"/>
  </w:num>
  <w:num w:numId="26" w16cid:durableId="1274482872">
    <w:abstractNumId w:val="30"/>
  </w:num>
  <w:num w:numId="27" w16cid:durableId="490097074">
    <w:abstractNumId w:val="34"/>
  </w:num>
  <w:num w:numId="28" w16cid:durableId="990643465">
    <w:abstractNumId w:val="36"/>
  </w:num>
  <w:num w:numId="29" w16cid:durableId="1183278972">
    <w:abstractNumId w:val="16"/>
  </w:num>
  <w:num w:numId="30" w16cid:durableId="1356610416">
    <w:abstractNumId w:val="35"/>
  </w:num>
  <w:num w:numId="31" w16cid:durableId="1303273108">
    <w:abstractNumId w:val="4"/>
  </w:num>
  <w:num w:numId="32" w16cid:durableId="324168497">
    <w:abstractNumId w:val="29"/>
  </w:num>
  <w:num w:numId="33" w16cid:durableId="811362940">
    <w:abstractNumId w:val="32"/>
  </w:num>
  <w:num w:numId="34" w16cid:durableId="1478767936">
    <w:abstractNumId w:val="21"/>
  </w:num>
  <w:num w:numId="35" w16cid:durableId="1405450003">
    <w:abstractNumId w:val="7"/>
  </w:num>
  <w:num w:numId="36" w16cid:durableId="1423719893">
    <w:abstractNumId w:val="9"/>
  </w:num>
  <w:num w:numId="37" w16cid:durableId="1302687948">
    <w:abstractNumId w:val="19"/>
  </w:num>
  <w:num w:numId="38" w16cid:durableId="1804301320">
    <w:abstractNumId w:val="2"/>
  </w:num>
  <w:num w:numId="39" w16cid:durableId="312679218">
    <w:abstractNumId w:val="15"/>
  </w:num>
  <w:num w:numId="40" w16cid:durableId="670907622">
    <w:abstractNumId w:val="5"/>
  </w:num>
  <w:num w:numId="41" w16cid:durableId="1381706476">
    <w:abstractNumId w:val="3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0NrAwNTc0tDBX0lEKTi0uzszPAykwrAUArrDUnSwAAAA="/>
  </w:docVars>
  <w:rsids>
    <w:rsidRoot w:val="00413D83"/>
    <w:rsid w:val="00000294"/>
    <w:rsid w:val="00001437"/>
    <w:rsid w:val="00001CC1"/>
    <w:rsid w:val="000022BF"/>
    <w:rsid w:val="00002B6D"/>
    <w:rsid w:val="00002F27"/>
    <w:rsid w:val="000031F7"/>
    <w:rsid w:val="000038D4"/>
    <w:rsid w:val="000050B4"/>
    <w:rsid w:val="000050BF"/>
    <w:rsid w:val="000051C3"/>
    <w:rsid w:val="00005C4B"/>
    <w:rsid w:val="00005D22"/>
    <w:rsid w:val="0000662E"/>
    <w:rsid w:val="00007050"/>
    <w:rsid w:val="0000726E"/>
    <w:rsid w:val="00007D60"/>
    <w:rsid w:val="00007E67"/>
    <w:rsid w:val="000101C8"/>
    <w:rsid w:val="00010731"/>
    <w:rsid w:val="00011748"/>
    <w:rsid w:val="00012728"/>
    <w:rsid w:val="00012892"/>
    <w:rsid w:val="0001342C"/>
    <w:rsid w:val="00014162"/>
    <w:rsid w:val="00014958"/>
    <w:rsid w:val="000166D5"/>
    <w:rsid w:val="00016A3A"/>
    <w:rsid w:val="000205CC"/>
    <w:rsid w:val="00021D9E"/>
    <w:rsid w:val="000227D7"/>
    <w:rsid w:val="000234DF"/>
    <w:rsid w:val="00023800"/>
    <w:rsid w:val="00024F6C"/>
    <w:rsid w:val="00025540"/>
    <w:rsid w:val="00027948"/>
    <w:rsid w:val="0003118B"/>
    <w:rsid w:val="00031837"/>
    <w:rsid w:val="00032BCE"/>
    <w:rsid w:val="00032C54"/>
    <w:rsid w:val="00032CAB"/>
    <w:rsid w:val="000348AD"/>
    <w:rsid w:val="00035F67"/>
    <w:rsid w:val="00036595"/>
    <w:rsid w:val="00036AC7"/>
    <w:rsid w:val="000373F6"/>
    <w:rsid w:val="00037A28"/>
    <w:rsid w:val="00040AA6"/>
    <w:rsid w:val="000427AD"/>
    <w:rsid w:val="00042A92"/>
    <w:rsid w:val="00042D77"/>
    <w:rsid w:val="00042F62"/>
    <w:rsid w:val="000435F2"/>
    <w:rsid w:val="00044C9C"/>
    <w:rsid w:val="00045C03"/>
    <w:rsid w:val="00046F75"/>
    <w:rsid w:val="00050EB9"/>
    <w:rsid w:val="000513FF"/>
    <w:rsid w:val="0005145A"/>
    <w:rsid w:val="000516CC"/>
    <w:rsid w:val="00051897"/>
    <w:rsid w:val="00051B2D"/>
    <w:rsid w:val="0005225C"/>
    <w:rsid w:val="000533DE"/>
    <w:rsid w:val="00053575"/>
    <w:rsid w:val="00053E03"/>
    <w:rsid w:val="0005626B"/>
    <w:rsid w:val="000570D1"/>
    <w:rsid w:val="00057B3D"/>
    <w:rsid w:val="00060203"/>
    <w:rsid w:val="000608E5"/>
    <w:rsid w:val="0006098C"/>
    <w:rsid w:val="00061240"/>
    <w:rsid w:val="000613AF"/>
    <w:rsid w:val="0006217B"/>
    <w:rsid w:val="00062434"/>
    <w:rsid w:val="000653E3"/>
    <w:rsid w:val="000670F0"/>
    <w:rsid w:val="000700E2"/>
    <w:rsid w:val="0007019C"/>
    <w:rsid w:val="000707AE"/>
    <w:rsid w:val="00070DD6"/>
    <w:rsid w:val="00071237"/>
    <w:rsid w:val="00073FD5"/>
    <w:rsid w:val="0007436D"/>
    <w:rsid w:val="00074A8E"/>
    <w:rsid w:val="00074FE3"/>
    <w:rsid w:val="00075EA6"/>
    <w:rsid w:val="000764BD"/>
    <w:rsid w:val="00076D60"/>
    <w:rsid w:val="00077CFB"/>
    <w:rsid w:val="0008028A"/>
    <w:rsid w:val="00080495"/>
    <w:rsid w:val="0008084A"/>
    <w:rsid w:val="000822DD"/>
    <w:rsid w:val="00082A2A"/>
    <w:rsid w:val="0008345C"/>
    <w:rsid w:val="00083D12"/>
    <w:rsid w:val="00084312"/>
    <w:rsid w:val="000847FF"/>
    <w:rsid w:val="00085188"/>
    <w:rsid w:val="0009532B"/>
    <w:rsid w:val="00096C95"/>
    <w:rsid w:val="00096F67"/>
    <w:rsid w:val="000A0374"/>
    <w:rsid w:val="000A03D3"/>
    <w:rsid w:val="000A08F6"/>
    <w:rsid w:val="000A09D0"/>
    <w:rsid w:val="000A2644"/>
    <w:rsid w:val="000A3168"/>
    <w:rsid w:val="000A3742"/>
    <w:rsid w:val="000A53E3"/>
    <w:rsid w:val="000A545F"/>
    <w:rsid w:val="000A5F55"/>
    <w:rsid w:val="000A5F91"/>
    <w:rsid w:val="000A7BA2"/>
    <w:rsid w:val="000A7CB0"/>
    <w:rsid w:val="000B2080"/>
    <w:rsid w:val="000B37B7"/>
    <w:rsid w:val="000B58D1"/>
    <w:rsid w:val="000B5DCB"/>
    <w:rsid w:val="000B627D"/>
    <w:rsid w:val="000B62A1"/>
    <w:rsid w:val="000B7343"/>
    <w:rsid w:val="000C0278"/>
    <w:rsid w:val="000C1294"/>
    <w:rsid w:val="000C1404"/>
    <w:rsid w:val="000C29C0"/>
    <w:rsid w:val="000C4A42"/>
    <w:rsid w:val="000C4FF8"/>
    <w:rsid w:val="000C5131"/>
    <w:rsid w:val="000C515D"/>
    <w:rsid w:val="000C5720"/>
    <w:rsid w:val="000C5A2C"/>
    <w:rsid w:val="000C6064"/>
    <w:rsid w:val="000C6C80"/>
    <w:rsid w:val="000D019F"/>
    <w:rsid w:val="000D0575"/>
    <w:rsid w:val="000D1002"/>
    <w:rsid w:val="000D1DDA"/>
    <w:rsid w:val="000D2E87"/>
    <w:rsid w:val="000D3CA7"/>
    <w:rsid w:val="000D534E"/>
    <w:rsid w:val="000D5432"/>
    <w:rsid w:val="000D54FC"/>
    <w:rsid w:val="000D6135"/>
    <w:rsid w:val="000D66E5"/>
    <w:rsid w:val="000D77D5"/>
    <w:rsid w:val="000E0674"/>
    <w:rsid w:val="000E0F03"/>
    <w:rsid w:val="000E1270"/>
    <w:rsid w:val="000E15C0"/>
    <w:rsid w:val="000E16D5"/>
    <w:rsid w:val="000E1738"/>
    <w:rsid w:val="000E2E4E"/>
    <w:rsid w:val="000E4B6A"/>
    <w:rsid w:val="000E4CF8"/>
    <w:rsid w:val="000E55E6"/>
    <w:rsid w:val="000E56E0"/>
    <w:rsid w:val="000E57F3"/>
    <w:rsid w:val="000F0DC6"/>
    <w:rsid w:val="000F1228"/>
    <w:rsid w:val="000F2E76"/>
    <w:rsid w:val="000F3BB3"/>
    <w:rsid w:val="000F475F"/>
    <w:rsid w:val="000F4BBD"/>
    <w:rsid w:val="000F52FE"/>
    <w:rsid w:val="000F5675"/>
    <w:rsid w:val="000F5D26"/>
    <w:rsid w:val="000F5EA1"/>
    <w:rsid w:val="000F7E85"/>
    <w:rsid w:val="001002DF"/>
    <w:rsid w:val="0010110C"/>
    <w:rsid w:val="00103E31"/>
    <w:rsid w:val="001048BB"/>
    <w:rsid w:val="001054ED"/>
    <w:rsid w:val="00105647"/>
    <w:rsid w:val="001058B8"/>
    <w:rsid w:val="00106343"/>
    <w:rsid w:val="0010666A"/>
    <w:rsid w:val="0010767C"/>
    <w:rsid w:val="00107C1B"/>
    <w:rsid w:val="00107CD6"/>
    <w:rsid w:val="00110595"/>
    <w:rsid w:val="001107C6"/>
    <w:rsid w:val="00111790"/>
    <w:rsid w:val="00111FCE"/>
    <w:rsid w:val="00112455"/>
    <w:rsid w:val="00112965"/>
    <w:rsid w:val="00115331"/>
    <w:rsid w:val="00115B4C"/>
    <w:rsid w:val="00116DE4"/>
    <w:rsid w:val="00117684"/>
    <w:rsid w:val="00117ADD"/>
    <w:rsid w:val="00120295"/>
    <w:rsid w:val="00121931"/>
    <w:rsid w:val="00121C8D"/>
    <w:rsid w:val="0012224E"/>
    <w:rsid w:val="00122E0A"/>
    <w:rsid w:val="001254AE"/>
    <w:rsid w:val="001254D3"/>
    <w:rsid w:val="001262DF"/>
    <w:rsid w:val="00127683"/>
    <w:rsid w:val="00127C60"/>
    <w:rsid w:val="001304E4"/>
    <w:rsid w:val="00131351"/>
    <w:rsid w:val="001313DD"/>
    <w:rsid w:val="001315CD"/>
    <w:rsid w:val="00132BC7"/>
    <w:rsid w:val="0013330A"/>
    <w:rsid w:val="00133541"/>
    <w:rsid w:val="001337C4"/>
    <w:rsid w:val="0013569C"/>
    <w:rsid w:val="00135979"/>
    <w:rsid w:val="00140765"/>
    <w:rsid w:val="00141900"/>
    <w:rsid w:val="00142A41"/>
    <w:rsid w:val="00142A7B"/>
    <w:rsid w:val="00143060"/>
    <w:rsid w:val="001430AD"/>
    <w:rsid w:val="00143451"/>
    <w:rsid w:val="00144439"/>
    <w:rsid w:val="00144D66"/>
    <w:rsid w:val="00145998"/>
    <w:rsid w:val="001460E6"/>
    <w:rsid w:val="001463D3"/>
    <w:rsid w:val="00146DEC"/>
    <w:rsid w:val="00147283"/>
    <w:rsid w:val="00150A97"/>
    <w:rsid w:val="0015120F"/>
    <w:rsid w:val="00151AA5"/>
    <w:rsid w:val="001528C7"/>
    <w:rsid w:val="00152A3D"/>
    <w:rsid w:val="00153080"/>
    <w:rsid w:val="001549B0"/>
    <w:rsid w:val="00154EDF"/>
    <w:rsid w:val="0016034D"/>
    <w:rsid w:val="001623E6"/>
    <w:rsid w:val="00162755"/>
    <w:rsid w:val="00163704"/>
    <w:rsid w:val="00163F9A"/>
    <w:rsid w:val="00164D12"/>
    <w:rsid w:val="001652BD"/>
    <w:rsid w:val="00165582"/>
    <w:rsid w:val="00166669"/>
    <w:rsid w:val="00166D76"/>
    <w:rsid w:val="00171441"/>
    <w:rsid w:val="00171557"/>
    <w:rsid w:val="001719CF"/>
    <w:rsid w:val="0017405E"/>
    <w:rsid w:val="0017414D"/>
    <w:rsid w:val="0017567F"/>
    <w:rsid w:val="00180920"/>
    <w:rsid w:val="00181317"/>
    <w:rsid w:val="001816ED"/>
    <w:rsid w:val="00182E65"/>
    <w:rsid w:val="001834BB"/>
    <w:rsid w:val="001835BB"/>
    <w:rsid w:val="001840DF"/>
    <w:rsid w:val="0018438C"/>
    <w:rsid w:val="00184B97"/>
    <w:rsid w:val="00184E4B"/>
    <w:rsid w:val="00185368"/>
    <w:rsid w:val="00185CE0"/>
    <w:rsid w:val="00185CF7"/>
    <w:rsid w:val="00186A4A"/>
    <w:rsid w:val="00186A50"/>
    <w:rsid w:val="00187080"/>
    <w:rsid w:val="00190898"/>
    <w:rsid w:val="001908A1"/>
    <w:rsid w:val="00191956"/>
    <w:rsid w:val="00192127"/>
    <w:rsid w:val="0019316E"/>
    <w:rsid w:val="001938DA"/>
    <w:rsid w:val="00195D19"/>
    <w:rsid w:val="001967CD"/>
    <w:rsid w:val="00196B72"/>
    <w:rsid w:val="001A1FE9"/>
    <w:rsid w:val="001A40EF"/>
    <w:rsid w:val="001A5DC5"/>
    <w:rsid w:val="001A62C6"/>
    <w:rsid w:val="001A641F"/>
    <w:rsid w:val="001A6899"/>
    <w:rsid w:val="001B012F"/>
    <w:rsid w:val="001B219C"/>
    <w:rsid w:val="001B2757"/>
    <w:rsid w:val="001B410F"/>
    <w:rsid w:val="001B46EE"/>
    <w:rsid w:val="001B4C5D"/>
    <w:rsid w:val="001B4DDE"/>
    <w:rsid w:val="001B6472"/>
    <w:rsid w:val="001C1E69"/>
    <w:rsid w:val="001C2107"/>
    <w:rsid w:val="001C21BC"/>
    <w:rsid w:val="001C4155"/>
    <w:rsid w:val="001C44B6"/>
    <w:rsid w:val="001C530D"/>
    <w:rsid w:val="001C5A48"/>
    <w:rsid w:val="001C6B80"/>
    <w:rsid w:val="001C77C8"/>
    <w:rsid w:val="001C7CC3"/>
    <w:rsid w:val="001C7FE4"/>
    <w:rsid w:val="001D2078"/>
    <w:rsid w:val="001D24AF"/>
    <w:rsid w:val="001D3A2C"/>
    <w:rsid w:val="001D3C40"/>
    <w:rsid w:val="001D41BF"/>
    <w:rsid w:val="001D52A6"/>
    <w:rsid w:val="001D57E3"/>
    <w:rsid w:val="001D5C65"/>
    <w:rsid w:val="001D7418"/>
    <w:rsid w:val="001E0152"/>
    <w:rsid w:val="001E1788"/>
    <w:rsid w:val="001E2321"/>
    <w:rsid w:val="001E2492"/>
    <w:rsid w:val="001E25B6"/>
    <w:rsid w:val="001E31D2"/>
    <w:rsid w:val="001E3319"/>
    <w:rsid w:val="001E3D5A"/>
    <w:rsid w:val="001E42BC"/>
    <w:rsid w:val="001E6032"/>
    <w:rsid w:val="001E7430"/>
    <w:rsid w:val="001E7C91"/>
    <w:rsid w:val="001F2DD2"/>
    <w:rsid w:val="001F2FBC"/>
    <w:rsid w:val="001F3469"/>
    <w:rsid w:val="001F5241"/>
    <w:rsid w:val="001F637E"/>
    <w:rsid w:val="001F7F85"/>
    <w:rsid w:val="0020007B"/>
    <w:rsid w:val="00201039"/>
    <w:rsid w:val="00201F80"/>
    <w:rsid w:val="0020416B"/>
    <w:rsid w:val="00204D4F"/>
    <w:rsid w:val="00205B45"/>
    <w:rsid w:val="0020677B"/>
    <w:rsid w:val="002074DD"/>
    <w:rsid w:val="0020754C"/>
    <w:rsid w:val="00207B28"/>
    <w:rsid w:val="00210155"/>
    <w:rsid w:val="002102F1"/>
    <w:rsid w:val="00212643"/>
    <w:rsid w:val="002129BB"/>
    <w:rsid w:val="00213103"/>
    <w:rsid w:val="002139BB"/>
    <w:rsid w:val="002141B5"/>
    <w:rsid w:val="00215011"/>
    <w:rsid w:val="00215802"/>
    <w:rsid w:val="00215AE7"/>
    <w:rsid w:val="002178D3"/>
    <w:rsid w:val="00217E7F"/>
    <w:rsid w:val="002207B4"/>
    <w:rsid w:val="00220D7A"/>
    <w:rsid w:val="00221935"/>
    <w:rsid w:val="00221A7A"/>
    <w:rsid w:val="00223911"/>
    <w:rsid w:val="00225A70"/>
    <w:rsid w:val="00225EB7"/>
    <w:rsid w:val="002278E7"/>
    <w:rsid w:val="0023096D"/>
    <w:rsid w:val="00230DDB"/>
    <w:rsid w:val="002310FA"/>
    <w:rsid w:val="00235521"/>
    <w:rsid w:val="0023779B"/>
    <w:rsid w:val="0023799E"/>
    <w:rsid w:val="00240235"/>
    <w:rsid w:val="00242A47"/>
    <w:rsid w:val="00244432"/>
    <w:rsid w:val="00244BE5"/>
    <w:rsid w:val="00245098"/>
    <w:rsid w:val="0024608B"/>
    <w:rsid w:val="00246146"/>
    <w:rsid w:val="00246313"/>
    <w:rsid w:val="0024643F"/>
    <w:rsid w:val="002465C1"/>
    <w:rsid w:val="00250745"/>
    <w:rsid w:val="002512C9"/>
    <w:rsid w:val="00252403"/>
    <w:rsid w:val="00252455"/>
    <w:rsid w:val="00252826"/>
    <w:rsid w:val="00252A28"/>
    <w:rsid w:val="00253C47"/>
    <w:rsid w:val="00253C4B"/>
    <w:rsid w:val="00254BD1"/>
    <w:rsid w:val="00254D7C"/>
    <w:rsid w:val="00255388"/>
    <w:rsid w:val="002556A4"/>
    <w:rsid w:val="00256460"/>
    <w:rsid w:val="00257BC0"/>
    <w:rsid w:val="00260480"/>
    <w:rsid w:val="0026063B"/>
    <w:rsid w:val="002623FD"/>
    <w:rsid w:val="00262724"/>
    <w:rsid w:val="0026359A"/>
    <w:rsid w:val="002649A4"/>
    <w:rsid w:val="002653D4"/>
    <w:rsid w:val="0026575E"/>
    <w:rsid w:val="00265908"/>
    <w:rsid w:val="00266074"/>
    <w:rsid w:val="002667D1"/>
    <w:rsid w:val="0027028D"/>
    <w:rsid w:val="00271012"/>
    <w:rsid w:val="0027153E"/>
    <w:rsid w:val="00272462"/>
    <w:rsid w:val="00272E95"/>
    <w:rsid w:val="00275B80"/>
    <w:rsid w:val="00275CE7"/>
    <w:rsid w:val="002762E1"/>
    <w:rsid w:val="0027644E"/>
    <w:rsid w:val="0027697B"/>
    <w:rsid w:val="002819DC"/>
    <w:rsid w:val="00282AFF"/>
    <w:rsid w:val="00282B65"/>
    <w:rsid w:val="002844F0"/>
    <w:rsid w:val="002853EB"/>
    <w:rsid w:val="00285409"/>
    <w:rsid w:val="00285B76"/>
    <w:rsid w:val="002865AE"/>
    <w:rsid w:val="00286AFD"/>
    <w:rsid w:val="00287801"/>
    <w:rsid w:val="00287DAF"/>
    <w:rsid w:val="0029082B"/>
    <w:rsid w:val="00291A68"/>
    <w:rsid w:val="00291D3C"/>
    <w:rsid w:val="00291E3D"/>
    <w:rsid w:val="00291E6A"/>
    <w:rsid w:val="002920F9"/>
    <w:rsid w:val="00292279"/>
    <w:rsid w:val="00294E7B"/>
    <w:rsid w:val="00295743"/>
    <w:rsid w:val="00295A60"/>
    <w:rsid w:val="0029650B"/>
    <w:rsid w:val="002965D9"/>
    <w:rsid w:val="002A0DDE"/>
    <w:rsid w:val="002A17A0"/>
    <w:rsid w:val="002A1C95"/>
    <w:rsid w:val="002A2365"/>
    <w:rsid w:val="002A2535"/>
    <w:rsid w:val="002A42F7"/>
    <w:rsid w:val="002A4C4E"/>
    <w:rsid w:val="002A693B"/>
    <w:rsid w:val="002A6E3E"/>
    <w:rsid w:val="002B01B0"/>
    <w:rsid w:val="002B0618"/>
    <w:rsid w:val="002B0999"/>
    <w:rsid w:val="002B09AB"/>
    <w:rsid w:val="002B0A6B"/>
    <w:rsid w:val="002B254A"/>
    <w:rsid w:val="002B295E"/>
    <w:rsid w:val="002B2D78"/>
    <w:rsid w:val="002B357D"/>
    <w:rsid w:val="002B4D0F"/>
    <w:rsid w:val="002B5708"/>
    <w:rsid w:val="002B6222"/>
    <w:rsid w:val="002B6D80"/>
    <w:rsid w:val="002B6D9C"/>
    <w:rsid w:val="002C04A5"/>
    <w:rsid w:val="002C07FB"/>
    <w:rsid w:val="002C106C"/>
    <w:rsid w:val="002C1E4F"/>
    <w:rsid w:val="002C1F9E"/>
    <w:rsid w:val="002C26B8"/>
    <w:rsid w:val="002C26E1"/>
    <w:rsid w:val="002C796B"/>
    <w:rsid w:val="002C7D79"/>
    <w:rsid w:val="002D0450"/>
    <w:rsid w:val="002D1E0A"/>
    <w:rsid w:val="002D30CC"/>
    <w:rsid w:val="002D3B81"/>
    <w:rsid w:val="002D4090"/>
    <w:rsid w:val="002D49E8"/>
    <w:rsid w:val="002D4C61"/>
    <w:rsid w:val="002D4C7A"/>
    <w:rsid w:val="002D4F41"/>
    <w:rsid w:val="002D4F53"/>
    <w:rsid w:val="002D6B40"/>
    <w:rsid w:val="002E0343"/>
    <w:rsid w:val="002E08F5"/>
    <w:rsid w:val="002E09A6"/>
    <w:rsid w:val="002E1457"/>
    <w:rsid w:val="002E1A3C"/>
    <w:rsid w:val="002E1F98"/>
    <w:rsid w:val="002E2A23"/>
    <w:rsid w:val="002E3C46"/>
    <w:rsid w:val="002E41FE"/>
    <w:rsid w:val="002E4878"/>
    <w:rsid w:val="002E5685"/>
    <w:rsid w:val="002E6CEA"/>
    <w:rsid w:val="002F16D4"/>
    <w:rsid w:val="002F28A7"/>
    <w:rsid w:val="002F3C9F"/>
    <w:rsid w:val="002F3D3D"/>
    <w:rsid w:val="002F432F"/>
    <w:rsid w:val="002F4789"/>
    <w:rsid w:val="002F49B1"/>
    <w:rsid w:val="002F4D6F"/>
    <w:rsid w:val="002F55DA"/>
    <w:rsid w:val="002F5DE6"/>
    <w:rsid w:val="002F64DF"/>
    <w:rsid w:val="002F671F"/>
    <w:rsid w:val="002F67FD"/>
    <w:rsid w:val="002F696A"/>
    <w:rsid w:val="002F7270"/>
    <w:rsid w:val="003013A8"/>
    <w:rsid w:val="003013CF"/>
    <w:rsid w:val="00301BFB"/>
    <w:rsid w:val="0030341C"/>
    <w:rsid w:val="0030442B"/>
    <w:rsid w:val="0030598C"/>
    <w:rsid w:val="00307029"/>
    <w:rsid w:val="003107D9"/>
    <w:rsid w:val="003114A3"/>
    <w:rsid w:val="00311B3B"/>
    <w:rsid w:val="00311E3A"/>
    <w:rsid w:val="00312C73"/>
    <w:rsid w:val="003134E4"/>
    <w:rsid w:val="003151F9"/>
    <w:rsid w:val="00316613"/>
    <w:rsid w:val="00317F63"/>
    <w:rsid w:val="003212D2"/>
    <w:rsid w:val="0032485F"/>
    <w:rsid w:val="00325230"/>
    <w:rsid w:val="00325514"/>
    <w:rsid w:val="0032570F"/>
    <w:rsid w:val="003260A6"/>
    <w:rsid w:val="00332254"/>
    <w:rsid w:val="00332CC5"/>
    <w:rsid w:val="00332D0B"/>
    <w:rsid w:val="00333159"/>
    <w:rsid w:val="00333321"/>
    <w:rsid w:val="00333B69"/>
    <w:rsid w:val="003357A4"/>
    <w:rsid w:val="00335970"/>
    <w:rsid w:val="003401F6"/>
    <w:rsid w:val="00340A93"/>
    <w:rsid w:val="00341013"/>
    <w:rsid w:val="00345A8A"/>
    <w:rsid w:val="00345AD1"/>
    <w:rsid w:val="00345B4E"/>
    <w:rsid w:val="00346168"/>
    <w:rsid w:val="00346817"/>
    <w:rsid w:val="003468B1"/>
    <w:rsid w:val="00346910"/>
    <w:rsid w:val="003475C9"/>
    <w:rsid w:val="00347BA8"/>
    <w:rsid w:val="00350719"/>
    <w:rsid w:val="00350ED1"/>
    <w:rsid w:val="003516CB"/>
    <w:rsid w:val="00351846"/>
    <w:rsid w:val="00352191"/>
    <w:rsid w:val="003528B9"/>
    <w:rsid w:val="00352B56"/>
    <w:rsid w:val="0035343E"/>
    <w:rsid w:val="0035596D"/>
    <w:rsid w:val="00356D7A"/>
    <w:rsid w:val="00360A4D"/>
    <w:rsid w:val="00360D68"/>
    <w:rsid w:val="00360DEC"/>
    <w:rsid w:val="00361F28"/>
    <w:rsid w:val="0036235E"/>
    <w:rsid w:val="00362618"/>
    <w:rsid w:val="003628F0"/>
    <w:rsid w:val="00362E2C"/>
    <w:rsid w:val="00363408"/>
    <w:rsid w:val="00363EF7"/>
    <w:rsid w:val="0036597D"/>
    <w:rsid w:val="003659E4"/>
    <w:rsid w:val="00367021"/>
    <w:rsid w:val="00367416"/>
    <w:rsid w:val="0036770E"/>
    <w:rsid w:val="003678D5"/>
    <w:rsid w:val="00367C13"/>
    <w:rsid w:val="0037033E"/>
    <w:rsid w:val="003709C4"/>
    <w:rsid w:val="0037357D"/>
    <w:rsid w:val="00373CD7"/>
    <w:rsid w:val="00373DCB"/>
    <w:rsid w:val="003746B8"/>
    <w:rsid w:val="00376316"/>
    <w:rsid w:val="00376F68"/>
    <w:rsid w:val="00377FF9"/>
    <w:rsid w:val="003831E7"/>
    <w:rsid w:val="00383DE6"/>
    <w:rsid w:val="00385140"/>
    <w:rsid w:val="003856CE"/>
    <w:rsid w:val="003856F7"/>
    <w:rsid w:val="00390D68"/>
    <w:rsid w:val="00391DB8"/>
    <w:rsid w:val="00392830"/>
    <w:rsid w:val="00392F5A"/>
    <w:rsid w:val="003932C6"/>
    <w:rsid w:val="003949FD"/>
    <w:rsid w:val="00394A5C"/>
    <w:rsid w:val="00394B7B"/>
    <w:rsid w:val="0039589B"/>
    <w:rsid w:val="0039593B"/>
    <w:rsid w:val="00395A1D"/>
    <w:rsid w:val="00395B27"/>
    <w:rsid w:val="00395FA7"/>
    <w:rsid w:val="003A1E76"/>
    <w:rsid w:val="003A2186"/>
    <w:rsid w:val="003A2194"/>
    <w:rsid w:val="003A432F"/>
    <w:rsid w:val="003A56B7"/>
    <w:rsid w:val="003A67A7"/>
    <w:rsid w:val="003A6F03"/>
    <w:rsid w:val="003A6FCA"/>
    <w:rsid w:val="003A7A71"/>
    <w:rsid w:val="003B012C"/>
    <w:rsid w:val="003B08B0"/>
    <w:rsid w:val="003B0A46"/>
    <w:rsid w:val="003B0E9B"/>
    <w:rsid w:val="003B1944"/>
    <w:rsid w:val="003B27C4"/>
    <w:rsid w:val="003B313B"/>
    <w:rsid w:val="003B3BEA"/>
    <w:rsid w:val="003B5FA4"/>
    <w:rsid w:val="003B626A"/>
    <w:rsid w:val="003B70FD"/>
    <w:rsid w:val="003B7D6F"/>
    <w:rsid w:val="003C0D45"/>
    <w:rsid w:val="003C0FE2"/>
    <w:rsid w:val="003C1706"/>
    <w:rsid w:val="003C26F4"/>
    <w:rsid w:val="003C29D5"/>
    <w:rsid w:val="003C564D"/>
    <w:rsid w:val="003C5717"/>
    <w:rsid w:val="003C68DE"/>
    <w:rsid w:val="003C6EFE"/>
    <w:rsid w:val="003C7DF1"/>
    <w:rsid w:val="003D03A6"/>
    <w:rsid w:val="003D1A75"/>
    <w:rsid w:val="003D408E"/>
    <w:rsid w:val="003D70AD"/>
    <w:rsid w:val="003E040C"/>
    <w:rsid w:val="003E2066"/>
    <w:rsid w:val="003E2ACF"/>
    <w:rsid w:val="003E3868"/>
    <w:rsid w:val="003E41E6"/>
    <w:rsid w:val="003E4607"/>
    <w:rsid w:val="003E4FC2"/>
    <w:rsid w:val="003E586D"/>
    <w:rsid w:val="003E6DBF"/>
    <w:rsid w:val="003F03D4"/>
    <w:rsid w:val="003F2310"/>
    <w:rsid w:val="003F5154"/>
    <w:rsid w:val="003F520E"/>
    <w:rsid w:val="003F53FC"/>
    <w:rsid w:val="003F5C70"/>
    <w:rsid w:val="003F7B14"/>
    <w:rsid w:val="00402243"/>
    <w:rsid w:val="004022DE"/>
    <w:rsid w:val="00402B39"/>
    <w:rsid w:val="00402D59"/>
    <w:rsid w:val="004053A8"/>
    <w:rsid w:val="0040579D"/>
    <w:rsid w:val="00405C1D"/>
    <w:rsid w:val="00407BD2"/>
    <w:rsid w:val="00407ED7"/>
    <w:rsid w:val="00407EF7"/>
    <w:rsid w:val="00410508"/>
    <w:rsid w:val="00412638"/>
    <w:rsid w:val="00413D83"/>
    <w:rsid w:val="00414266"/>
    <w:rsid w:val="004145D6"/>
    <w:rsid w:val="004151DE"/>
    <w:rsid w:val="004153F4"/>
    <w:rsid w:val="0041552E"/>
    <w:rsid w:val="00415929"/>
    <w:rsid w:val="00415DB9"/>
    <w:rsid w:val="00415F00"/>
    <w:rsid w:val="0041635E"/>
    <w:rsid w:val="00416A12"/>
    <w:rsid w:val="00416C13"/>
    <w:rsid w:val="0041758A"/>
    <w:rsid w:val="00417C93"/>
    <w:rsid w:val="00417FFA"/>
    <w:rsid w:val="0042057A"/>
    <w:rsid w:val="00420DE5"/>
    <w:rsid w:val="00420EA2"/>
    <w:rsid w:val="00423CF8"/>
    <w:rsid w:val="00423F5C"/>
    <w:rsid w:val="004249AF"/>
    <w:rsid w:val="00425CAA"/>
    <w:rsid w:val="0042615E"/>
    <w:rsid w:val="00426450"/>
    <w:rsid w:val="00426804"/>
    <w:rsid w:val="004269A7"/>
    <w:rsid w:val="004270CB"/>
    <w:rsid w:val="00427A02"/>
    <w:rsid w:val="00430087"/>
    <w:rsid w:val="00431098"/>
    <w:rsid w:val="00431176"/>
    <w:rsid w:val="004313B6"/>
    <w:rsid w:val="00431475"/>
    <w:rsid w:val="00431562"/>
    <w:rsid w:val="00431815"/>
    <w:rsid w:val="00431B6F"/>
    <w:rsid w:val="004320C6"/>
    <w:rsid w:val="00432262"/>
    <w:rsid w:val="00432DF1"/>
    <w:rsid w:val="00433400"/>
    <w:rsid w:val="00433486"/>
    <w:rsid w:val="00434215"/>
    <w:rsid w:val="004344DE"/>
    <w:rsid w:val="00434F52"/>
    <w:rsid w:val="00436CFD"/>
    <w:rsid w:val="00437A1B"/>
    <w:rsid w:val="00437AC9"/>
    <w:rsid w:val="00437E47"/>
    <w:rsid w:val="00440CE0"/>
    <w:rsid w:val="00440D9E"/>
    <w:rsid w:val="00442685"/>
    <w:rsid w:val="00443286"/>
    <w:rsid w:val="00443A50"/>
    <w:rsid w:val="004442F5"/>
    <w:rsid w:val="00445C51"/>
    <w:rsid w:val="004463C8"/>
    <w:rsid w:val="0044787E"/>
    <w:rsid w:val="00450610"/>
    <w:rsid w:val="00450921"/>
    <w:rsid w:val="00450B93"/>
    <w:rsid w:val="0045220B"/>
    <w:rsid w:val="00452DA6"/>
    <w:rsid w:val="004538BB"/>
    <w:rsid w:val="00454B0B"/>
    <w:rsid w:val="00454CB6"/>
    <w:rsid w:val="00455A06"/>
    <w:rsid w:val="00455A7F"/>
    <w:rsid w:val="00455C15"/>
    <w:rsid w:val="00457112"/>
    <w:rsid w:val="00457729"/>
    <w:rsid w:val="00457D61"/>
    <w:rsid w:val="004604AE"/>
    <w:rsid w:val="00460837"/>
    <w:rsid w:val="004632AF"/>
    <w:rsid w:val="004638C4"/>
    <w:rsid w:val="00464C6D"/>
    <w:rsid w:val="004652F8"/>
    <w:rsid w:val="004655A8"/>
    <w:rsid w:val="00467235"/>
    <w:rsid w:val="00467479"/>
    <w:rsid w:val="00467EA0"/>
    <w:rsid w:val="00471129"/>
    <w:rsid w:val="004724B0"/>
    <w:rsid w:val="00473A4E"/>
    <w:rsid w:val="00477F43"/>
    <w:rsid w:val="00480228"/>
    <w:rsid w:val="00481176"/>
    <w:rsid w:val="00481861"/>
    <w:rsid w:val="00481DE5"/>
    <w:rsid w:val="00482793"/>
    <w:rsid w:val="00482E5C"/>
    <w:rsid w:val="00483FF6"/>
    <w:rsid w:val="0048508A"/>
    <w:rsid w:val="00485AB0"/>
    <w:rsid w:val="004868D9"/>
    <w:rsid w:val="004869E3"/>
    <w:rsid w:val="00487791"/>
    <w:rsid w:val="0049066A"/>
    <w:rsid w:val="00490B18"/>
    <w:rsid w:val="00491F86"/>
    <w:rsid w:val="00492606"/>
    <w:rsid w:val="00493002"/>
    <w:rsid w:val="00493155"/>
    <w:rsid w:val="004931B3"/>
    <w:rsid w:val="004931E0"/>
    <w:rsid w:val="00493486"/>
    <w:rsid w:val="00493B56"/>
    <w:rsid w:val="004947A8"/>
    <w:rsid w:val="004963AF"/>
    <w:rsid w:val="004A02A1"/>
    <w:rsid w:val="004A151F"/>
    <w:rsid w:val="004A1817"/>
    <w:rsid w:val="004A28F9"/>
    <w:rsid w:val="004A2EAE"/>
    <w:rsid w:val="004A3A65"/>
    <w:rsid w:val="004A50EE"/>
    <w:rsid w:val="004A577D"/>
    <w:rsid w:val="004A63BA"/>
    <w:rsid w:val="004A7336"/>
    <w:rsid w:val="004A7A88"/>
    <w:rsid w:val="004A7DE5"/>
    <w:rsid w:val="004A7FCA"/>
    <w:rsid w:val="004B0C18"/>
    <w:rsid w:val="004B0DEF"/>
    <w:rsid w:val="004B0EBB"/>
    <w:rsid w:val="004B14C8"/>
    <w:rsid w:val="004B258C"/>
    <w:rsid w:val="004B2ACB"/>
    <w:rsid w:val="004B3554"/>
    <w:rsid w:val="004B371C"/>
    <w:rsid w:val="004B446F"/>
    <w:rsid w:val="004B45DF"/>
    <w:rsid w:val="004B4E83"/>
    <w:rsid w:val="004B5AE9"/>
    <w:rsid w:val="004B64C8"/>
    <w:rsid w:val="004B6740"/>
    <w:rsid w:val="004B7C2B"/>
    <w:rsid w:val="004B7FE6"/>
    <w:rsid w:val="004C10E6"/>
    <w:rsid w:val="004C18A4"/>
    <w:rsid w:val="004C2E3A"/>
    <w:rsid w:val="004C2FE6"/>
    <w:rsid w:val="004C30AA"/>
    <w:rsid w:val="004C3B80"/>
    <w:rsid w:val="004C5A4A"/>
    <w:rsid w:val="004D0548"/>
    <w:rsid w:val="004D0960"/>
    <w:rsid w:val="004D0CB7"/>
    <w:rsid w:val="004D23CA"/>
    <w:rsid w:val="004D4F59"/>
    <w:rsid w:val="004D5CAD"/>
    <w:rsid w:val="004D6523"/>
    <w:rsid w:val="004D76F1"/>
    <w:rsid w:val="004D779B"/>
    <w:rsid w:val="004D7A33"/>
    <w:rsid w:val="004E079D"/>
    <w:rsid w:val="004E143F"/>
    <w:rsid w:val="004E1F81"/>
    <w:rsid w:val="004E3A74"/>
    <w:rsid w:val="004E45B5"/>
    <w:rsid w:val="004E4B83"/>
    <w:rsid w:val="004E4FBE"/>
    <w:rsid w:val="004E52BB"/>
    <w:rsid w:val="004E590F"/>
    <w:rsid w:val="004E5F45"/>
    <w:rsid w:val="004E6445"/>
    <w:rsid w:val="004E6608"/>
    <w:rsid w:val="004E7B0C"/>
    <w:rsid w:val="004F0205"/>
    <w:rsid w:val="004F0DA2"/>
    <w:rsid w:val="004F1544"/>
    <w:rsid w:val="004F1E34"/>
    <w:rsid w:val="004F29EB"/>
    <w:rsid w:val="004F2AA6"/>
    <w:rsid w:val="004F2E20"/>
    <w:rsid w:val="004F3E15"/>
    <w:rsid w:val="004F3E92"/>
    <w:rsid w:val="004F45BC"/>
    <w:rsid w:val="004F5A18"/>
    <w:rsid w:val="004F6BDF"/>
    <w:rsid w:val="00502937"/>
    <w:rsid w:val="005044E7"/>
    <w:rsid w:val="00504901"/>
    <w:rsid w:val="00504ADE"/>
    <w:rsid w:val="00505653"/>
    <w:rsid w:val="00505D64"/>
    <w:rsid w:val="00507C9E"/>
    <w:rsid w:val="00510E2F"/>
    <w:rsid w:val="00510F28"/>
    <w:rsid w:val="005110BE"/>
    <w:rsid w:val="005112C9"/>
    <w:rsid w:val="00511B24"/>
    <w:rsid w:val="005132AF"/>
    <w:rsid w:val="005134B4"/>
    <w:rsid w:val="00513647"/>
    <w:rsid w:val="005137F7"/>
    <w:rsid w:val="00513EDC"/>
    <w:rsid w:val="00515085"/>
    <w:rsid w:val="00515682"/>
    <w:rsid w:val="005159BB"/>
    <w:rsid w:val="00516ADC"/>
    <w:rsid w:val="00517263"/>
    <w:rsid w:val="005209F3"/>
    <w:rsid w:val="00520F8A"/>
    <w:rsid w:val="00525415"/>
    <w:rsid w:val="0052567D"/>
    <w:rsid w:val="005256C1"/>
    <w:rsid w:val="005274CC"/>
    <w:rsid w:val="00531736"/>
    <w:rsid w:val="0053201B"/>
    <w:rsid w:val="00533085"/>
    <w:rsid w:val="00534292"/>
    <w:rsid w:val="00534859"/>
    <w:rsid w:val="00534F6F"/>
    <w:rsid w:val="005358B1"/>
    <w:rsid w:val="00535D1A"/>
    <w:rsid w:val="00536BC2"/>
    <w:rsid w:val="00537234"/>
    <w:rsid w:val="00540062"/>
    <w:rsid w:val="0054013B"/>
    <w:rsid w:val="00540B5D"/>
    <w:rsid w:val="00541CF8"/>
    <w:rsid w:val="00543BBE"/>
    <w:rsid w:val="00543D61"/>
    <w:rsid w:val="005445DF"/>
    <w:rsid w:val="005451FD"/>
    <w:rsid w:val="00547B95"/>
    <w:rsid w:val="005503BF"/>
    <w:rsid w:val="0055220D"/>
    <w:rsid w:val="005541F2"/>
    <w:rsid w:val="0056212B"/>
    <w:rsid w:val="005621E1"/>
    <w:rsid w:val="0056286E"/>
    <w:rsid w:val="00562CF9"/>
    <w:rsid w:val="00563F0F"/>
    <w:rsid w:val="00564347"/>
    <w:rsid w:val="0056587A"/>
    <w:rsid w:val="00565ADB"/>
    <w:rsid w:val="00566432"/>
    <w:rsid w:val="00567B05"/>
    <w:rsid w:val="00570D56"/>
    <w:rsid w:val="00570FFB"/>
    <w:rsid w:val="00571226"/>
    <w:rsid w:val="005719BA"/>
    <w:rsid w:val="00571C6C"/>
    <w:rsid w:val="005725D3"/>
    <w:rsid w:val="00573290"/>
    <w:rsid w:val="005735FB"/>
    <w:rsid w:val="00573E40"/>
    <w:rsid w:val="005746B3"/>
    <w:rsid w:val="005748F3"/>
    <w:rsid w:val="00575CF6"/>
    <w:rsid w:val="005762D0"/>
    <w:rsid w:val="00577C25"/>
    <w:rsid w:val="00581C16"/>
    <w:rsid w:val="00581F88"/>
    <w:rsid w:val="005839F9"/>
    <w:rsid w:val="00583AFF"/>
    <w:rsid w:val="00584183"/>
    <w:rsid w:val="0058466C"/>
    <w:rsid w:val="005846DC"/>
    <w:rsid w:val="00584B69"/>
    <w:rsid w:val="005852C2"/>
    <w:rsid w:val="00585626"/>
    <w:rsid w:val="005859CA"/>
    <w:rsid w:val="00585D67"/>
    <w:rsid w:val="00585FB0"/>
    <w:rsid w:val="0058638B"/>
    <w:rsid w:val="00586CCD"/>
    <w:rsid w:val="00586DB5"/>
    <w:rsid w:val="00586E5A"/>
    <w:rsid w:val="005876E9"/>
    <w:rsid w:val="0059032C"/>
    <w:rsid w:val="0059047B"/>
    <w:rsid w:val="00590961"/>
    <w:rsid w:val="00590BFE"/>
    <w:rsid w:val="0059106A"/>
    <w:rsid w:val="00592269"/>
    <w:rsid w:val="0059229B"/>
    <w:rsid w:val="0059335A"/>
    <w:rsid w:val="0059344D"/>
    <w:rsid w:val="0059587E"/>
    <w:rsid w:val="0059619A"/>
    <w:rsid w:val="00596C48"/>
    <w:rsid w:val="005A0B7C"/>
    <w:rsid w:val="005A2008"/>
    <w:rsid w:val="005A218B"/>
    <w:rsid w:val="005A54A2"/>
    <w:rsid w:val="005A56C2"/>
    <w:rsid w:val="005A65C6"/>
    <w:rsid w:val="005A7089"/>
    <w:rsid w:val="005B10DF"/>
    <w:rsid w:val="005B2F87"/>
    <w:rsid w:val="005B341D"/>
    <w:rsid w:val="005B4C87"/>
    <w:rsid w:val="005B503D"/>
    <w:rsid w:val="005B536A"/>
    <w:rsid w:val="005B581A"/>
    <w:rsid w:val="005B6D18"/>
    <w:rsid w:val="005B6DC7"/>
    <w:rsid w:val="005B7C88"/>
    <w:rsid w:val="005C061E"/>
    <w:rsid w:val="005C1277"/>
    <w:rsid w:val="005C24A4"/>
    <w:rsid w:val="005C2A4C"/>
    <w:rsid w:val="005C2A8A"/>
    <w:rsid w:val="005C2B86"/>
    <w:rsid w:val="005C2F7C"/>
    <w:rsid w:val="005C3213"/>
    <w:rsid w:val="005C3421"/>
    <w:rsid w:val="005C38E5"/>
    <w:rsid w:val="005C3C9E"/>
    <w:rsid w:val="005C4155"/>
    <w:rsid w:val="005C43AF"/>
    <w:rsid w:val="005C6227"/>
    <w:rsid w:val="005C6235"/>
    <w:rsid w:val="005C62CF"/>
    <w:rsid w:val="005C64BE"/>
    <w:rsid w:val="005C65D8"/>
    <w:rsid w:val="005C696B"/>
    <w:rsid w:val="005C759C"/>
    <w:rsid w:val="005D002E"/>
    <w:rsid w:val="005D1D27"/>
    <w:rsid w:val="005D1FF4"/>
    <w:rsid w:val="005D351D"/>
    <w:rsid w:val="005D4215"/>
    <w:rsid w:val="005D5277"/>
    <w:rsid w:val="005D5E0A"/>
    <w:rsid w:val="005D7739"/>
    <w:rsid w:val="005E00EF"/>
    <w:rsid w:val="005E1CEA"/>
    <w:rsid w:val="005E1FCB"/>
    <w:rsid w:val="005E235E"/>
    <w:rsid w:val="005E45E6"/>
    <w:rsid w:val="005E51F5"/>
    <w:rsid w:val="005E66D3"/>
    <w:rsid w:val="005F2B6E"/>
    <w:rsid w:val="005F4A97"/>
    <w:rsid w:val="005F517E"/>
    <w:rsid w:val="005F5F5F"/>
    <w:rsid w:val="005F7EFB"/>
    <w:rsid w:val="006001D6"/>
    <w:rsid w:val="00600FD7"/>
    <w:rsid w:val="006013C4"/>
    <w:rsid w:val="0060167F"/>
    <w:rsid w:val="00601A76"/>
    <w:rsid w:val="006023D2"/>
    <w:rsid w:val="00603337"/>
    <w:rsid w:val="006034E0"/>
    <w:rsid w:val="00603D32"/>
    <w:rsid w:val="0060460A"/>
    <w:rsid w:val="00605316"/>
    <w:rsid w:val="00606EC2"/>
    <w:rsid w:val="00607093"/>
    <w:rsid w:val="00607D94"/>
    <w:rsid w:val="00607F86"/>
    <w:rsid w:val="006101DE"/>
    <w:rsid w:val="006106E6"/>
    <w:rsid w:val="006107F3"/>
    <w:rsid w:val="00610BC9"/>
    <w:rsid w:val="00610F74"/>
    <w:rsid w:val="00613509"/>
    <w:rsid w:val="00614161"/>
    <w:rsid w:val="006178FC"/>
    <w:rsid w:val="00617EE5"/>
    <w:rsid w:val="00620805"/>
    <w:rsid w:val="00620E71"/>
    <w:rsid w:val="00621C2F"/>
    <w:rsid w:val="00622A70"/>
    <w:rsid w:val="0062488E"/>
    <w:rsid w:val="00624F85"/>
    <w:rsid w:val="00625321"/>
    <w:rsid w:val="006257FB"/>
    <w:rsid w:val="0062731A"/>
    <w:rsid w:val="006308E7"/>
    <w:rsid w:val="00630DDE"/>
    <w:rsid w:val="00630F60"/>
    <w:rsid w:val="00631595"/>
    <w:rsid w:val="00631FB5"/>
    <w:rsid w:val="00632253"/>
    <w:rsid w:val="00632567"/>
    <w:rsid w:val="0063312D"/>
    <w:rsid w:val="00633131"/>
    <w:rsid w:val="00633E0A"/>
    <w:rsid w:val="00635909"/>
    <w:rsid w:val="00635D6A"/>
    <w:rsid w:val="00637288"/>
    <w:rsid w:val="006418F8"/>
    <w:rsid w:val="00641E45"/>
    <w:rsid w:val="006421BF"/>
    <w:rsid w:val="00642365"/>
    <w:rsid w:val="00643476"/>
    <w:rsid w:val="00643EE3"/>
    <w:rsid w:val="0064408C"/>
    <w:rsid w:val="00644F32"/>
    <w:rsid w:val="006451EC"/>
    <w:rsid w:val="006463E2"/>
    <w:rsid w:val="00646BA9"/>
    <w:rsid w:val="00646ECA"/>
    <w:rsid w:val="0064700C"/>
    <w:rsid w:val="0064732E"/>
    <w:rsid w:val="00647805"/>
    <w:rsid w:val="00650143"/>
    <w:rsid w:val="00651738"/>
    <w:rsid w:val="00651B50"/>
    <w:rsid w:val="00651BFD"/>
    <w:rsid w:val="00651C28"/>
    <w:rsid w:val="00652CC7"/>
    <w:rsid w:val="00652FB9"/>
    <w:rsid w:val="00653148"/>
    <w:rsid w:val="00654A1C"/>
    <w:rsid w:val="006556B3"/>
    <w:rsid w:val="00655F32"/>
    <w:rsid w:val="006600E2"/>
    <w:rsid w:val="006605AD"/>
    <w:rsid w:val="0066074B"/>
    <w:rsid w:val="00661382"/>
    <w:rsid w:val="0066152E"/>
    <w:rsid w:val="0066273D"/>
    <w:rsid w:val="00662827"/>
    <w:rsid w:val="006629AA"/>
    <w:rsid w:val="006634C9"/>
    <w:rsid w:val="0066525A"/>
    <w:rsid w:val="00665D25"/>
    <w:rsid w:val="00665EC5"/>
    <w:rsid w:val="006664AD"/>
    <w:rsid w:val="00666C77"/>
    <w:rsid w:val="00667035"/>
    <w:rsid w:val="006703B7"/>
    <w:rsid w:val="0067118D"/>
    <w:rsid w:val="00671271"/>
    <w:rsid w:val="0067186E"/>
    <w:rsid w:val="006756A1"/>
    <w:rsid w:val="006761DA"/>
    <w:rsid w:val="006769AA"/>
    <w:rsid w:val="00676D93"/>
    <w:rsid w:val="0068001D"/>
    <w:rsid w:val="00680CC5"/>
    <w:rsid w:val="006813AD"/>
    <w:rsid w:val="0068192B"/>
    <w:rsid w:val="00682ED6"/>
    <w:rsid w:val="006831A4"/>
    <w:rsid w:val="006834EC"/>
    <w:rsid w:val="00684B0A"/>
    <w:rsid w:val="00685474"/>
    <w:rsid w:val="00685492"/>
    <w:rsid w:val="00685F95"/>
    <w:rsid w:val="006909F4"/>
    <w:rsid w:val="00693C64"/>
    <w:rsid w:val="006941A7"/>
    <w:rsid w:val="00695A97"/>
    <w:rsid w:val="00695E54"/>
    <w:rsid w:val="006A1ACF"/>
    <w:rsid w:val="006A1FF7"/>
    <w:rsid w:val="006A2C99"/>
    <w:rsid w:val="006A36D9"/>
    <w:rsid w:val="006A3890"/>
    <w:rsid w:val="006A3D50"/>
    <w:rsid w:val="006A454C"/>
    <w:rsid w:val="006A522C"/>
    <w:rsid w:val="006A635D"/>
    <w:rsid w:val="006B03A5"/>
    <w:rsid w:val="006B0639"/>
    <w:rsid w:val="006B1301"/>
    <w:rsid w:val="006B3857"/>
    <w:rsid w:val="006B3866"/>
    <w:rsid w:val="006B4FE0"/>
    <w:rsid w:val="006B53EF"/>
    <w:rsid w:val="006B5C21"/>
    <w:rsid w:val="006B5D3F"/>
    <w:rsid w:val="006B6399"/>
    <w:rsid w:val="006B653A"/>
    <w:rsid w:val="006B6BB3"/>
    <w:rsid w:val="006C08FC"/>
    <w:rsid w:val="006C1C83"/>
    <w:rsid w:val="006C35E0"/>
    <w:rsid w:val="006C3A30"/>
    <w:rsid w:val="006C52D5"/>
    <w:rsid w:val="006C5762"/>
    <w:rsid w:val="006C5B55"/>
    <w:rsid w:val="006C5B5D"/>
    <w:rsid w:val="006C6045"/>
    <w:rsid w:val="006C68C4"/>
    <w:rsid w:val="006D0B95"/>
    <w:rsid w:val="006D1CE2"/>
    <w:rsid w:val="006D2878"/>
    <w:rsid w:val="006D3F41"/>
    <w:rsid w:val="006D4378"/>
    <w:rsid w:val="006D4A31"/>
    <w:rsid w:val="006D4B83"/>
    <w:rsid w:val="006D62F9"/>
    <w:rsid w:val="006D6CD7"/>
    <w:rsid w:val="006D7019"/>
    <w:rsid w:val="006E032B"/>
    <w:rsid w:val="006E0B22"/>
    <w:rsid w:val="006E125F"/>
    <w:rsid w:val="006E4545"/>
    <w:rsid w:val="006E4795"/>
    <w:rsid w:val="006E5DC4"/>
    <w:rsid w:val="006E5FDC"/>
    <w:rsid w:val="006E60DD"/>
    <w:rsid w:val="006E6645"/>
    <w:rsid w:val="006E6935"/>
    <w:rsid w:val="006E7134"/>
    <w:rsid w:val="006F0E98"/>
    <w:rsid w:val="006F20B6"/>
    <w:rsid w:val="006F282A"/>
    <w:rsid w:val="006F36FD"/>
    <w:rsid w:val="006F5425"/>
    <w:rsid w:val="006F583E"/>
    <w:rsid w:val="006F5CCB"/>
    <w:rsid w:val="006F5FDF"/>
    <w:rsid w:val="006F6B6A"/>
    <w:rsid w:val="006F7994"/>
    <w:rsid w:val="006F7E1A"/>
    <w:rsid w:val="007004BF"/>
    <w:rsid w:val="00700842"/>
    <w:rsid w:val="00700F37"/>
    <w:rsid w:val="00701689"/>
    <w:rsid w:val="007033C6"/>
    <w:rsid w:val="00703CF7"/>
    <w:rsid w:val="00704DD6"/>
    <w:rsid w:val="00705D52"/>
    <w:rsid w:val="0070686C"/>
    <w:rsid w:val="0070714E"/>
    <w:rsid w:val="00707EE8"/>
    <w:rsid w:val="007106CA"/>
    <w:rsid w:val="007106DC"/>
    <w:rsid w:val="00710A2A"/>
    <w:rsid w:val="007110F9"/>
    <w:rsid w:val="00711318"/>
    <w:rsid w:val="00712377"/>
    <w:rsid w:val="0071653D"/>
    <w:rsid w:val="00716D45"/>
    <w:rsid w:val="00721411"/>
    <w:rsid w:val="007214BA"/>
    <w:rsid w:val="00722D27"/>
    <w:rsid w:val="00723FB1"/>
    <w:rsid w:val="007245D6"/>
    <w:rsid w:val="007249CC"/>
    <w:rsid w:val="00726258"/>
    <w:rsid w:val="00726E46"/>
    <w:rsid w:val="00726FCE"/>
    <w:rsid w:val="00730170"/>
    <w:rsid w:val="0073126B"/>
    <w:rsid w:val="00733404"/>
    <w:rsid w:val="0073387E"/>
    <w:rsid w:val="007341F4"/>
    <w:rsid w:val="00735038"/>
    <w:rsid w:val="00736C8E"/>
    <w:rsid w:val="007407D0"/>
    <w:rsid w:val="00740A2D"/>
    <w:rsid w:val="00741540"/>
    <w:rsid w:val="00741E1C"/>
    <w:rsid w:val="00742FD3"/>
    <w:rsid w:val="00743A8E"/>
    <w:rsid w:val="00743CE2"/>
    <w:rsid w:val="00744668"/>
    <w:rsid w:val="00745BA7"/>
    <w:rsid w:val="00746DAA"/>
    <w:rsid w:val="007474ED"/>
    <w:rsid w:val="00750844"/>
    <w:rsid w:val="00750B11"/>
    <w:rsid w:val="00750C36"/>
    <w:rsid w:val="00751411"/>
    <w:rsid w:val="00752591"/>
    <w:rsid w:val="007543CB"/>
    <w:rsid w:val="00754DE5"/>
    <w:rsid w:val="00755AAC"/>
    <w:rsid w:val="00755E37"/>
    <w:rsid w:val="0075708C"/>
    <w:rsid w:val="00757B8D"/>
    <w:rsid w:val="00757F1B"/>
    <w:rsid w:val="00760CD5"/>
    <w:rsid w:val="007613F0"/>
    <w:rsid w:val="00761DA6"/>
    <w:rsid w:val="007631F6"/>
    <w:rsid w:val="00763EE4"/>
    <w:rsid w:val="00764389"/>
    <w:rsid w:val="00764F83"/>
    <w:rsid w:val="007652FB"/>
    <w:rsid w:val="00765FF6"/>
    <w:rsid w:val="0076608A"/>
    <w:rsid w:val="00766210"/>
    <w:rsid w:val="0076658B"/>
    <w:rsid w:val="007678C6"/>
    <w:rsid w:val="0077008E"/>
    <w:rsid w:val="007704CF"/>
    <w:rsid w:val="007721FF"/>
    <w:rsid w:val="00772CAC"/>
    <w:rsid w:val="00773660"/>
    <w:rsid w:val="00773D97"/>
    <w:rsid w:val="007740B7"/>
    <w:rsid w:val="007753AA"/>
    <w:rsid w:val="00780F64"/>
    <w:rsid w:val="007814BB"/>
    <w:rsid w:val="0078182C"/>
    <w:rsid w:val="00783335"/>
    <w:rsid w:val="00783CCF"/>
    <w:rsid w:val="00783F6D"/>
    <w:rsid w:val="007844CC"/>
    <w:rsid w:val="007854B6"/>
    <w:rsid w:val="007860B1"/>
    <w:rsid w:val="007863C9"/>
    <w:rsid w:val="00786F27"/>
    <w:rsid w:val="00787019"/>
    <w:rsid w:val="00787067"/>
    <w:rsid w:val="007872EF"/>
    <w:rsid w:val="00787475"/>
    <w:rsid w:val="007904A1"/>
    <w:rsid w:val="0079097C"/>
    <w:rsid w:val="007941E0"/>
    <w:rsid w:val="007941F5"/>
    <w:rsid w:val="00796CBD"/>
    <w:rsid w:val="007A19BC"/>
    <w:rsid w:val="007A1DBE"/>
    <w:rsid w:val="007A2DE0"/>
    <w:rsid w:val="007A41B9"/>
    <w:rsid w:val="007A437D"/>
    <w:rsid w:val="007A5303"/>
    <w:rsid w:val="007A6D39"/>
    <w:rsid w:val="007B1557"/>
    <w:rsid w:val="007B2791"/>
    <w:rsid w:val="007B29ED"/>
    <w:rsid w:val="007B2C4D"/>
    <w:rsid w:val="007B51F4"/>
    <w:rsid w:val="007B5321"/>
    <w:rsid w:val="007B6DE5"/>
    <w:rsid w:val="007B7E41"/>
    <w:rsid w:val="007C037B"/>
    <w:rsid w:val="007C0439"/>
    <w:rsid w:val="007C345D"/>
    <w:rsid w:val="007C36B5"/>
    <w:rsid w:val="007C3D9C"/>
    <w:rsid w:val="007C476E"/>
    <w:rsid w:val="007C56F9"/>
    <w:rsid w:val="007C6583"/>
    <w:rsid w:val="007C6EDE"/>
    <w:rsid w:val="007C6F78"/>
    <w:rsid w:val="007C7240"/>
    <w:rsid w:val="007C7530"/>
    <w:rsid w:val="007C7811"/>
    <w:rsid w:val="007C7C6E"/>
    <w:rsid w:val="007C7E41"/>
    <w:rsid w:val="007D0AE9"/>
    <w:rsid w:val="007D0E0F"/>
    <w:rsid w:val="007D137B"/>
    <w:rsid w:val="007D21F4"/>
    <w:rsid w:val="007D2AC0"/>
    <w:rsid w:val="007D3141"/>
    <w:rsid w:val="007D3BCF"/>
    <w:rsid w:val="007D4669"/>
    <w:rsid w:val="007D644C"/>
    <w:rsid w:val="007D788E"/>
    <w:rsid w:val="007E11BB"/>
    <w:rsid w:val="007E1F7D"/>
    <w:rsid w:val="007E2F6D"/>
    <w:rsid w:val="007E3EA9"/>
    <w:rsid w:val="007E3F51"/>
    <w:rsid w:val="007E409E"/>
    <w:rsid w:val="007E41EA"/>
    <w:rsid w:val="007E5017"/>
    <w:rsid w:val="007E6146"/>
    <w:rsid w:val="007E651C"/>
    <w:rsid w:val="007E77D8"/>
    <w:rsid w:val="007E7DE8"/>
    <w:rsid w:val="007F0C49"/>
    <w:rsid w:val="007F1F8C"/>
    <w:rsid w:val="007F244E"/>
    <w:rsid w:val="007F3261"/>
    <w:rsid w:val="007F361D"/>
    <w:rsid w:val="007F39AB"/>
    <w:rsid w:val="007F4A82"/>
    <w:rsid w:val="007F589D"/>
    <w:rsid w:val="007F78ED"/>
    <w:rsid w:val="007F7D80"/>
    <w:rsid w:val="0080161E"/>
    <w:rsid w:val="00801F16"/>
    <w:rsid w:val="0080243A"/>
    <w:rsid w:val="00803D42"/>
    <w:rsid w:val="008057B7"/>
    <w:rsid w:val="00805899"/>
    <w:rsid w:val="00805908"/>
    <w:rsid w:val="00806E57"/>
    <w:rsid w:val="0080700A"/>
    <w:rsid w:val="00807384"/>
    <w:rsid w:val="00810119"/>
    <w:rsid w:val="00811C96"/>
    <w:rsid w:val="00812D20"/>
    <w:rsid w:val="00812D88"/>
    <w:rsid w:val="00812DC6"/>
    <w:rsid w:val="0081385F"/>
    <w:rsid w:val="00813AD8"/>
    <w:rsid w:val="00813B31"/>
    <w:rsid w:val="00814F2B"/>
    <w:rsid w:val="00815E9A"/>
    <w:rsid w:val="00816099"/>
    <w:rsid w:val="00816704"/>
    <w:rsid w:val="008169CC"/>
    <w:rsid w:val="00817028"/>
    <w:rsid w:val="0081735B"/>
    <w:rsid w:val="008178DF"/>
    <w:rsid w:val="00817904"/>
    <w:rsid w:val="00817CD1"/>
    <w:rsid w:val="008218EA"/>
    <w:rsid w:val="0082254A"/>
    <w:rsid w:val="0082332C"/>
    <w:rsid w:val="00824843"/>
    <w:rsid w:val="00824BBC"/>
    <w:rsid w:val="00824FA4"/>
    <w:rsid w:val="00825B0D"/>
    <w:rsid w:val="00825B91"/>
    <w:rsid w:val="00827C78"/>
    <w:rsid w:val="008303A0"/>
    <w:rsid w:val="008307F8"/>
    <w:rsid w:val="00831A33"/>
    <w:rsid w:val="00832E7A"/>
    <w:rsid w:val="008331DC"/>
    <w:rsid w:val="00834296"/>
    <w:rsid w:val="00834371"/>
    <w:rsid w:val="00834732"/>
    <w:rsid w:val="0084039A"/>
    <w:rsid w:val="00841BAB"/>
    <w:rsid w:val="00841EBA"/>
    <w:rsid w:val="0084232C"/>
    <w:rsid w:val="0084237D"/>
    <w:rsid w:val="00842CC7"/>
    <w:rsid w:val="00843216"/>
    <w:rsid w:val="0084355E"/>
    <w:rsid w:val="0084356E"/>
    <w:rsid w:val="008449BB"/>
    <w:rsid w:val="008461F2"/>
    <w:rsid w:val="00850731"/>
    <w:rsid w:val="00850BBF"/>
    <w:rsid w:val="00850E81"/>
    <w:rsid w:val="0085194A"/>
    <w:rsid w:val="00853E54"/>
    <w:rsid w:val="0085583B"/>
    <w:rsid w:val="00856267"/>
    <w:rsid w:val="008565D0"/>
    <w:rsid w:val="00857FAA"/>
    <w:rsid w:val="0086045A"/>
    <w:rsid w:val="00861180"/>
    <w:rsid w:val="00864385"/>
    <w:rsid w:val="00864A55"/>
    <w:rsid w:val="00864E73"/>
    <w:rsid w:val="00867A6B"/>
    <w:rsid w:val="00870E3A"/>
    <w:rsid w:val="00871146"/>
    <w:rsid w:val="00871C2F"/>
    <w:rsid w:val="00871DA9"/>
    <w:rsid w:val="00871EE9"/>
    <w:rsid w:val="00872FCD"/>
    <w:rsid w:val="00876190"/>
    <w:rsid w:val="00877886"/>
    <w:rsid w:val="008813EE"/>
    <w:rsid w:val="00881AA1"/>
    <w:rsid w:val="00881C1D"/>
    <w:rsid w:val="00882314"/>
    <w:rsid w:val="008847D2"/>
    <w:rsid w:val="00884CD6"/>
    <w:rsid w:val="00885519"/>
    <w:rsid w:val="00886C26"/>
    <w:rsid w:val="00886D60"/>
    <w:rsid w:val="008908F0"/>
    <w:rsid w:val="00890A8B"/>
    <w:rsid w:val="00890D20"/>
    <w:rsid w:val="0089152F"/>
    <w:rsid w:val="008920BD"/>
    <w:rsid w:val="00893C05"/>
    <w:rsid w:val="00894262"/>
    <w:rsid w:val="00894B91"/>
    <w:rsid w:val="00895752"/>
    <w:rsid w:val="00895BE6"/>
    <w:rsid w:val="008960FE"/>
    <w:rsid w:val="00896C40"/>
    <w:rsid w:val="00896CB5"/>
    <w:rsid w:val="00896DA5"/>
    <w:rsid w:val="00897198"/>
    <w:rsid w:val="008A02B8"/>
    <w:rsid w:val="008A0689"/>
    <w:rsid w:val="008A0E95"/>
    <w:rsid w:val="008A1F02"/>
    <w:rsid w:val="008A1FBA"/>
    <w:rsid w:val="008A2090"/>
    <w:rsid w:val="008A2766"/>
    <w:rsid w:val="008A430B"/>
    <w:rsid w:val="008A439A"/>
    <w:rsid w:val="008A4C9D"/>
    <w:rsid w:val="008A5121"/>
    <w:rsid w:val="008A590A"/>
    <w:rsid w:val="008A721C"/>
    <w:rsid w:val="008A73DD"/>
    <w:rsid w:val="008B036E"/>
    <w:rsid w:val="008B1406"/>
    <w:rsid w:val="008B2049"/>
    <w:rsid w:val="008B2138"/>
    <w:rsid w:val="008B2573"/>
    <w:rsid w:val="008B2B0D"/>
    <w:rsid w:val="008B3F32"/>
    <w:rsid w:val="008B439E"/>
    <w:rsid w:val="008B4885"/>
    <w:rsid w:val="008B48BA"/>
    <w:rsid w:val="008B5066"/>
    <w:rsid w:val="008B6256"/>
    <w:rsid w:val="008B7EE7"/>
    <w:rsid w:val="008C0578"/>
    <w:rsid w:val="008C072C"/>
    <w:rsid w:val="008C17C6"/>
    <w:rsid w:val="008C19AD"/>
    <w:rsid w:val="008C228E"/>
    <w:rsid w:val="008C244E"/>
    <w:rsid w:val="008C3538"/>
    <w:rsid w:val="008C4777"/>
    <w:rsid w:val="008C54E0"/>
    <w:rsid w:val="008C6A22"/>
    <w:rsid w:val="008D0305"/>
    <w:rsid w:val="008D0430"/>
    <w:rsid w:val="008D0E49"/>
    <w:rsid w:val="008D321F"/>
    <w:rsid w:val="008D4628"/>
    <w:rsid w:val="008D4A62"/>
    <w:rsid w:val="008D511F"/>
    <w:rsid w:val="008D528B"/>
    <w:rsid w:val="008D543D"/>
    <w:rsid w:val="008D55D9"/>
    <w:rsid w:val="008D5751"/>
    <w:rsid w:val="008D58B1"/>
    <w:rsid w:val="008D597C"/>
    <w:rsid w:val="008D598B"/>
    <w:rsid w:val="008D6990"/>
    <w:rsid w:val="008E1B3B"/>
    <w:rsid w:val="008E237C"/>
    <w:rsid w:val="008E32A2"/>
    <w:rsid w:val="008E3604"/>
    <w:rsid w:val="008E375C"/>
    <w:rsid w:val="008E439B"/>
    <w:rsid w:val="008E5025"/>
    <w:rsid w:val="008E5A5B"/>
    <w:rsid w:val="008F0110"/>
    <w:rsid w:val="008F01EB"/>
    <w:rsid w:val="008F080D"/>
    <w:rsid w:val="008F0A6B"/>
    <w:rsid w:val="008F0BBB"/>
    <w:rsid w:val="008F29A5"/>
    <w:rsid w:val="008F3542"/>
    <w:rsid w:val="008F3B5F"/>
    <w:rsid w:val="008F5AB6"/>
    <w:rsid w:val="008F637A"/>
    <w:rsid w:val="008F66FA"/>
    <w:rsid w:val="008F6F3B"/>
    <w:rsid w:val="00900F94"/>
    <w:rsid w:val="0090142F"/>
    <w:rsid w:val="00902DF1"/>
    <w:rsid w:val="00903430"/>
    <w:rsid w:val="0090514D"/>
    <w:rsid w:val="00905CA8"/>
    <w:rsid w:val="009106BD"/>
    <w:rsid w:val="0091158E"/>
    <w:rsid w:val="00912034"/>
    <w:rsid w:val="009138CC"/>
    <w:rsid w:val="00913C81"/>
    <w:rsid w:val="00913E58"/>
    <w:rsid w:val="00914FD1"/>
    <w:rsid w:val="00915C72"/>
    <w:rsid w:val="00915E49"/>
    <w:rsid w:val="00916502"/>
    <w:rsid w:val="009165DE"/>
    <w:rsid w:val="00917775"/>
    <w:rsid w:val="00917BB0"/>
    <w:rsid w:val="0092101D"/>
    <w:rsid w:val="00921B4A"/>
    <w:rsid w:val="009237C1"/>
    <w:rsid w:val="00924BD8"/>
    <w:rsid w:val="00925028"/>
    <w:rsid w:val="00925182"/>
    <w:rsid w:val="00925E45"/>
    <w:rsid w:val="0092654F"/>
    <w:rsid w:val="00926738"/>
    <w:rsid w:val="00926B8E"/>
    <w:rsid w:val="009274BD"/>
    <w:rsid w:val="00927BEC"/>
    <w:rsid w:val="00927DA3"/>
    <w:rsid w:val="009314EC"/>
    <w:rsid w:val="00931B28"/>
    <w:rsid w:val="00931C3C"/>
    <w:rsid w:val="00932A13"/>
    <w:rsid w:val="009333F8"/>
    <w:rsid w:val="00933D17"/>
    <w:rsid w:val="0093522B"/>
    <w:rsid w:val="009357C3"/>
    <w:rsid w:val="009362D0"/>
    <w:rsid w:val="00937C4D"/>
    <w:rsid w:val="00940195"/>
    <w:rsid w:val="0094084C"/>
    <w:rsid w:val="00941176"/>
    <w:rsid w:val="00941BBA"/>
    <w:rsid w:val="00942D30"/>
    <w:rsid w:val="009438F1"/>
    <w:rsid w:val="00943AB0"/>
    <w:rsid w:val="009442CB"/>
    <w:rsid w:val="0094547B"/>
    <w:rsid w:val="0094654A"/>
    <w:rsid w:val="00946A9B"/>
    <w:rsid w:val="00946C10"/>
    <w:rsid w:val="0095019F"/>
    <w:rsid w:val="0095099A"/>
    <w:rsid w:val="00951135"/>
    <w:rsid w:val="00951B59"/>
    <w:rsid w:val="00951D28"/>
    <w:rsid w:val="009530C3"/>
    <w:rsid w:val="0095324A"/>
    <w:rsid w:val="0095338E"/>
    <w:rsid w:val="009569AB"/>
    <w:rsid w:val="00956C3D"/>
    <w:rsid w:val="00957429"/>
    <w:rsid w:val="009607D1"/>
    <w:rsid w:val="00960903"/>
    <w:rsid w:val="00961258"/>
    <w:rsid w:val="0096304C"/>
    <w:rsid w:val="0096373C"/>
    <w:rsid w:val="0096384C"/>
    <w:rsid w:val="009645B0"/>
    <w:rsid w:val="0096468E"/>
    <w:rsid w:val="00966436"/>
    <w:rsid w:val="0096647D"/>
    <w:rsid w:val="00967277"/>
    <w:rsid w:val="00967968"/>
    <w:rsid w:val="00970518"/>
    <w:rsid w:val="009726DA"/>
    <w:rsid w:val="00972B14"/>
    <w:rsid w:val="00973B65"/>
    <w:rsid w:val="00974BB4"/>
    <w:rsid w:val="0097592D"/>
    <w:rsid w:val="009767EA"/>
    <w:rsid w:val="00976842"/>
    <w:rsid w:val="00976DA2"/>
    <w:rsid w:val="00977A97"/>
    <w:rsid w:val="00980FB0"/>
    <w:rsid w:val="009824C9"/>
    <w:rsid w:val="00982C85"/>
    <w:rsid w:val="00982FE2"/>
    <w:rsid w:val="00983572"/>
    <w:rsid w:val="00983C59"/>
    <w:rsid w:val="0098425B"/>
    <w:rsid w:val="0098507C"/>
    <w:rsid w:val="00985EA7"/>
    <w:rsid w:val="0098666D"/>
    <w:rsid w:val="00986BB6"/>
    <w:rsid w:val="00986BC5"/>
    <w:rsid w:val="00990917"/>
    <w:rsid w:val="00990D83"/>
    <w:rsid w:val="00992671"/>
    <w:rsid w:val="00992E1A"/>
    <w:rsid w:val="009932C7"/>
    <w:rsid w:val="00993D17"/>
    <w:rsid w:val="00995094"/>
    <w:rsid w:val="0099603B"/>
    <w:rsid w:val="009975AB"/>
    <w:rsid w:val="009A0697"/>
    <w:rsid w:val="009A0A33"/>
    <w:rsid w:val="009A0E89"/>
    <w:rsid w:val="009A12F6"/>
    <w:rsid w:val="009A1D0F"/>
    <w:rsid w:val="009A1D59"/>
    <w:rsid w:val="009A4161"/>
    <w:rsid w:val="009A45CE"/>
    <w:rsid w:val="009A4987"/>
    <w:rsid w:val="009A4AA8"/>
    <w:rsid w:val="009A4B31"/>
    <w:rsid w:val="009A5046"/>
    <w:rsid w:val="009A6463"/>
    <w:rsid w:val="009A654C"/>
    <w:rsid w:val="009A69A8"/>
    <w:rsid w:val="009A77AC"/>
    <w:rsid w:val="009B0747"/>
    <w:rsid w:val="009B1178"/>
    <w:rsid w:val="009B17BB"/>
    <w:rsid w:val="009B27D8"/>
    <w:rsid w:val="009B2E8A"/>
    <w:rsid w:val="009B2EBC"/>
    <w:rsid w:val="009B396A"/>
    <w:rsid w:val="009B4103"/>
    <w:rsid w:val="009B45E3"/>
    <w:rsid w:val="009B465E"/>
    <w:rsid w:val="009B4E55"/>
    <w:rsid w:val="009B660D"/>
    <w:rsid w:val="009B704E"/>
    <w:rsid w:val="009B706B"/>
    <w:rsid w:val="009C1651"/>
    <w:rsid w:val="009C16C6"/>
    <w:rsid w:val="009C22BC"/>
    <w:rsid w:val="009C2512"/>
    <w:rsid w:val="009C35E3"/>
    <w:rsid w:val="009C3C1A"/>
    <w:rsid w:val="009C6105"/>
    <w:rsid w:val="009C61D9"/>
    <w:rsid w:val="009C6556"/>
    <w:rsid w:val="009C6F95"/>
    <w:rsid w:val="009D05B6"/>
    <w:rsid w:val="009D0F59"/>
    <w:rsid w:val="009D15E9"/>
    <w:rsid w:val="009D2A3B"/>
    <w:rsid w:val="009D2C03"/>
    <w:rsid w:val="009D2DCA"/>
    <w:rsid w:val="009D31AB"/>
    <w:rsid w:val="009D431A"/>
    <w:rsid w:val="009D4436"/>
    <w:rsid w:val="009D4B88"/>
    <w:rsid w:val="009D5963"/>
    <w:rsid w:val="009D610C"/>
    <w:rsid w:val="009D65F1"/>
    <w:rsid w:val="009D7777"/>
    <w:rsid w:val="009E2D4B"/>
    <w:rsid w:val="009E4439"/>
    <w:rsid w:val="009E4EDE"/>
    <w:rsid w:val="009E7C05"/>
    <w:rsid w:val="009F0364"/>
    <w:rsid w:val="009F129F"/>
    <w:rsid w:val="009F1342"/>
    <w:rsid w:val="009F296C"/>
    <w:rsid w:val="009F2A22"/>
    <w:rsid w:val="009F2A69"/>
    <w:rsid w:val="009F2AE0"/>
    <w:rsid w:val="009F3728"/>
    <w:rsid w:val="009F4468"/>
    <w:rsid w:val="009F4BC5"/>
    <w:rsid w:val="009F592B"/>
    <w:rsid w:val="009F60DD"/>
    <w:rsid w:val="009F631D"/>
    <w:rsid w:val="00A01180"/>
    <w:rsid w:val="00A01931"/>
    <w:rsid w:val="00A0220E"/>
    <w:rsid w:val="00A03260"/>
    <w:rsid w:val="00A03567"/>
    <w:rsid w:val="00A035A1"/>
    <w:rsid w:val="00A038AB"/>
    <w:rsid w:val="00A04C4C"/>
    <w:rsid w:val="00A04F4B"/>
    <w:rsid w:val="00A05C30"/>
    <w:rsid w:val="00A05C87"/>
    <w:rsid w:val="00A0600D"/>
    <w:rsid w:val="00A066D2"/>
    <w:rsid w:val="00A06D7B"/>
    <w:rsid w:val="00A076B0"/>
    <w:rsid w:val="00A07E93"/>
    <w:rsid w:val="00A1136E"/>
    <w:rsid w:val="00A11E34"/>
    <w:rsid w:val="00A121E8"/>
    <w:rsid w:val="00A13979"/>
    <w:rsid w:val="00A13EC3"/>
    <w:rsid w:val="00A13F23"/>
    <w:rsid w:val="00A155A9"/>
    <w:rsid w:val="00A1602B"/>
    <w:rsid w:val="00A1685C"/>
    <w:rsid w:val="00A16AF0"/>
    <w:rsid w:val="00A17539"/>
    <w:rsid w:val="00A20814"/>
    <w:rsid w:val="00A209C9"/>
    <w:rsid w:val="00A20E16"/>
    <w:rsid w:val="00A22215"/>
    <w:rsid w:val="00A225CC"/>
    <w:rsid w:val="00A226F1"/>
    <w:rsid w:val="00A22B78"/>
    <w:rsid w:val="00A24555"/>
    <w:rsid w:val="00A25B15"/>
    <w:rsid w:val="00A25F9E"/>
    <w:rsid w:val="00A30D9A"/>
    <w:rsid w:val="00A31055"/>
    <w:rsid w:val="00A3196D"/>
    <w:rsid w:val="00A31AD1"/>
    <w:rsid w:val="00A31C09"/>
    <w:rsid w:val="00A31EB5"/>
    <w:rsid w:val="00A32211"/>
    <w:rsid w:val="00A3229A"/>
    <w:rsid w:val="00A327DE"/>
    <w:rsid w:val="00A32D8F"/>
    <w:rsid w:val="00A34413"/>
    <w:rsid w:val="00A3503D"/>
    <w:rsid w:val="00A358E3"/>
    <w:rsid w:val="00A36D6C"/>
    <w:rsid w:val="00A3792D"/>
    <w:rsid w:val="00A40714"/>
    <w:rsid w:val="00A41505"/>
    <w:rsid w:val="00A41527"/>
    <w:rsid w:val="00A4275F"/>
    <w:rsid w:val="00A42C43"/>
    <w:rsid w:val="00A43B76"/>
    <w:rsid w:val="00A45F04"/>
    <w:rsid w:val="00A47292"/>
    <w:rsid w:val="00A512FA"/>
    <w:rsid w:val="00A5159B"/>
    <w:rsid w:val="00A52B39"/>
    <w:rsid w:val="00A531A6"/>
    <w:rsid w:val="00A53996"/>
    <w:rsid w:val="00A55513"/>
    <w:rsid w:val="00A55DE2"/>
    <w:rsid w:val="00A5625B"/>
    <w:rsid w:val="00A602C7"/>
    <w:rsid w:val="00A612B2"/>
    <w:rsid w:val="00A614F0"/>
    <w:rsid w:val="00A622EF"/>
    <w:rsid w:val="00A63386"/>
    <w:rsid w:val="00A6369D"/>
    <w:rsid w:val="00A65540"/>
    <w:rsid w:val="00A65D23"/>
    <w:rsid w:val="00A65E96"/>
    <w:rsid w:val="00A664D9"/>
    <w:rsid w:val="00A703B5"/>
    <w:rsid w:val="00A71259"/>
    <w:rsid w:val="00A73AE0"/>
    <w:rsid w:val="00A73D6C"/>
    <w:rsid w:val="00A74077"/>
    <w:rsid w:val="00A74EFE"/>
    <w:rsid w:val="00A751E7"/>
    <w:rsid w:val="00A761C9"/>
    <w:rsid w:val="00A764C3"/>
    <w:rsid w:val="00A76BBA"/>
    <w:rsid w:val="00A77AF5"/>
    <w:rsid w:val="00A80765"/>
    <w:rsid w:val="00A80D06"/>
    <w:rsid w:val="00A82F0C"/>
    <w:rsid w:val="00A8373D"/>
    <w:rsid w:val="00A8461C"/>
    <w:rsid w:val="00A852C2"/>
    <w:rsid w:val="00A86435"/>
    <w:rsid w:val="00A87749"/>
    <w:rsid w:val="00A90497"/>
    <w:rsid w:val="00A9054F"/>
    <w:rsid w:val="00A90BF3"/>
    <w:rsid w:val="00A95E20"/>
    <w:rsid w:val="00A9624F"/>
    <w:rsid w:val="00A97567"/>
    <w:rsid w:val="00A977B9"/>
    <w:rsid w:val="00A97C73"/>
    <w:rsid w:val="00AA01E0"/>
    <w:rsid w:val="00AA150D"/>
    <w:rsid w:val="00AA162A"/>
    <w:rsid w:val="00AA4013"/>
    <w:rsid w:val="00AA535F"/>
    <w:rsid w:val="00AA59E4"/>
    <w:rsid w:val="00AA5D6C"/>
    <w:rsid w:val="00AA6709"/>
    <w:rsid w:val="00AA729F"/>
    <w:rsid w:val="00AA7EAF"/>
    <w:rsid w:val="00AB001E"/>
    <w:rsid w:val="00AB12D1"/>
    <w:rsid w:val="00AB22EF"/>
    <w:rsid w:val="00AB28B7"/>
    <w:rsid w:val="00AB2AA3"/>
    <w:rsid w:val="00AB2D3C"/>
    <w:rsid w:val="00AB2FA9"/>
    <w:rsid w:val="00AB4264"/>
    <w:rsid w:val="00AB44CC"/>
    <w:rsid w:val="00AB5C95"/>
    <w:rsid w:val="00AB6ED5"/>
    <w:rsid w:val="00AB6FF5"/>
    <w:rsid w:val="00AC2DCE"/>
    <w:rsid w:val="00AC35F0"/>
    <w:rsid w:val="00AC5D5B"/>
    <w:rsid w:val="00AC616A"/>
    <w:rsid w:val="00AC6707"/>
    <w:rsid w:val="00AD1620"/>
    <w:rsid w:val="00AD2218"/>
    <w:rsid w:val="00AD30D4"/>
    <w:rsid w:val="00AD39CD"/>
    <w:rsid w:val="00AD3AAF"/>
    <w:rsid w:val="00AD417C"/>
    <w:rsid w:val="00AD6C90"/>
    <w:rsid w:val="00AD7606"/>
    <w:rsid w:val="00AE2148"/>
    <w:rsid w:val="00AE2254"/>
    <w:rsid w:val="00AE2C11"/>
    <w:rsid w:val="00AE3FF5"/>
    <w:rsid w:val="00AE47A6"/>
    <w:rsid w:val="00AE5BC4"/>
    <w:rsid w:val="00AE5DD1"/>
    <w:rsid w:val="00AF08BB"/>
    <w:rsid w:val="00AF27AE"/>
    <w:rsid w:val="00AF3020"/>
    <w:rsid w:val="00AF46BB"/>
    <w:rsid w:val="00AF4DA5"/>
    <w:rsid w:val="00AF7EFD"/>
    <w:rsid w:val="00B000AD"/>
    <w:rsid w:val="00B02AF2"/>
    <w:rsid w:val="00B032ED"/>
    <w:rsid w:val="00B03D16"/>
    <w:rsid w:val="00B05047"/>
    <w:rsid w:val="00B05973"/>
    <w:rsid w:val="00B063C5"/>
    <w:rsid w:val="00B064AE"/>
    <w:rsid w:val="00B065B8"/>
    <w:rsid w:val="00B06FEF"/>
    <w:rsid w:val="00B07815"/>
    <w:rsid w:val="00B07AA2"/>
    <w:rsid w:val="00B07C85"/>
    <w:rsid w:val="00B10264"/>
    <w:rsid w:val="00B104E7"/>
    <w:rsid w:val="00B1077F"/>
    <w:rsid w:val="00B11286"/>
    <w:rsid w:val="00B11A24"/>
    <w:rsid w:val="00B1226E"/>
    <w:rsid w:val="00B12C89"/>
    <w:rsid w:val="00B131A3"/>
    <w:rsid w:val="00B13356"/>
    <w:rsid w:val="00B13C00"/>
    <w:rsid w:val="00B142F5"/>
    <w:rsid w:val="00B147D0"/>
    <w:rsid w:val="00B14E11"/>
    <w:rsid w:val="00B15BE7"/>
    <w:rsid w:val="00B16095"/>
    <w:rsid w:val="00B165BD"/>
    <w:rsid w:val="00B17AB6"/>
    <w:rsid w:val="00B2170F"/>
    <w:rsid w:val="00B21DCD"/>
    <w:rsid w:val="00B236C4"/>
    <w:rsid w:val="00B23D25"/>
    <w:rsid w:val="00B24AB6"/>
    <w:rsid w:val="00B255A1"/>
    <w:rsid w:val="00B26B29"/>
    <w:rsid w:val="00B26B70"/>
    <w:rsid w:val="00B26BCD"/>
    <w:rsid w:val="00B27054"/>
    <w:rsid w:val="00B277B9"/>
    <w:rsid w:val="00B27D14"/>
    <w:rsid w:val="00B301F6"/>
    <w:rsid w:val="00B3256F"/>
    <w:rsid w:val="00B33B02"/>
    <w:rsid w:val="00B33EA8"/>
    <w:rsid w:val="00B36564"/>
    <w:rsid w:val="00B36F66"/>
    <w:rsid w:val="00B370E6"/>
    <w:rsid w:val="00B370FC"/>
    <w:rsid w:val="00B37D3D"/>
    <w:rsid w:val="00B400FF"/>
    <w:rsid w:val="00B40F53"/>
    <w:rsid w:val="00B41F2F"/>
    <w:rsid w:val="00B426F1"/>
    <w:rsid w:val="00B45DBA"/>
    <w:rsid w:val="00B46543"/>
    <w:rsid w:val="00B46CE3"/>
    <w:rsid w:val="00B50525"/>
    <w:rsid w:val="00B50DF4"/>
    <w:rsid w:val="00B517B6"/>
    <w:rsid w:val="00B51BE0"/>
    <w:rsid w:val="00B523B9"/>
    <w:rsid w:val="00B52530"/>
    <w:rsid w:val="00B53891"/>
    <w:rsid w:val="00B5418C"/>
    <w:rsid w:val="00B54E5C"/>
    <w:rsid w:val="00B55176"/>
    <w:rsid w:val="00B55531"/>
    <w:rsid w:val="00B55CE8"/>
    <w:rsid w:val="00B572E3"/>
    <w:rsid w:val="00B62C16"/>
    <w:rsid w:val="00B63009"/>
    <w:rsid w:val="00B63155"/>
    <w:rsid w:val="00B635EE"/>
    <w:rsid w:val="00B6395A"/>
    <w:rsid w:val="00B66417"/>
    <w:rsid w:val="00B66AEA"/>
    <w:rsid w:val="00B672EE"/>
    <w:rsid w:val="00B70456"/>
    <w:rsid w:val="00B70C87"/>
    <w:rsid w:val="00B71A5C"/>
    <w:rsid w:val="00B72C65"/>
    <w:rsid w:val="00B73889"/>
    <w:rsid w:val="00B74BE1"/>
    <w:rsid w:val="00B75640"/>
    <w:rsid w:val="00B768B4"/>
    <w:rsid w:val="00B76BB4"/>
    <w:rsid w:val="00B77505"/>
    <w:rsid w:val="00B7768E"/>
    <w:rsid w:val="00B77FE6"/>
    <w:rsid w:val="00B81980"/>
    <w:rsid w:val="00B81EA2"/>
    <w:rsid w:val="00B823C0"/>
    <w:rsid w:val="00B829AD"/>
    <w:rsid w:val="00B82CE8"/>
    <w:rsid w:val="00B83D9F"/>
    <w:rsid w:val="00B83E54"/>
    <w:rsid w:val="00B8414D"/>
    <w:rsid w:val="00B84C0E"/>
    <w:rsid w:val="00B86112"/>
    <w:rsid w:val="00B87197"/>
    <w:rsid w:val="00B87288"/>
    <w:rsid w:val="00B87308"/>
    <w:rsid w:val="00B87771"/>
    <w:rsid w:val="00B87BF9"/>
    <w:rsid w:val="00B87F00"/>
    <w:rsid w:val="00B90088"/>
    <w:rsid w:val="00B906C8"/>
    <w:rsid w:val="00B90B97"/>
    <w:rsid w:val="00B91B48"/>
    <w:rsid w:val="00B92619"/>
    <w:rsid w:val="00B92C59"/>
    <w:rsid w:val="00B9383C"/>
    <w:rsid w:val="00B93A0A"/>
    <w:rsid w:val="00B958AE"/>
    <w:rsid w:val="00B9653D"/>
    <w:rsid w:val="00B973A5"/>
    <w:rsid w:val="00B97A96"/>
    <w:rsid w:val="00BA0E9D"/>
    <w:rsid w:val="00BA12B4"/>
    <w:rsid w:val="00BA15DE"/>
    <w:rsid w:val="00BA1A90"/>
    <w:rsid w:val="00BA1C81"/>
    <w:rsid w:val="00BA6DC1"/>
    <w:rsid w:val="00BB11A3"/>
    <w:rsid w:val="00BB407E"/>
    <w:rsid w:val="00BB56C8"/>
    <w:rsid w:val="00BB5FE1"/>
    <w:rsid w:val="00BB63E5"/>
    <w:rsid w:val="00BC0198"/>
    <w:rsid w:val="00BC0620"/>
    <w:rsid w:val="00BC07FE"/>
    <w:rsid w:val="00BC361A"/>
    <w:rsid w:val="00BC465E"/>
    <w:rsid w:val="00BC4B52"/>
    <w:rsid w:val="00BC4CEE"/>
    <w:rsid w:val="00BC4F29"/>
    <w:rsid w:val="00BC5872"/>
    <w:rsid w:val="00BC632E"/>
    <w:rsid w:val="00BC6828"/>
    <w:rsid w:val="00BC6AF4"/>
    <w:rsid w:val="00BD195F"/>
    <w:rsid w:val="00BD2314"/>
    <w:rsid w:val="00BD258C"/>
    <w:rsid w:val="00BD350C"/>
    <w:rsid w:val="00BD35F4"/>
    <w:rsid w:val="00BD3D39"/>
    <w:rsid w:val="00BD413C"/>
    <w:rsid w:val="00BD5F76"/>
    <w:rsid w:val="00BD6830"/>
    <w:rsid w:val="00BD7415"/>
    <w:rsid w:val="00BD7614"/>
    <w:rsid w:val="00BD7751"/>
    <w:rsid w:val="00BE1A43"/>
    <w:rsid w:val="00BE2AE6"/>
    <w:rsid w:val="00BE2FDC"/>
    <w:rsid w:val="00BE4F0D"/>
    <w:rsid w:val="00BE51A3"/>
    <w:rsid w:val="00BE641F"/>
    <w:rsid w:val="00BE686E"/>
    <w:rsid w:val="00BE6971"/>
    <w:rsid w:val="00BF0668"/>
    <w:rsid w:val="00BF14A4"/>
    <w:rsid w:val="00BF1F6D"/>
    <w:rsid w:val="00BF2203"/>
    <w:rsid w:val="00BF27C6"/>
    <w:rsid w:val="00BF2C1A"/>
    <w:rsid w:val="00BF3803"/>
    <w:rsid w:val="00BF3B70"/>
    <w:rsid w:val="00BF45C7"/>
    <w:rsid w:val="00BF4B14"/>
    <w:rsid w:val="00BF584B"/>
    <w:rsid w:val="00BF5F13"/>
    <w:rsid w:val="00BF6512"/>
    <w:rsid w:val="00BF6808"/>
    <w:rsid w:val="00BF7840"/>
    <w:rsid w:val="00C0153B"/>
    <w:rsid w:val="00C02B92"/>
    <w:rsid w:val="00C03319"/>
    <w:rsid w:val="00C03944"/>
    <w:rsid w:val="00C03B1D"/>
    <w:rsid w:val="00C03F2A"/>
    <w:rsid w:val="00C10177"/>
    <w:rsid w:val="00C10A30"/>
    <w:rsid w:val="00C10A80"/>
    <w:rsid w:val="00C11E80"/>
    <w:rsid w:val="00C121E8"/>
    <w:rsid w:val="00C122A4"/>
    <w:rsid w:val="00C12D57"/>
    <w:rsid w:val="00C14A4D"/>
    <w:rsid w:val="00C1581F"/>
    <w:rsid w:val="00C15CDB"/>
    <w:rsid w:val="00C16002"/>
    <w:rsid w:val="00C16C63"/>
    <w:rsid w:val="00C207C6"/>
    <w:rsid w:val="00C20F66"/>
    <w:rsid w:val="00C214B2"/>
    <w:rsid w:val="00C21660"/>
    <w:rsid w:val="00C2171C"/>
    <w:rsid w:val="00C223E6"/>
    <w:rsid w:val="00C22496"/>
    <w:rsid w:val="00C226E2"/>
    <w:rsid w:val="00C23466"/>
    <w:rsid w:val="00C23776"/>
    <w:rsid w:val="00C23A4D"/>
    <w:rsid w:val="00C24A79"/>
    <w:rsid w:val="00C25210"/>
    <w:rsid w:val="00C254A0"/>
    <w:rsid w:val="00C2574A"/>
    <w:rsid w:val="00C26308"/>
    <w:rsid w:val="00C26E95"/>
    <w:rsid w:val="00C27236"/>
    <w:rsid w:val="00C276CA"/>
    <w:rsid w:val="00C3032A"/>
    <w:rsid w:val="00C307DA"/>
    <w:rsid w:val="00C30D25"/>
    <w:rsid w:val="00C31122"/>
    <w:rsid w:val="00C317A7"/>
    <w:rsid w:val="00C32CB6"/>
    <w:rsid w:val="00C32F7D"/>
    <w:rsid w:val="00C346F0"/>
    <w:rsid w:val="00C34CEE"/>
    <w:rsid w:val="00C35333"/>
    <w:rsid w:val="00C3572B"/>
    <w:rsid w:val="00C35B8A"/>
    <w:rsid w:val="00C35D60"/>
    <w:rsid w:val="00C37046"/>
    <w:rsid w:val="00C406D0"/>
    <w:rsid w:val="00C40EB9"/>
    <w:rsid w:val="00C41FD7"/>
    <w:rsid w:val="00C425C6"/>
    <w:rsid w:val="00C4338B"/>
    <w:rsid w:val="00C43416"/>
    <w:rsid w:val="00C43F49"/>
    <w:rsid w:val="00C43F74"/>
    <w:rsid w:val="00C446D5"/>
    <w:rsid w:val="00C446ED"/>
    <w:rsid w:val="00C44A2E"/>
    <w:rsid w:val="00C45785"/>
    <w:rsid w:val="00C45D73"/>
    <w:rsid w:val="00C465D8"/>
    <w:rsid w:val="00C4775F"/>
    <w:rsid w:val="00C4781E"/>
    <w:rsid w:val="00C5083A"/>
    <w:rsid w:val="00C50E01"/>
    <w:rsid w:val="00C52734"/>
    <w:rsid w:val="00C527E2"/>
    <w:rsid w:val="00C52946"/>
    <w:rsid w:val="00C52ADD"/>
    <w:rsid w:val="00C5491D"/>
    <w:rsid w:val="00C54D03"/>
    <w:rsid w:val="00C55777"/>
    <w:rsid w:val="00C57434"/>
    <w:rsid w:val="00C577E8"/>
    <w:rsid w:val="00C60443"/>
    <w:rsid w:val="00C61BF2"/>
    <w:rsid w:val="00C62D54"/>
    <w:rsid w:val="00C63017"/>
    <w:rsid w:val="00C63E1D"/>
    <w:rsid w:val="00C64CEE"/>
    <w:rsid w:val="00C64F78"/>
    <w:rsid w:val="00C65F3E"/>
    <w:rsid w:val="00C67C9E"/>
    <w:rsid w:val="00C7243F"/>
    <w:rsid w:val="00C729E0"/>
    <w:rsid w:val="00C73916"/>
    <w:rsid w:val="00C7642F"/>
    <w:rsid w:val="00C76694"/>
    <w:rsid w:val="00C7718C"/>
    <w:rsid w:val="00C776CF"/>
    <w:rsid w:val="00C77989"/>
    <w:rsid w:val="00C8019F"/>
    <w:rsid w:val="00C801F6"/>
    <w:rsid w:val="00C81BE5"/>
    <w:rsid w:val="00C81FA3"/>
    <w:rsid w:val="00C82BB3"/>
    <w:rsid w:val="00C83E4F"/>
    <w:rsid w:val="00C83FBE"/>
    <w:rsid w:val="00C845F1"/>
    <w:rsid w:val="00C8513C"/>
    <w:rsid w:val="00C853D7"/>
    <w:rsid w:val="00C85A3C"/>
    <w:rsid w:val="00C85B2A"/>
    <w:rsid w:val="00C860DC"/>
    <w:rsid w:val="00C8620D"/>
    <w:rsid w:val="00C91D63"/>
    <w:rsid w:val="00C92E0E"/>
    <w:rsid w:val="00C93F1D"/>
    <w:rsid w:val="00C94649"/>
    <w:rsid w:val="00C960F3"/>
    <w:rsid w:val="00C967B0"/>
    <w:rsid w:val="00C9739D"/>
    <w:rsid w:val="00CA31BA"/>
    <w:rsid w:val="00CA36A2"/>
    <w:rsid w:val="00CA48DE"/>
    <w:rsid w:val="00CA5D96"/>
    <w:rsid w:val="00CA5E51"/>
    <w:rsid w:val="00CA7717"/>
    <w:rsid w:val="00CB3886"/>
    <w:rsid w:val="00CB5BA4"/>
    <w:rsid w:val="00CB727B"/>
    <w:rsid w:val="00CC03BF"/>
    <w:rsid w:val="00CC14FE"/>
    <w:rsid w:val="00CC1A66"/>
    <w:rsid w:val="00CC1E6A"/>
    <w:rsid w:val="00CC20F4"/>
    <w:rsid w:val="00CC46E1"/>
    <w:rsid w:val="00CC502B"/>
    <w:rsid w:val="00CC542E"/>
    <w:rsid w:val="00CC55E0"/>
    <w:rsid w:val="00CC575C"/>
    <w:rsid w:val="00CC6339"/>
    <w:rsid w:val="00CC6881"/>
    <w:rsid w:val="00CC6A4B"/>
    <w:rsid w:val="00CD1723"/>
    <w:rsid w:val="00CD3C66"/>
    <w:rsid w:val="00CD4765"/>
    <w:rsid w:val="00CD55E9"/>
    <w:rsid w:val="00CD6639"/>
    <w:rsid w:val="00CD6799"/>
    <w:rsid w:val="00CD6AAC"/>
    <w:rsid w:val="00CE05D2"/>
    <w:rsid w:val="00CE0CFD"/>
    <w:rsid w:val="00CE165D"/>
    <w:rsid w:val="00CE2383"/>
    <w:rsid w:val="00CE2B1A"/>
    <w:rsid w:val="00CE3114"/>
    <w:rsid w:val="00CE33CA"/>
    <w:rsid w:val="00CE3B6F"/>
    <w:rsid w:val="00CE58FC"/>
    <w:rsid w:val="00CE6AB4"/>
    <w:rsid w:val="00CE7139"/>
    <w:rsid w:val="00CF1962"/>
    <w:rsid w:val="00CF225B"/>
    <w:rsid w:val="00CF2CEC"/>
    <w:rsid w:val="00CF2DCB"/>
    <w:rsid w:val="00CF331F"/>
    <w:rsid w:val="00CF334E"/>
    <w:rsid w:val="00CF42F4"/>
    <w:rsid w:val="00CF470C"/>
    <w:rsid w:val="00CF7B9B"/>
    <w:rsid w:val="00D00BE3"/>
    <w:rsid w:val="00D012D3"/>
    <w:rsid w:val="00D0284A"/>
    <w:rsid w:val="00D02A65"/>
    <w:rsid w:val="00D034F7"/>
    <w:rsid w:val="00D05598"/>
    <w:rsid w:val="00D06C9F"/>
    <w:rsid w:val="00D07EA1"/>
    <w:rsid w:val="00D103B8"/>
    <w:rsid w:val="00D106DF"/>
    <w:rsid w:val="00D11118"/>
    <w:rsid w:val="00D11716"/>
    <w:rsid w:val="00D119A4"/>
    <w:rsid w:val="00D1201F"/>
    <w:rsid w:val="00D1226C"/>
    <w:rsid w:val="00D12B34"/>
    <w:rsid w:val="00D13487"/>
    <w:rsid w:val="00D136EF"/>
    <w:rsid w:val="00D13D1E"/>
    <w:rsid w:val="00D141F6"/>
    <w:rsid w:val="00D1488D"/>
    <w:rsid w:val="00D14CDC"/>
    <w:rsid w:val="00D16B52"/>
    <w:rsid w:val="00D16F26"/>
    <w:rsid w:val="00D17DE7"/>
    <w:rsid w:val="00D20649"/>
    <w:rsid w:val="00D21C72"/>
    <w:rsid w:val="00D22298"/>
    <w:rsid w:val="00D22B9B"/>
    <w:rsid w:val="00D22ECB"/>
    <w:rsid w:val="00D23CC4"/>
    <w:rsid w:val="00D23D56"/>
    <w:rsid w:val="00D24693"/>
    <w:rsid w:val="00D24B6C"/>
    <w:rsid w:val="00D252F8"/>
    <w:rsid w:val="00D25412"/>
    <w:rsid w:val="00D26B95"/>
    <w:rsid w:val="00D26BE4"/>
    <w:rsid w:val="00D26DD1"/>
    <w:rsid w:val="00D27107"/>
    <w:rsid w:val="00D27768"/>
    <w:rsid w:val="00D27CBF"/>
    <w:rsid w:val="00D27CDA"/>
    <w:rsid w:val="00D30B71"/>
    <w:rsid w:val="00D30C25"/>
    <w:rsid w:val="00D30F00"/>
    <w:rsid w:val="00D32012"/>
    <w:rsid w:val="00D33747"/>
    <w:rsid w:val="00D33C86"/>
    <w:rsid w:val="00D34317"/>
    <w:rsid w:val="00D35D7F"/>
    <w:rsid w:val="00D417EA"/>
    <w:rsid w:val="00D42670"/>
    <w:rsid w:val="00D439E2"/>
    <w:rsid w:val="00D47D95"/>
    <w:rsid w:val="00D51388"/>
    <w:rsid w:val="00D536DD"/>
    <w:rsid w:val="00D542C2"/>
    <w:rsid w:val="00D54353"/>
    <w:rsid w:val="00D55E4B"/>
    <w:rsid w:val="00D5736E"/>
    <w:rsid w:val="00D62347"/>
    <w:rsid w:val="00D63F52"/>
    <w:rsid w:val="00D644F1"/>
    <w:rsid w:val="00D64638"/>
    <w:rsid w:val="00D64A88"/>
    <w:rsid w:val="00D64D5F"/>
    <w:rsid w:val="00D65DE8"/>
    <w:rsid w:val="00D6633B"/>
    <w:rsid w:val="00D706C2"/>
    <w:rsid w:val="00D70AA5"/>
    <w:rsid w:val="00D73AEC"/>
    <w:rsid w:val="00D745A0"/>
    <w:rsid w:val="00D7524A"/>
    <w:rsid w:val="00D76ECE"/>
    <w:rsid w:val="00D77025"/>
    <w:rsid w:val="00D77C59"/>
    <w:rsid w:val="00D803A1"/>
    <w:rsid w:val="00D807F7"/>
    <w:rsid w:val="00D81E8C"/>
    <w:rsid w:val="00D8241D"/>
    <w:rsid w:val="00D830FE"/>
    <w:rsid w:val="00D831A2"/>
    <w:rsid w:val="00D856A6"/>
    <w:rsid w:val="00D85A82"/>
    <w:rsid w:val="00D85D23"/>
    <w:rsid w:val="00D87451"/>
    <w:rsid w:val="00D8790D"/>
    <w:rsid w:val="00D90ACA"/>
    <w:rsid w:val="00D91645"/>
    <w:rsid w:val="00D9231D"/>
    <w:rsid w:val="00D93097"/>
    <w:rsid w:val="00D930AC"/>
    <w:rsid w:val="00D939D8"/>
    <w:rsid w:val="00D94C36"/>
    <w:rsid w:val="00D95451"/>
    <w:rsid w:val="00D95FE6"/>
    <w:rsid w:val="00D96B12"/>
    <w:rsid w:val="00D96C24"/>
    <w:rsid w:val="00DA01BA"/>
    <w:rsid w:val="00DA03A3"/>
    <w:rsid w:val="00DA1C5B"/>
    <w:rsid w:val="00DA1FFA"/>
    <w:rsid w:val="00DA4752"/>
    <w:rsid w:val="00DA4783"/>
    <w:rsid w:val="00DA47C5"/>
    <w:rsid w:val="00DA4822"/>
    <w:rsid w:val="00DA5DAE"/>
    <w:rsid w:val="00DA7DB4"/>
    <w:rsid w:val="00DB024F"/>
    <w:rsid w:val="00DB067D"/>
    <w:rsid w:val="00DB29D4"/>
    <w:rsid w:val="00DB34CF"/>
    <w:rsid w:val="00DB35F0"/>
    <w:rsid w:val="00DB4263"/>
    <w:rsid w:val="00DB47B3"/>
    <w:rsid w:val="00DB50C0"/>
    <w:rsid w:val="00DB50D8"/>
    <w:rsid w:val="00DB51D2"/>
    <w:rsid w:val="00DB54B3"/>
    <w:rsid w:val="00DB62CC"/>
    <w:rsid w:val="00DB65FA"/>
    <w:rsid w:val="00DB6C34"/>
    <w:rsid w:val="00DB724D"/>
    <w:rsid w:val="00DC2DCD"/>
    <w:rsid w:val="00DC38A0"/>
    <w:rsid w:val="00DC3943"/>
    <w:rsid w:val="00DC4FB9"/>
    <w:rsid w:val="00DC571F"/>
    <w:rsid w:val="00DC6890"/>
    <w:rsid w:val="00DC6FD2"/>
    <w:rsid w:val="00DD0578"/>
    <w:rsid w:val="00DD09B7"/>
    <w:rsid w:val="00DD10D3"/>
    <w:rsid w:val="00DD1988"/>
    <w:rsid w:val="00DD1B68"/>
    <w:rsid w:val="00DD38DF"/>
    <w:rsid w:val="00DD3AA0"/>
    <w:rsid w:val="00DD3B1F"/>
    <w:rsid w:val="00DD3CE8"/>
    <w:rsid w:val="00DD4C2C"/>
    <w:rsid w:val="00DD4D88"/>
    <w:rsid w:val="00DD5B0A"/>
    <w:rsid w:val="00DD6AF6"/>
    <w:rsid w:val="00DD7317"/>
    <w:rsid w:val="00DD73A4"/>
    <w:rsid w:val="00DE04CC"/>
    <w:rsid w:val="00DE07A2"/>
    <w:rsid w:val="00DE0A81"/>
    <w:rsid w:val="00DE3618"/>
    <w:rsid w:val="00DE4538"/>
    <w:rsid w:val="00DE4873"/>
    <w:rsid w:val="00DE533B"/>
    <w:rsid w:val="00DE6B42"/>
    <w:rsid w:val="00DE6D1C"/>
    <w:rsid w:val="00DE70A2"/>
    <w:rsid w:val="00DE7802"/>
    <w:rsid w:val="00DF19A8"/>
    <w:rsid w:val="00DF3EA4"/>
    <w:rsid w:val="00DF5346"/>
    <w:rsid w:val="00DF59FC"/>
    <w:rsid w:val="00DF5D8E"/>
    <w:rsid w:val="00DF5E82"/>
    <w:rsid w:val="00DF64EC"/>
    <w:rsid w:val="00DF68A0"/>
    <w:rsid w:val="00DF6D61"/>
    <w:rsid w:val="00DF7DB3"/>
    <w:rsid w:val="00E00009"/>
    <w:rsid w:val="00E006B9"/>
    <w:rsid w:val="00E00EDF"/>
    <w:rsid w:val="00E010D4"/>
    <w:rsid w:val="00E01F01"/>
    <w:rsid w:val="00E02703"/>
    <w:rsid w:val="00E03565"/>
    <w:rsid w:val="00E03655"/>
    <w:rsid w:val="00E04224"/>
    <w:rsid w:val="00E0479B"/>
    <w:rsid w:val="00E057A4"/>
    <w:rsid w:val="00E059D7"/>
    <w:rsid w:val="00E06069"/>
    <w:rsid w:val="00E06429"/>
    <w:rsid w:val="00E06964"/>
    <w:rsid w:val="00E06E77"/>
    <w:rsid w:val="00E07EEB"/>
    <w:rsid w:val="00E10AA5"/>
    <w:rsid w:val="00E11C4B"/>
    <w:rsid w:val="00E11F97"/>
    <w:rsid w:val="00E12439"/>
    <w:rsid w:val="00E12C43"/>
    <w:rsid w:val="00E12D8D"/>
    <w:rsid w:val="00E14467"/>
    <w:rsid w:val="00E14F66"/>
    <w:rsid w:val="00E150E6"/>
    <w:rsid w:val="00E15F3F"/>
    <w:rsid w:val="00E164A2"/>
    <w:rsid w:val="00E16DAA"/>
    <w:rsid w:val="00E16F45"/>
    <w:rsid w:val="00E21A4F"/>
    <w:rsid w:val="00E225A9"/>
    <w:rsid w:val="00E22C8D"/>
    <w:rsid w:val="00E23469"/>
    <w:rsid w:val="00E23BB6"/>
    <w:rsid w:val="00E2700C"/>
    <w:rsid w:val="00E27851"/>
    <w:rsid w:val="00E27B17"/>
    <w:rsid w:val="00E306A8"/>
    <w:rsid w:val="00E30F95"/>
    <w:rsid w:val="00E319C0"/>
    <w:rsid w:val="00E32E78"/>
    <w:rsid w:val="00E33F5A"/>
    <w:rsid w:val="00E3400B"/>
    <w:rsid w:val="00E34905"/>
    <w:rsid w:val="00E34B30"/>
    <w:rsid w:val="00E35ADB"/>
    <w:rsid w:val="00E3712E"/>
    <w:rsid w:val="00E37FCF"/>
    <w:rsid w:val="00E37FD3"/>
    <w:rsid w:val="00E40FFE"/>
    <w:rsid w:val="00E4210F"/>
    <w:rsid w:val="00E42E95"/>
    <w:rsid w:val="00E435D5"/>
    <w:rsid w:val="00E438B9"/>
    <w:rsid w:val="00E4479B"/>
    <w:rsid w:val="00E448A7"/>
    <w:rsid w:val="00E456D0"/>
    <w:rsid w:val="00E46B97"/>
    <w:rsid w:val="00E51DBC"/>
    <w:rsid w:val="00E51FEE"/>
    <w:rsid w:val="00E522FA"/>
    <w:rsid w:val="00E525DB"/>
    <w:rsid w:val="00E52B0A"/>
    <w:rsid w:val="00E532F8"/>
    <w:rsid w:val="00E55AEB"/>
    <w:rsid w:val="00E560DD"/>
    <w:rsid w:val="00E577C2"/>
    <w:rsid w:val="00E6036B"/>
    <w:rsid w:val="00E60D64"/>
    <w:rsid w:val="00E6107A"/>
    <w:rsid w:val="00E6143F"/>
    <w:rsid w:val="00E62905"/>
    <w:rsid w:val="00E62FFE"/>
    <w:rsid w:val="00E6333D"/>
    <w:rsid w:val="00E6422B"/>
    <w:rsid w:val="00E64251"/>
    <w:rsid w:val="00E64D01"/>
    <w:rsid w:val="00E658F9"/>
    <w:rsid w:val="00E65A6D"/>
    <w:rsid w:val="00E65D59"/>
    <w:rsid w:val="00E664A3"/>
    <w:rsid w:val="00E66571"/>
    <w:rsid w:val="00E66DC0"/>
    <w:rsid w:val="00E67040"/>
    <w:rsid w:val="00E67BE3"/>
    <w:rsid w:val="00E706F0"/>
    <w:rsid w:val="00E7157C"/>
    <w:rsid w:val="00E71786"/>
    <w:rsid w:val="00E719D5"/>
    <w:rsid w:val="00E72951"/>
    <w:rsid w:val="00E72CE9"/>
    <w:rsid w:val="00E73548"/>
    <w:rsid w:val="00E74AE7"/>
    <w:rsid w:val="00E807C1"/>
    <w:rsid w:val="00E80F63"/>
    <w:rsid w:val="00E81037"/>
    <w:rsid w:val="00E8203C"/>
    <w:rsid w:val="00E82C41"/>
    <w:rsid w:val="00E83D20"/>
    <w:rsid w:val="00E84C12"/>
    <w:rsid w:val="00E87086"/>
    <w:rsid w:val="00E87311"/>
    <w:rsid w:val="00E8736B"/>
    <w:rsid w:val="00E87B7C"/>
    <w:rsid w:val="00E87EFC"/>
    <w:rsid w:val="00E90916"/>
    <w:rsid w:val="00E90D97"/>
    <w:rsid w:val="00E91206"/>
    <w:rsid w:val="00E9158E"/>
    <w:rsid w:val="00E916FA"/>
    <w:rsid w:val="00E92CEB"/>
    <w:rsid w:val="00E93A9F"/>
    <w:rsid w:val="00E93D17"/>
    <w:rsid w:val="00E94343"/>
    <w:rsid w:val="00E94A01"/>
    <w:rsid w:val="00E94E1E"/>
    <w:rsid w:val="00E94FB7"/>
    <w:rsid w:val="00E9560C"/>
    <w:rsid w:val="00E971B9"/>
    <w:rsid w:val="00E97684"/>
    <w:rsid w:val="00EA01C5"/>
    <w:rsid w:val="00EA07CB"/>
    <w:rsid w:val="00EA0BA0"/>
    <w:rsid w:val="00EA3819"/>
    <w:rsid w:val="00EA3B06"/>
    <w:rsid w:val="00EA4AEE"/>
    <w:rsid w:val="00EA50E8"/>
    <w:rsid w:val="00EB0273"/>
    <w:rsid w:val="00EB1F54"/>
    <w:rsid w:val="00EB2F57"/>
    <w:rsid w:val="00EB382F"/>
    <w:rsid w:val="00EB3D20"/>
    <w:rsid w:val="00EB5685"/>
    <w:rsid w:val="00EB59C1"/>
    <w:rsid w:val="00EB71E9"/>
    <w:rsid w:val="00EB795E"/>
    <w:rsid w:val="00EC074D"/>
    <w:rsid w:val="00EC0887"/>
    <w:rsid w:val="00EC2361"/>
    <w:rsid w:val="00EC2AA0"/>
    <w:rsid w:val="00EC3235"/>
    <w:rsid w:val="00EC4673"/>
    <w:rsid w:val="00EC6BBC"/>
    <w:rsid w:val="00EC78DA"/>
    <w:rsid w:val="00EC79D6"/>
    <w:rsid w:val="00ED0BAD"/>
    <w:rsid w:val="00ED28F4"/>
    <w:rsid w:val="00ED304D"/>
    <w:rsid w:val="00ED319B"/>
    <w:rsid w:val="00ED335F"/>
    <w:rsid w:val="00ED3942"/>
    <w:rsid w:val="00ED408D"/>
    <w:rsid w:val="00ED43EF"/>
    <w:rsid w:val="00ED4B1A"/>
    <w:rsid w:val="00ED4FE0"/>
    <w:rsid w:val="00ED690A"/>
    <w:rsid w:val="00ED7C1A"/>
    <w:rsid w:val="00EE1409"/>
    <w:rsid w:val="00EE1C58"/>
    <w:rsid w:val="00EE1DF0"/>
    <w:rsid w:val="00EE3DB5"/>
    <w:rsid w:val="00EE4870"/>
    <w:rsid w:val="00EE4B16"/>
    <w:rsid w:val="00EE5C6C"/>
    <w:rsid w:val="00EE60E6"/>
    <w:rsid w:val="00EE762E"/>
    <w:rsid w:val="00EF0046"/>
    <w:rsid w:val="00EF0BE3"/>
    <w:rsid w:val="00EF0F96"/>
    <w:rsid w:val="00EF10BC"/>
    <w:rsid w:val="00EF179B"/>
    <w:rsid w:val="00EF2534"/>
    <w:rsid w:val="00EF382C"/>
    <w:rsid w:val="00EF49AD"/>
    <w:rsid w:val="00EF5FB5"/>
    <w:rsid w:val="00EF6A16"/>
    <w:rsid w:val="00EF792C"/>
    <w:rsid w:val="00F02B3E"/>
    <w:rsid w:val="00F02DC8"/>
    <w:rsid w:val="00F03622"/>
    <w:rsid w:val="00F040AB"/>
    <w:rsid w:val="00F04297"/>
    <w:rsid w:val="00F053E7"/>
    <w:rsid w:val="00F0612B"/>
    <w:rsid w:val="00F06DFC"/>
    <w:rsid w:val="00F07342"/>
    <w:rsid w:val="00F07533"/>
    <w:rsid w:val="00F1058B"/>
    <w:rsid w:val="00F11F68"/>
    <w:rsid w:val="00F124CA"/>
    <w:rsid w:val="00F12BC2"/>
    <w:rsid w:val="00F12F3C"/>
    <w:rsid w:val="00F13342"/>
    <w:rsid w:val="00F140B7"/>
    <w:rsid w:val="00F1417C"/>
    <w:rsid w:val="00F151F9"/>
    <w:rsid w:val="00F15F9B"/>
    <w:rsid w:val="00F16CA3"/>
    <w:rsid w:val="00F17A08"/>
    <w:rsid w:val="00F17DE9"/>
    <w:rsid w:val="00F211B4"/>
    <w:rsid w:val="00F2180C"/>
    <w:rsid w:val="00F2199F"/>
    <w:rsid w:val="00F22667"/>
    <w:rsid w:val="00F25744"/>
    <w:rsid w:val="00F26D57"/>
    <w:rsid w:val="00F27544"/>
    <w:rsid w:val="00F278B8"/>
    <w:rsid w:val="00F303E5"/>
    <w:rsid w:val="00F3043E"/>
    <w:rsid w:val="00F30B0E"/>
    <w:rsid w:val="00F32B94"/>
    <w:rsid w:val="00F343CD"/>
    <w:rsid w:val="00F34668"/>
    <w:rsid w:val="00F348D0"/>
    <w:rsid w:val="00F34F2D"/>
    <w:rsid w:val="00F357E3"/>
    <w:rsid w:val="00F367F3"/>
    <w:rsid w:val="00F37668"/>
    <w:rsid w:val="00F37ECD"/>
    <w:rsid w:val="00F37F0B"/>
    <w:rsid w:val="00F407F0"/>
    <w:rsid w:val="00F42C18"/>
    <w:rsid w:val="00F42FBE"/>
    <w:rsid w:val="00F433A9"/>
    <w:rsid w:val="00F46638"/>
    <w:rsid w:val="00F47271"/>
    <w:rsid w:val="00F473C4"/>
    <w:rsid w:val="00F51A42"/>
    <w:rsid w:val="00F5254E"/>
    <w:rsid w:val="00F5379B"/>
    <w:rsid w:val="00F53B7B"/>
    <w:rsid w:val="00F54110"/>
    <w:rsid w:val="00F55229"/>
    <w:rsid w:val="00F55A88"/>
    <w:rsid w:val="00F57E19"/>
    <w:rsid w:val="00F57EB1"/>
    <w:rsid w:val="00F6165E"/>
    <w:rsid w:val="00F62B40"/>
    <w:rsid w:val="00F630C0"/>
    <w:rsid w:val="00F64EE6"/>
    <w:rsid w:val="00F65AF7"/>
    <w:rsid w:val="00F662AC"/>
    <w:rsid w:val="00F663EE"/>
    <w:rsid w:val="00F664DA"/>
    <w:rsid w:val="00F70A46"/>
    <w:rsid w:val="00F711B5"/>
    <w:rsid w:val="00F7158E"/>
    <w:rsid w:val="00F71629"/>
    <w:rsid w:val="00F71F84"/>
    <w:rsid w:val="00F730A9"/>
    <w:rsid w:val="00F73F07"/>
    <w:rsid w:val="00F74604"/>
    <w:rsid w:val="00F7478F"/>
    <w:rsid w:val="00F80666"/>
    <w:rsid w:val="00F81EFE"/>
    <w:rsid w:val="00F82540"/>
    <w:rsid w:val="00F82609"/>
    <w:rsid w:val="00F82B70"/>
    <w:rsid w:val="00F82C31"/>
    <w:rsid w:val="00F84778"/>
    <w:rsid w:val="00F8568C"/>
    <w:rsid w:val="00F85FDB"/>
    <w:rsid w:val="00F86087"/>
    <w:rsid w:val="00F86627"/>
    <w:rsid w:val="00F87668"/>
    <w:rsid w:val="00F90630"/>
    <w:rsid w:val="00F91943"/>
    <w:rsid w:val="00F919F3"/>
    <w:rsid w:val="00F92112"/>
    <w:rsid w:val="00F93B2F"/>
    <w:rsid w:val="00F93C1D"/>
    <w:rsid w:val="00F94533"/>
    <w:rsid w:val="00F949DF"/>
    <w:rsid w:val="00F94EE8"/>
    <w:rsid w:val="00F95DC4"/>
    <w:rsid w:val="00F9669A"/>
    <w:rsid w:val="00FA0839"/>
    <w:rsid w:val="00FA206B"/>
    <w:rsid w:val="00FA21E7"/>
    <w:rsid w:val="00FA32AE"/>
    <w:rsid w:val="00FA37CA"/>
    <w:rsid w:val="00FA3CCB"/>
    <w:rsid w:val="00FA3ED0"/>
    <w:rsid w:val="00FA5373"/>
    <w:rsid w:val="00FA56BE"/>
    <w:rsid w:val="00FA7958"/>
    <w:rsid w:val="00FA7D0A"/>
    <w:rsid w:val="00FA7F7B"/>
    <w:rsid w:val="00FB0ED2"/>
    <w:rsid w:val="00FB166C"/>
    <w:rsid w:val="00FB1959"/>
    <w:rsid w:val="00FB2EF5"/>
    <w:rsid w:val="00FB3142"/>
    <w:rsid w:val="00FB31BB"/>
    <w:rsid w:val="00FB36AC"/>
    <w:rsid w:val="00FB3FDF"/>
    <w:rsid w:val="00FB472D"/>
    <w:rsid w:val="00FB47CF"/>
    <w:rsid w:val="00FB4D72"/>
    <w:rsid w:val="00FB50EC"/>
    <w:rsid w:val="00FB68D9"/>
    <w:rsid w:val="00FB7CEC"/>
    <w:rsid w:val="00FC08B1"/>
    <w:rsid w:val="00FC1961"/>
    <w:rsid w:val="00FC22CF"/>
    <w:rsid w:val="00FC2BD4"/>
    <w:rsid w:val="00FC2E0E"/>
    <w:rsid w:val="00FC3E03"/>
    <w:rsid w:val="00FC4D9D"/>
    <w:rsid w:val="00FC6B7A"/>
    <w:rsid w:val="00FC6D3F"/>
    <w:rsid w:val="00FC6D9A"/>
    <w:rsid w:val="00FC6FF5"/>
    <w:rsid w:val="00FD0932"/>
    <w:rsid w:val="00FD1798"/>
    <w:rsid w:val="00FD185B"/>
    <w:rsid w:val="00FD3D06"/>
    <w:rsid w:val="00FD4659"/>
    <w:rsid w:val="00FD4A9C"/>
    <w:rsid w:val="00FD529E"/>
    <w:rsid w:val="00FE05F6"/>
    <w:rsid w:val="00FE1679"/>
    <w:rsid w:val="00FE2C7F"/>
    <w:rsid w:val="00FE3A2D"/>
    <w:rsid w:val="00FE4023"/>
    <w:rsid w:val="00FE4266"/>
    <w:rsid w:val="00FE45D5"/>
    <w:rsid w:val="00FE4BE9"/>
    <w:rsid w:val="00FE5CCD"/>
    <w:rsid w:val="00FE5D25"/>
    <w:rsid w:val="00FE7107"/>
    <w:rsid w:val="00FE7199"/>
    <w:rsid w:val="00FE7C79"/>
    <w:rsid w:val="00FE7DB8"/>
    <w:rsid w:val="00FF023A"/>
    <w:rsid w:val="00FF03B9"/>
    <w:rsid w:val="00FF0F09"/>
    <w:rsid w:val="00FF140A"/>
    <w:rsid w:val="00FF16D6"/>
    <w:rsid w:val="00FF1ACD"/>
    <w:rsid w:val="00FF2DE6"/>
    <w:rsid w:val="00FF3F44"/>
    <w:rsid w:val="00FF4857"/>
    <w:rsid w:val="00FF5DC7"/>
    <w:rsid w:val="00FF5EB9"/>
    <w:rsid w:val="00FF64BE"/>
    <w:rsid w:val="00FF6E02"/>
    <w:rsid w:val="00FF6E2B"/>
    <w:rsid w:val="02AF5696"/>
    <w:rsid w:val="035CC4CC"/>
    <w:rsid w:val="04EA29D6"/>
    <w:rsid w:val="08624091"/>
    <w:rsid w:val="0C1C0F7D"/>
    <w:rsid w:val="0DA769F5"/>
    <w:rsid w:val="10ED9FC6"/>
    <w:rsid w:val="17D2C599"/>
    <w:rsid w:val="1AB28CD9"/>
    <w:rsid w:val="1D55D159"/>
    <w:rsid w:val="240D34CF"/>
    <w:rsid w:val="26D4C5ED"/>
    <w:rsid w:val="28E0E35B"/>
    <w:rsid w:val="2B2030EC"/>
    <w:rsid w:val="2DF2B309"/>
    <w:rsid w:val="2E1D44BF"/>
    <w:rsid w:val="2EE65602"/>
    <w:rsid w:val="311649D3"/>
    <w:rsid w:val="313861C2"/>
    <w:rsid w:val="318A9818"/>
    <w:rsid w:val="33CBEA4E"/>
    <w:rsid w:val="387A4277"/>
    <w:rsid w:val="39BF967C"/>
    <w:rsid w:val="3AB54190"/>
    <w:rsid w:val="3D1AF168"/>
    <w:rsid w:val="485CCE7B"/>
    <w:rsid w:val="4BCC52EC"/>
    <w:rsid w:val="4D1590E6"/>
    <w:rsid w:val="50CE16C9"/>
    <w:rsid w:val="58350085"/>
    <w:rsid w:val="58A8933E"/>
    <w:rsid w:val="63A7B60D"/>
    <w:rsid w:val="64EEDCF4"/>
    <w:rsid w:val="64EF1184"/>
    <w:rsid w:val="65728A1F"/>
    <w:rsid w:val="6DE6ECBB"/>
    <w:rsid w:val="6EDEF2B2"/>
    <w:rsid w:val="73363F6B"/>
    <w:rsid w:val="73627640"/>
    <w:rsid w:val="742B568A"/>
    <w:rsid w:val="75C8C451"/>
    <w:rsid w:val="777CEC32"/>
    <w:rsid w:val="7915F080"/>
    <w:rsid w:val="79B4B395"/>
    <w:rsid w:val="7FC80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5DAED74"/>
  <w15:docId w15:val="{825A6DE2-861B-4318-93B1-C15CBEE94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0A80"/>
    <w:rPr>
      <w:rFonts w:ascii="Open Sans" w:hAnsi="Open Sans"/>
    </w:rPr>
  </w:style>
  <w:style w:type="paragraph" w:styleId="Heading1">
    <w:name w:val="heading 1"/>
    <w:aliases w:val="1"/>
    <w:basedOn w:val="ListParagraph"/>
    <w:next w:val="Normal"/>
    <w:link w:val="Heading1Char"/>
    <w:qFormat/>
    <w:rsid w:val="00DD3AA0"/>
    <w:pPr>
      <w:keepNext/>
      <w:numPr>
        <w:numId w:val="1"/>
      </w:numPr>
      <w:spacing w:before="120" w:after="240"/>
      <w:ind w:left="284" w:hanging="284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aliases w:val="2"/>
    <w:basedOn w:val="ListParagraph"/>
    <w:next w:val="Normal"/>
    <w:link w:val="Heading2Char"/>
    <w:unhideWhenUsed/>
    <w:qFormat/>
    <w:rsid w:val="00C527E2"/>
    <w:pPr>
      <w:keepNext/>
      <w:numPr>
        <w:ilvl w:val="1"/>
        <w:numId w:val="1"/>
      </w:numPr>
      <w:spacing w:before="120" w:after="120"/>
      <w:outlineLvl w:val="1"/>
    </w:pPr>
    <w:rPr>
      <w:rFonts w:cstheme="minorHAnsi"/>
      <w:bCs/>
      <w:caps/>
      <w:color w:val="4F81BD"/>
      <w:sz w:val="32"/>
      <w:szCs w:val="32"/>
      <w:lang w:val="pt-BR"/>
    </w:rPr>
  </w:style>
  <w:style w:type="paragraph" w:styleId="Heading3">
    <w:name w:val="heading 3"/>
    <w:aliases w:val="3"/>
    <w:basedOn w:val="Normal"/>
    <w:next w:val="Normal"/>
    <w:link w:val="Heading3Char"/>
    <w:unhideWhenUsed/>
    <w:qFormat/>
    <w:rsid w:val="00505D64"/>
    <w:pPr>
      <w:keepNext/>
      <w:numPr>
        <w:ilvl w:val="2"/>
        <w:numId w:val="1"/>
      </w:numPr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22D27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C18A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qFormat/>
    <w:rsid w:val="007543CB"/>
    <w:pPr>
      <w:tabs>
        <w:tab w:val="num" w:pos="1152"/>
      </w:tabs>
      <w:spacing w:before="240" w:after="60" w:line="240" w:lineRule="auto"/>
      <w:ind w:left="1152" w:hanging="1152"/>
      <w:outlineLvl w:val="5"/>
    </w:pPr>
    <w:rPr>
      <w:rFonts w:ascii="Arial" w:eastAsia="Times New Roman" w:hAnsi="Arial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7543CB"/>
    <w:pPr>
      <w:tabs>
        <w:tab w:val="num" w:pos="1296"/>
      </w:tabs>
      <w:spacing w:before="240" w:after="60" w:line="240" w:lineRule="auto"/>
      <w:ind w:left="1296" w:hanging="1296"/>
      <w:outlineLvl w:val="6"/>
    </w:pPr>
    <w:rPr>
      <w:rFonts w:ascii="Arial" w:eastAsia="Times New Roman" w:hAnsi="Arial" w:cs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7543CB"/>
    <w:pPr>
      <w:tabs>
        <w:tab w:val="num" w:pos="1440"/>
      </w:tabs>
      <w:spacing w:before="240" w:after="60" w:line="240" w:lineRule="auto"/>
      <w:ind w:left="1440" w:hanging="1440"/>
      <w:outlineLvl w:val="7"/>
    </w:pPr>
    <w:rPr>
      <w:rFonts w:ascii="Arial" w:eastAsia="Times New Roman" w:hAnsi="Arial" w:cs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7543CB"/>
    <w:pPr>
      <w:tabs>
        <w:tab w:val="num" w:pos="1584"/>
      </w:tabs>
      <w:spacing w:before="240" w:after="60" w:line="240" w:lineRule="auto"/>
      <w:ind w:left="1584" w:hanging="1584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10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098"/>
    <w:rPr>
      <w:rFonts w:ascii="Tahoma" w:hAnsi="Tahoma" w:cs="Tahoma"/>
      <w:sz w:val="16"/>
      <w:szCs w:val="16"/>
    </w:rPr>
  </w:style>
  <w:style w:type="table" w:styleId="MediumList2-Accent5">
    <w:name w:val="Medium List 2 Accent 5"/>
    <w:basedOn w:val="TableNormal"/>
    <w:uiPriority w:val="66"/>
    <w:rsid w:val="00EB3D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39"/>
    <w:rsid w:val="00EB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B3D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aliases w:val="Bullet List,lp1,1 List Paragraph,TOC style,FooterText,Bulleted Text,Heading Bullet,Bullet OSM,Proposal Bullet List,Content,List Paragraph1,Liste 1,Sub bullet,Numbered List Paragraph"/>
    <w:basedOn w:val="Normal"/>
    <w:link w:val="ListParagraphChar"/>
    <w:uiPriority w:val="34"/>
    <w:qFormat/>
    <w:rsid w:val="00C4338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15F3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4E3A74"/>
  </w:style>
  <w:style w:type="paragraph" w:styleId="NoSpacing">
    <w:name w:val="No Spacing"/>
    <w:link w:val="NoSpacingChar"/>
    <w:uiPriority w:val="1"/>
    <w:qFormat/>
    <w:rsid w:val="004E3A74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E3A74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4E3A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A74"/>
  </w:style>
  <w:style w:type="paragraph" w:styleId="Footer">
    <w:name w:val="footer"/>
    <w:basedOn w:val="Normal"/>
    <w:link w:val="FooterChar"/>
    <w:uiPriority w:val="99"/>
    <w:unhideWhenUsed/>
    <w:rsid w:val="00C32F7D"/>
    <w:pPr>
      <w:tabs>
        <w:tab w:val="center" w:pos="4513"/>
        <w:tab w:val="right" w:pos="9026"/>
      </w:tabs>
      <w:spacing w:after="120" w:line="240" w:lineRule="auto"/>
      <w:ind w:left="-993"/>
    </w:pPr>
    <w:rPr>
      <w:noProof/>
      <w:color w:val="FFFFFF" w:themeColor="background1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32F7D"/>
    <w:rPr>
      <w:noProof/>
      <w:color w:val="FFFFFF" w:themeColor="background1"/>
      <w:lang w:eastAsia="en-GB"/>
    </w:rPr>
  </w:style>
  <w:style w:type="character" w:customStyle="1" w:styleId="Heading1Char">
    <w:name w:val="Heading 1 Char"/>
    <w:aliases w:val="1 Char"/>
    <w:basedOn w:val="DefaultParagraphFont"/>
    <w:link w:val="Heading1"/>
    <w:rsid w:val="00DD3AA0"/>
    <w:rPr>
      <w:rFonts w:ascii="Open Sans" w:hAnsi="Open Sans" w:cstheme="minorHAnsi"/>
      <w:bCs/>
      <w:caps/>
      <w:color w:val="4F81BD"/>
      <w:sz w:val="36"/>
      <w:szCs w:val="36"/>
      <w:lang w:val="pt-BR"/>
    </w:rPr>
  </w:style>
  <w:style w:type="paragraph" w:styleId="TOCHeading">
    <w:name w:val="TOC Heading"/>
    <w:basedOn w:val="Heading1"/>
    <w:next w:val="Normal"/>
    <w:uiPriority w:val="39"/>
    <w:unhideWhenUsed/>
    <w:qFormat/>
    <w:rsid w:val="003B1944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235E"/>
    <w:pPr>
      <w:tabs>
        <w:tab w:val="left" w:pos="440"/>
        <w:tab w:val="right" w:leader="dot" w:pos="9204"/>
      </w:tabs>
      <w:spacing w:after="100"/>
    </w:pPr>
    <w:rPr>
      <w:b/>
      <w:noProof/>
      <w:szCs w:val="32"/>
    </w:rPr>
  </w:style>
  <w:style w:type="character" w:styleId="Hyperlink">
    <w:name w:val="Hyperlink"/>
    <w:basedOn w:val="DefaultParagraphFont"/>
    <w:uiPriority w:val="99"/>
    <w:unhideWhenUsed/>
    <w:rsid w:val="003B1944"/>
    <w:rPr>
      <w:color w:val="0000FF" w:themeColor="hyperlink"/>
      <w:u w:val="single"/>
    </w:rPr>
  </w:style>
  <w:style w:type="character" w:customStyle="1" w:styleId="Heading2Char">
    <w:name w:val="Heading 2 Char"/>
    <w:aliases w:val="2 Char"/>
    <w:basedOn w:val="DefaultParagraphFont"/>
    <w:link w:val="Heading2"/>
    <w:rsid w:val="00E14467"/>
    <w:rPr>
      <w:rFonts w:ascii="Open Sans" w:hAnsi="Open Sans" w:cstheme="minorHAnsi"/>
      <w:bCs/>
      <w:caps/>
      <w:color w:val="4F81BD"/>
      <w:sz w:val="32"/>
      <w:szCs w:val="32"/>
      <w:lang w:val="pt-BR"/>
    </w:rPr>
  </w:style>
  <w:style w:type="character" w:customStyle="1" w:styleId="Heading3Char">
    <w:name w:val="Heading 3 Char"/>
    <w:aliases w:val="3 Char"/>
    <w:basedOn w:val="DefaultParagraphFont"/>
    <w:link w:val="Heading3"/>
    <w:rsid w:val="00E14467"/>
    <w:rPr>
      <w:rFonts w:ascii="Open Sans" w:hAnsi="Open Sans" w:cstheme="minorHAnsi"/>
      <w:bCs/>
      <w:caps/>
      <w:color w:val="4F81BD"/>
      <w:sz w:val="28"/>
      <w:szCs w:val="28"/>
      <w:lang w:val="pt-BR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4659"/>
    <w:pPr>
      <w:tabs>
        <w:tab w:val="left" w:pos="880"/>
        <w:tab w:val="right" w:leader="dot" w:pos="9204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D4659"/>
    <w:pPr>
      <w:tabs>
        <w:tab w:val="left" w:pos="1320"/>
        <w:tab w:val="right" w:leader="dot" w:pos="9204"/>
      </w:tabs>
      <w:spacing w:after="100"/>
      <w:ind w:left="1320"/>
    </w:pPr>
  </w:style>
  <w:style w:type="character" w:customStyle="1" w:styleId="goog-gtc-translatable">
    <w:name w:val="goog-gtc-translatable"/>
    <w:basedOn w:val="DefaultParagraphFont"/>
    <w:rsid w:val="008218EA"/>
  </w:style>
  <w:style w:type="character" w:customStyle="1" w:styleId="apple-converted-space">
    <w:name w:val="apple-converted-space"/>
    <w:basedOn w:val="DefaultParagraphFont"/>
    <w:rsid w:val="008218EA"/>
  </w:style>
  <w:style w:type="character" w:customStyle="1" w:styleId="Heading4Char">
    <w:name w:val="Heading 4 Char"/>
    <w:basedOn w:val="DefaultParagraphFont"/>
    <w:link w:val="Heading4"/>
    <w:uiPriority w:val="9"/>
    <w:rsid w:val="00722D27"/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table" w:styleId="LightList-Accent3">
    <w:name w:val="Light List Accent 3"/>
    <w:basedOn w:val="TableNormal"/>
    <w:uiPriority w:val="61"/>
    <w:rsid w:val="005E6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BodyText">
    <w:name w:val="Body Text"/>
    <w:basedOn w:val="Normal"/>
    <w:link w:val="BodyTextChar"/>
    <w:rsid w:val="00FE2C7F"/>
    <w:pPr>
      <w:spacing w:after="120" w:line="240" w:lineRule="auto"/>
      <w:ind w:left="964"/>
      <w:jc w:val="both"/>
    </w:pPr>
    <w:rPr>
      <w:rFonts w:ascii="Arial" w:eastAsia="Times New Roman" w:hAnsi="Arial" w:cs="Times New Roman"/>
      <w:szCs w:val="24"/>
    </w:rPr>
  </w:style>
  <w:style w:type="character" w:customStyle="1" w:styleId="BodyTextChar">
    <w:name w:val="Body Text Char"/>
    <w:basedOn w:val="DefaultParagraphFont"/>
    <w:link w:val="BodyText"/>
    <w:rsid w:val="00FE2C7F"/>
    <w:rPr>
      <w:rFonts w:ascii="Arial" w:eastAsia="Times New Roman" w:hAnsi="Arial" w:cs="Times New Roman"/>
      <w:szCs w:val="24"/>
    </w:rPr>
  </w:style>
  <w:style w:type="character" w:customStyle="1" w:styleId="ListParagraphChar">
    <w:name w:val="List Paragraph Char"/>
    <w:aliases w:val="Bullet List Char,lp1 Char,1 List Paragraph Char,TOC style Char,FooterText Char,Bulleted Text Char,Heading Bullet Char,Bullet OSM Char,Proposal Bullet List Char,Content Char,List Paragraph1 Char,Liste 1 Char,Sub bullet Char"/>
    <w:basedOn w:val="DefaultParagraphFont"/>
    <w:link w:val="ListParagraph"/>
    <w:uiPriority w:val="34"/>
    <w:qFormat/>
    <w:rsid w:val="00FE2C7F"/>
  </w:style>
  <w:style w:type="table" w:customStyle="1" w:styleId="TableGrid1">
    <w:name w:val="Table Grid1"/>
    <w:basedOn w:val="TableNormal"/>
    <w:next w:val="TableGrid"/>
    <w:uiPriority w:val="59"/>
    <w:rsid w:val="00A25F9E"/>
    <w:pPr>
      <w:spacing w:after="0" w:line="240" w:lineRule="auto"/>
    </w:pPr>
    <w:rPr>
      <w:rFonts w:ascii="Arial" w:eastAsia="Arial" w:hAnsi="Arial" w:cs="Arial"/>
      <w:color w:val="00000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TableNormal"/>
    <w:uiPriority w:val="51"/>
    <w:rsid w:val="003107D9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itle">
    <w:name w:val="Title"/>
    <w:basedOn w:val="Normal"/>
    <w:next w:val="Normal"/>
    <w:link w:val="TitleChar"/>
    <w:qFormat/>
    <w:rsid w:val="00E729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29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4C18A4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unhideWhenUsed/>
    <w:rsid w:val="00FA795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FA7958"/>
  </w:style>
  <w:style w:type="paragraph" w:styleId="Date">
    <w:name w:val="Date"/>
    <w:basedOn w:val="Normal"/>
    <w:link w:val="DateChar"/>
    <w:rsid w:val="00FA7958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DateChar">
    <w:name w:val="Date Char"/>
    <w:basedOn w:val="DefaultParagraphFont"/>
    <w:link w:val="Date"/>
    <w:rsid w:val="00FA7958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1">
    <w:name w:val="t1"/>
    <w:basedOn w:val="Normal"/>
    <w:rsid w:val="007F7D80"/>
    <w:pPr>
      <w:widowControl w:val="0"/>
      <w:spacing w:after="0" w:line="240" w:lineRule="atLeast"/>
    </w:pPr>
    <w:rPr>
      <w:rFonts w:ascii="Times New Roman" w:eastAsia="Times New Roman" w:hAnsi="Times New Roman" w:cs="Times New Roman"/>
      <w:snapToGrid w:val="0"/>
      <w:sz w:val="24"/>
      <w:szCs w:val="20"/>
      <w:lang w:val="en-US"/>
    </w:rPr>
  </w:style>
  <w:style w:type="paragraph" w:customStyle="1" w:styleId="block05spa">
    <w:name w:val="block 0.5spa"/>
    <w:rsid w:val="007F7D80"/>
    <w:pPr>
      <w:spacing w:after="120" w:line="240" w:lineRule="auto"/>
    </w:pPr>
    <w:rPr>
      <w:rFonts w:ascii="Arial" w:eastAsia="Times New Roman" w:hAnsi="Arial" w:cs="Times New Roman"/>
      <w:sz w:val="20"/>
      <w:szCs w:val="24"/>
      <w:lang w:val="en-US"/>
    </w:rPr>
  </w:style>
  <w:style w:type="paragraph" w:styleId="ListBullet">
    <w:name w:val="List Bullet"/>
    <w:basedOn w:val="Normal"/>
    <w:rsid w:val="00F140B7"/>
    <w:pPr>
      <w:numPr>
        <w:numId w:val="2"/>
      </w:numPr>
      <w:tabs>
        <w:tab w:val="clear" w:pos="360"/>
        <w:tab w:val="num" w:pos="806"/>
      </w:tabs>
      <w:spacing w:before="160" w:after="0" w:line="240" w:lineRule="auto"/>
      <w:ind w:left="806"/>
    </w:pPr>
    <w:rPr>
      <w:rFonts w:ascii="Arial" w:eastAsia="Times New Roman" w:hAnsi="Arial" w:cs="Times New Roman"/>
      <w:sz w:val="20"/>
      <w:szCs w:val="20"/>
      <w:lang w:val="en-US"/>
    </w:rPr>
  </w:style>
  <w:style w:type="paragraph" w:styleId="ListBullet2">
    <w:name w:val="List Bullet 2"/>
    <w:basedOn w:val="ListBullet"/>
    <w:rsid w:val="00F140B7"/>
    <w:pPr>
      <w:numPr>
        <w:numId w:val="3"/>
      </w:numPr>
      <w:tabs>
        <w:tab w:val="clear" w:pos="643"/>
        <w:tab w:val="num" w:pos="1166"/>
      </w:tabs>
      <w:ind w:left="1166"/>
    </w:pPr>
  </w:style>
  <w:style w:type="character" w:styleId="PlaceholderText">
    <w:name w:val="Placeholder Text"/>
    <w:basedOn w:val="DefaultParagraphFont"/>
    <w:uiPriority w:val="99"/>
    <w:semiHidden/>
    <w:rsid w:val="004B3554"/>
    <w:rPr>
      <w:color w:val="808080"/>
    </w:rPr>
  </w:style>
  <w:style w:type="paragraph" w:customStyle="1" w:styleId="Default">
    <w:name w:val="Default"/>
    <w:rsid w:val="00786F27"/>
    <w:pPr>
      <w:autoSpaceDE w:val="0"/>
      <w:autoSpaceDN w:val="0"/>
      <w:adjustRightInd w:val="0"/>
      <w:spacing w:after="0" w:line="240" w:lineRule="auto"/>
    </w:pPr>
    <w:rPr>
      <w:rFonts w:ascii="Roboto" w:hAnsi="Roboto" w:cs="Roboto"/>
      <w:color w:val="000000"/>
      <w:sz w:val="24"/>
      <w:szCs w:val="24"/>
      <w:lang w:val="it-IT"/>
    </w:rPr>
  </w:style>
  <w:style w:type="paragraph" w:customStyle="1" w:styleId="Titolosezione">
    <w:name w:val="Titolo sezione"/>
    <w:basedOn w:val="Heading1"/>
    <w:autoRedefine/>
    <w:qFormat/>
    <w:rsid w:val="00121C8D"/>
    <w:pPr>
      <w:keepLines/>
      <w:numPr>
        <w:numId w:val="0"/>
      </w:numPr>
      <w:spacing w:before="240" w:after="0" w:line="256" w:lineRule="auto"/>
      <w:contextualSpacing w:val="0"/>
    </w:pPr>
    <w:rPr>
      <w:rFonts w:eastAsiaTheme="majorEastAsia" w:cstheme="majorBidi"/>
      <w:bCs w:val="0"/>
      <w:color w:val="4F81BD" w:themeColor="accent1"/>
      <w:sz w:val="48"/>
      <w:szCs w:val="32"/>
      <w:lang w:val="en-US"/>
    </w:rPr>
  </w:style>
  <w:style w:type="paragraph" w:customStyle="1" w:styleId="paragraph">
    <w:name w:val="paragraph"/>
    <w:basedOn w:val="Normal"/>
    <w:rsid w:val="004D7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character" w:customStyle="1" w:styleId="normaltextrun">
    <w:name w:val="normaltextrun"/>
    <w:basedOn w:val="DefaultParagraphFont"/>
    <w:rsid w:val="004D76F1"/>
  </w:style>
  <w:style w:type="character" w:customStyle="1" w:styleId="eop">
    <w:name w:val="eop"/>
    <w:basedOn w:val="DefaultParagraphFont"/>
    <w:rsid w:val="004D76F1"/>
  </w:style>
  <w:style w:type="character" w:customStyle="1" w:styleId="spellingerror">
    <w:name w:val="spellingerror"/>
    <w:basedOn w:val="DefaultParagraphFont"/>
    <w:rsid w:val="00001CC1"/>
  </w:style>
  <w:style w:type="paragraph" w:customStyle="1" w:styleId="BodyTextPMcC">
    <w:name w:val="Body Text PMcC"/>
    <w:basedOn w:val="Normal"/>
    <w:link w:val="BodyTextPMcCChar"/>
    <w:qFormat/>
    <w:rsid w:val="00D17DE7"/>
    <w:pPr>
      <w:spacing w:after="0" w:line="240" w:lineRule="auto"/>
      <w:ind w:left="142"/>
    </w:pPr>
    <w:rPr>
      <w:rFonts w:ascii="Arial" w:eastAsia="Times New Roman" w:hAnsi="Arial" w:cs="Arial"/>
      <w:sz w:val="20"/>
      <w:szCs w:val="20"/>
    </w:rPr>
  </w:style>
  <w:style w:type="character" w:customStyle="1" w:styleId="BodyTextPMcCChar">
    <w:name w:val="Body Text PMcC Char"/>
    <w:basedOn w:val="DefaultParagraphFont"/>
    <w:link w:val="BodyTextPMcC"/>
    <w:rsid w:val="00D17DE7"/>
    <w:rPr>
      <w:rFonts w:ascii="Arial" w:eastAsia="Times New Roman" w:hAnsi="Arial" w:cs="Arial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543CB"/>
    <w:rPr>
      <w:rFonts w:ascii="Arial" w:eastAsia="Times New Roman" w:hAnsi="Arial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543CB"/>
    <w:rPr>
      <w:rFonts w:ascii="Arial" w:eastAsia="Times New Roman" w:hAnsi="Arial" w:cs="Times New Roman"/>
      <w:sz w:val="20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543CB"/>
    <w:rPr>
      <w:rFonts w:ascii="Arial" w:eastAsia="Times New Roman" w:hAnsi="Arial" w:cs="Times New Roman"/>
      <w:i/>
      <w:iCs/>
      <w:sz w:val="20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543CB"/>
    <w:rPr>
      <w:rFonts w:ascii="Arial" w:eastAsia="Times New Roman" w:hAnsi="Arial" w:cs="Arial"/>
    </w:rPr>
  </w:style>
  <w:style w:type="paragraph" w:customStyle="1" w:styleId="SubHeading2">
    <w:name w:val="Sub Heading 2"/>
    <w:basedOn w:val="Heading3"/>
    <w:link w:val="SubHeading2Char"/>
    <w:qFormat/>
    <w:rsid w:val="007543CB"/>
    <w:pPr>
      <w:tabs>
        <w:tab w:val="num" w:pos="1146"/>
      </w:tabs>
      <w:spacing w:before="240" w:after="60" w:line="240" w:lineRule="auto"/>
      <w:ind w:left="1146"/>
    </w:pPr>
    <w:rPr>
      <w:rFonts w:ascii="Arial" w:eastAsia="Times New Roman" w:hAnsi="Arial" w:cs="Arial"/>
      <w:caps w:val="0"/>
      <w:color w:val="auto"/>
      <w:sz w:val="20"/>
      <w:szCs w:val="20"/>
      <w:lang w:val="en-GB"/>
    </w:rPr>
  </w:style>
  <w:style w:type="character" w:customStyle="1" w:styleId="SubHeading2Char">
    <w:name w:val="Sub Heading 2 Char"/>
    <w:basedOn w:val="DefaultParagraphFont"/>
    <w:link w:val="SubHeading2"/>
    <w:rsid w:val="007543CB"/>
    <w:rPr>
      <w:rFonts w:ascii="Arial" w:eastAsia="Times New Roman" w:hAnsi="Arial" w:cs="Arial"/>
      <w:bCs/>
      <w:sz w:val="20"/>
      <w:szCs w:val="20"/>
    </w:rPr>
  </w:style>
  <w:style w:type="character" w:customStyle="1" w:styleId="contextualspellingandgrammarerror">
    <w:name w:val="contextualspellingandgrammarerror"/>
    <w:basedOn w:val="DefaultParagraphFont"/>
    <w:rsid w:val="00902DF1"/>
  </w:style>
  <w:style w:type="character" w:customStyle="1" w:styleId="pagebreaktextspan">
    <w:name w:val="pagebreaktextspan"/>
    <w:basedOn w:val="DefaultParagraphFont"/>
    <w:rsid w:val="00902DF1"/>
  </w:style>
  <w:style w:type="character" w:customStyle="1" w:styleId="advancedproofingissue">
    <w:name w:val="advancedproofingissue"/>
    <w:basedOn w:val="DefaultParagraphFont"/>
    <w:rsid w:val="00902DF1"/>
  </w:style>
  <w:style w:type="paragraph" w:customStyle="1" w:styleId="TableParagraph">
    <w:name w:val="Table Paragraph"/>
    <w:basedOn w:val="Normal"/>
    <w:uiPriority w:val="1"/>
    <w:qFormat/>
    <w:rsid w:val="00C207C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customStyle="1" w:styleId="4">
    <w:name w:val="4"/>
    <w:basedOn w:val="Heading4"/>
    <w:next w:val="Normal"/>
    <w:link w:val="4Char"/>
    <w:qFormat/>
    <w:rsid w:val="006B3857"/>
    <w:pPr>
      <w:numPr>
        <w:ilvl w:val="3"/>
        <w:numId w:val="4"/>
      </w:numPr>
      <w:ind w:left="646" w:hanging="646"/>
    </w:pPr>
    <w:rPr>
      <w:b w:val="0"/>
    </w:rPr>
  </w:style>
  <w:style w:type="character" w:customStyle="1" w:styleId="4Char">
    <w:name w:val="4 Char"/>
    <w:basedOn w:val="Heading4Char"/>
    <w:link w:val="4"/>
    <w:rsid w:val="008D0E49"/>
    <w:rPr>
      <w:rFonts w:ascii="Open Sans" w:eastAsiaTheme="majorEastAsia" w:hAnsi="Open Sans" w:cstheme="majorBidi"/>
      <w:b w:val="0"/>
      <w:bCs/>
      <w:iCs/>
      <w:color w:val="4F81BD" w:themeColor="accent1"/>
      <w:sz w:val="26"/>
      <w:szCs w:val="26"/>
    </w:rPr>
  </w:style>
  <w:style w:type="table" w:styleId="GridTable4-Accent3">
    <w:name w:val="Grid Table 4 Accent 3"/>
    <w:basedOn w:val="TableNormal"/>
    <w:uiPriority w:val="49"/>
    <w:rsid w:val="00153080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150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50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50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50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5085"/>
    <w:rPr>
      <w:b/>
      <w:bCs/>
      <w:sz w:val="20"/>
      <w:szCs w:val="20"/>
    </w:rPr>
  </w:style>
  <w:style w:type="character" w:customStyle="1" w:styleId="rvts21">
    <w:name w:val="rvts21"/>
    <w:basedOn w:val="DefaultParagraphFont"/>
    <w:rsid w:val="004E6445"/>
  </w:style>
  <w:style w:type="character" w:customStyle="1" w:styleId="rvts22">
    <w:name w:val="rvts22"/>
    <w:basedOn w:val="DefaultParagraphFont"/>
    <w:rsid w:val="004E6445"/>
  </w:style>
  <w:style w:type="character" w:customStyle="1" w:styleId="rvts101">
    <w:name w:val="rvts101"/>
    <w:basedOn w:val="DefaultParagraphFont"/>
    <w:rsid w:val="004E6445"/>
  </w:style>
  <w:style w:type="character" w:customStyle="1" w:styleId="rvts11">
    <w:name w:val="rvts11"/>
    <w:basedOn w:val="DefaultParagraphFont"/>
    <w:rsid w:val="004E6445"/>
  </w:style>
  <w:style w:type="character" w:customStyle="1" w:styleId="rvts67">
    <w:name w:val="rvts67"/>
    <w:basedOn w:val="DefaultParagraphFont"/>
    <w:rsid w:val="004E6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1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2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29550">
          <w:marLeft w:val="40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4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36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3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02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9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4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9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45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65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9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9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88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3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6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0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70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8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7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1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78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81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5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5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1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6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0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4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0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47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4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2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9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8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1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4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08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4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8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46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14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4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24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3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9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9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6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73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42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8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1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3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9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05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79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6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24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6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24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7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7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6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43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12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54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0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2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6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6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3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9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01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6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6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16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7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71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7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4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05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20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3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3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5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4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2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3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544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5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2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2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1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0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885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6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0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7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1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5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7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6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8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83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22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57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79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27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59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1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67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05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23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31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25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7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74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623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65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84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2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84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570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77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77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81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49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92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95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70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66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41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95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91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24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56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18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80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89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76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48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9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85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1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05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30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02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72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19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21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84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70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75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60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1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61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71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25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12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58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86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97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84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684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3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2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0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5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1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3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71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82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2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4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4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43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2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23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137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57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84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91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19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51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76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703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56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99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7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87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91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01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8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30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875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3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44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46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86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3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88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82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6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45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29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49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52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98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8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34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91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49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97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41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40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570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38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80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00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78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24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91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38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1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26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22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8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7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471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27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96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5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3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1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5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0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09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7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21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30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8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0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6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5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2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6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5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02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5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3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1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44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32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5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35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33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7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1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0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6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00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1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71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10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3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25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92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9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3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9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4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0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9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77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1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6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7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74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0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179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0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36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75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55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91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06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27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0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69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119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3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584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13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65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43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988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364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58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7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90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83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49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9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9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71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4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2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85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3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05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09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3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3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7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98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2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5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1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0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1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5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7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7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2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4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6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97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5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60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57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2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12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5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0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8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3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78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0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8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7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7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2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30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7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40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0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68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7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3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5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5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0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1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7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9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8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8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8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82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0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4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1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94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79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6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86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9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95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3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05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93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5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2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89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7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7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0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39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1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6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8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8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5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7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8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4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6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73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1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2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85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74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5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9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7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1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15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6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10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83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47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87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9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9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04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6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45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52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12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5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8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4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97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37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7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0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8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39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79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6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2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931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2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1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80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0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926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5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49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73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038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2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62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36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0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0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2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0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12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0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48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7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76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24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08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90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18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4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83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09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92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52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71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72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18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49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8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39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59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3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453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05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40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75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83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5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55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54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26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68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02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55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87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72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11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61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0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55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906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45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92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59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088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65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11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7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23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22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31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8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5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74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98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06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31855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8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4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70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1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1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5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7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7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9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03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83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82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71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30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03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27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716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96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789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03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24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81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19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25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25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3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4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22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03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37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05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26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11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23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98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1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21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14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0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88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2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39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49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6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02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87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57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20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07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44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6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60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59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8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20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8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502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49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40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830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86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19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891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9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751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90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38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40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2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9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5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22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6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15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83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8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7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7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0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3853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7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23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5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461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2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24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819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2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48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64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67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84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69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73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7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60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09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55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26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27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750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04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44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8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24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52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14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73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12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86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02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15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40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7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97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05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57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43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9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89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06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17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02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970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73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11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1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514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98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45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18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2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148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70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36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26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34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05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64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10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73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78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08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1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19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800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43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723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71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7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820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9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0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11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7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08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787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6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991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931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18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5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42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93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17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36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3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11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7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3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25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87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11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81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58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0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679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6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57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241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7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68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11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37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893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135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371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8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86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62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90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332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8920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74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238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81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824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29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09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396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2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223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0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6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2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12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1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1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8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44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7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58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22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1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08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1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24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15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65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64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14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49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069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63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48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7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222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82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318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2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65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54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78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15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55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98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7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85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37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87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32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22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03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06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50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25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5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263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667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95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3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52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67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16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45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00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91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52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03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7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73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82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37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09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49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07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3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20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564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50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3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70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86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302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76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96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34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20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62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466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63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70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20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6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838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83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773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60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5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831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0576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02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15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07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80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272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19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26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37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95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8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45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6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2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7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2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36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68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45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6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4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71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5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21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5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9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56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95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64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8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7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7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9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2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1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9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7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9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0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5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9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2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2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1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68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6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6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66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4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3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7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86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4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2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8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68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5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8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1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4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042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34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846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074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26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648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1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60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105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2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9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7761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0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7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72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25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81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89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9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0434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9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746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73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82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0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9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81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779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55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59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646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76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448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62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5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24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156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43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45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95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4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38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71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444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07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45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388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98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78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89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64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19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21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78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55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8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83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717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2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3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0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5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84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7553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98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810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169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96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24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79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6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2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9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0684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8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24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9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47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47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50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476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20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29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066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14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6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43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27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79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3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69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89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56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85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48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06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37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97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88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52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849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94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3325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960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18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39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619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52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7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945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115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6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32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74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64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521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3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80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38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12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0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8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97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84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29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6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45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479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90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980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36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26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08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99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28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415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48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86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87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06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5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00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46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1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660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64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571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689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3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9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3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8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0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1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9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4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7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33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5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8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9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7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82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51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8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3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62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3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77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6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05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3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45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7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02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74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3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2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36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46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8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31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6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18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12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1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1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33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97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31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42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07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4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3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8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9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41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9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3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8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0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4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02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21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2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6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51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6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13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77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1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54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3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7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70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98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7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16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3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0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6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7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96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26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73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4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0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0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8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8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9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9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41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85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46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45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4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67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3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2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8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62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0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68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6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43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7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7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18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1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6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46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31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9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0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7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d730e7d-a78b-47b5-bb5b-2d54820058b0">
      <UserInfo>
        <DisplayName>Jim Conroy</DisplayName>
        <AccountId>13</AccountId>
        <AccountType/>
      </UserInfo>
    </SharedWithUsers>
    <PersonName xmlns="f0434e7d-9510-4721-9b9f-15e23b467bf3">
      <UserInfo>
        <DisplayName/>
        <AccountId xsi:nil="true"/>
        <AccountType/>
      </UserInfo>
    </PersonName>
    <DocumentCollected xmlns="f0434e7d-9510-4721-9b9f-15e23b467bf3" xsi:nil="true"/>
    <Comments xmlns="f0434e7d-9510-4721-9b9f-15e23b467bf3">This is for reference of the status report we prepared to share to our customers and stakeholders  for server utilzation monthly stats, support status and updates for POX</Comments>
    <lcf76f155ced4ddcb4097134ff3c332f xmlns="f0434e7d-9510-4721-9b9f-15e23b467bf3">
      <Terms xmlns="http://schemas.microsoft.com/office/infopath/2007/PartnerControls"/>
    </lcf76f155ced4ddcb4097134ff3c332f>
    <TaxCatchAll xmlns="9d730e7d-a78b-47b5-bb5b-2d54820058b0" xsi:nil="true"/>
    <modifiedby xmlns="f0434e7d-9510-4721-9b9f-15e23b467bf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17" ma:contentTypeDescription="Create a new document." ma:contentTypeScope="" ma:versionID="41c8763c47ecc62eac75f3cc7870875c">
  <xsd:schema xmlns:xsd="http://www.w3.org/2001/XMLSchema" xmlns:xs="http://www.w3.org/2001/XMLSchema" xmlns:p="http://schemas.microsoft.com/office/2006/metadata/properties" xmlns:ns2="f0434e7d-9510-4721-9b9f-15e23b467bf3" xmlns:ns3="9d730e7d-a78b-47b5-bb5b-2d54820058b0" targetNamespace="http://schemas.microsoft.com/office/2006/metadata/properties" ma:root="true" ma:fieldsID="4566da8e34b3ba632a6f7bf2f4db7f78" ns2:_="" ns3:_="">
    <xsd:import namespace="f0434e7d-9510-4721-9b9f-15e23b467bf3"/>
    <xsd:import namespace="9d730e7d-a78b-47b5-bb5b-2d54820058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ollected" minOccurs="0"/>
                <xsd:element ref="ns2:PersonName" minOccurs="0"/>
                <xsd:element ref="ns2:Comme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odifi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ollected" ma:index="12" nillable="true" ma:displayName="Document Collected " ma:description="This Column Contains the details of document " ma:format="Dropdown" ma:internalName="DocumentCollected">
      <xsd:simpleType>
        <xsd:restriction base="dms:Note">
          <xsd:maxLength value="255"/>
        </xsd:restriction>
      </xsd:simpleType>
    </xsd:element>
    <xsd:element name="PersonName" ma:index="13" nillable="true" ma:displayName="Person Name " ma:description="name of person " ma:format="Dropdown" ma:list="UserInfo" ma:SharePointGroup="0" ma:internalName="Perso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5a8e652-bcdf-4ef0-a233-f724472233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odifiedby" ma:index="24" nillable="true" ma:displayName="modified by" ma:format="Dropdown" ma:internalName="modifiedb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30e7d-a78b-47b5-bb5b-2d54820058b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d63e42f-2f19-4b53-a6af-bcff59855b45}" ma:internalName="TaxCatchAll" ma:showField="CatchAllData" ma:web="9d730e7d-a78b-47b5-bb5b-2d54820058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E75FA9-374F-4DBC-B131-85E20DA42E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8B6EF2-1422-4F14-A161-93D7D1E4F3A7}">
  <ds:schemaRefs>
    <ds:schemaRef ds:uri="http://schemas.microsoft.com/office/2006/metadata/properties"/>
    <ds:schemaRef ds:uri="http://schemas.microsoft.com/office/infopath/2007/PartnerControls"/>
    <ds:schemaRef ds:uri="71e40ae7-dd26-44c2-a8a1-850222414550"/>
  </ds:schemaRefs>
</ds:datastoreItem>
</file>

<file path=customXml/itemProps3.xml><?xml version="1.0" encoding="utf-8"?>
<ds:datastoreItem xmlns:ds="http://schemas.openxmlformats.org/officeDocument/2006/customXml" ds:itemID="{C9C81B03-A45E-1644-A5BB-1A26CF012B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642270-0CE2-4E17-901A-DD3655CF96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550</Words>
  <Characters>2670</Characters>
  <Application>Microsoft Office Word</Application>
  <DocSecurity>0</DocSecurity>
  <Lines>198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Links>
    <vt:vector size="276" baseType="variant">
      <vt:variant>
        <vt:i4>4587632</vt:i4>
      </vt:variant>
      <vt:variant>
        <vt:i4>261</vt:i4>
      </vt:variant>
      <vt:variant>
        <vt:i4>0</vt:i4>
      </vt:variant>
      <vt:variant>
        <vt:i4>5</vt:i4>
      </vt:variant>
      <vt:variant>
        <vt:lpwstr>mailto:support@projectobjects.com</vt:lpwstr>
      </vt:variant>
      <vt:variant>
        <vt:lpwstr/>
      </vt:variant>
      <vt:variant>
        <vt:i4>163845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8674283</vt:lpwstr>
      </vt:variant>
      <vt:variant>
        <vt:i4>157292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8674282</vt:lpwstr>
      </vt:variant>
      <vt:variant>
        <vt:i4>176953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8674281</vt:lpwstr>
      </vt:variant>
      <vt:variant>
        <vt:i4>170399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8674280</vt:lpwstr>
      </vt:variant>
      <vt:variant>
        <vt:i4>124523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8674279</vt:lpwstr>
      </vt:variant>
      <vt:variant>
        <vt:i4>117970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8674278</vt:lpwstr>
      </vt:variant>
      <vt:variant>
        <vt:i4>190059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8674277</vt:lpwstr>
      </vt:variant>
      <vt:variant>
        <vt:i4>183506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8674276</vt:lpwstr>
      </vt:variant>
      <vt:variant>
        <vt:i4>203166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8674275</vt:lpwstr>
      </vt:variant>
      <vt:variant>
        <vt:i4>196613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8674274</vt:lpwstr>
      </vt:variant>
      <vt:variant>
        <vt:i4>163845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8674273</vt:lpwstr>
      </vt:variant>
      <vt:variant>
        <vt:i4>157291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8674272</vt:lpwstr>
      </vt:variant>
      <vt:variant>
        <vt:i4>176952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8674271</vt:lpwstr>
      </vt:variant>
      <vt:variant>
        <vt:i4>170398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8674270</vt:lpwstr>
      </vt:variant>
      <vt:variant>
        <vt:i4>124523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8674269</vt:lpwstr>
      </vt:variant>
      <vt:variant>
        <vt:i4>117970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8674268</vt:lpwstr>
      </vt:variant>
      <vt:variant>
        <vt:i4>190059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8674267</vt:lpwstr>
      </vt:variant>
      <vt:variant>
        <vt:i4>183506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8674266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8674265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674264</vt:lpwstr>
      </vt:variant>
      <vt:variant>
        <vt:i4>163845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674263</vt:lpwstr>
      </vt:variant>
      <vt:variant>
        <vt:i4>157291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674262</vt:lpwstr>
      </vt:variant>
      <vt:variant>
        <vt:i4>17695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674261</vt:lpwstr>
      </vt:variant>
      <vt:variant>
        <vt:i4>170398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674260</vt:lpwstr>
      </vt:variant>
      <vt:variant>
        <vt:i4>124523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674259</vt:lpwstr>
      </vt:variant>
      <vt:variant>
        <vt:i4>117970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674258</vt:lpwstr>
      </vt:variant>
      <vt:variant>
        <vt:i4>19005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674257</vt:lpwstr>
      </vt:variant>
      <vt:variant>
        <vt:i4>18350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674256</vt:lpwstr>
      </vt:variant>
      <vt:variant>
        <vt:i4>203167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674255</vt:lpwstr>
      </vt:variant>
      <vt:variant>
        <vt:i4>19661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674254</vt:lpwstr>
      </vt:variant>
      <vt:variant>
        <vt:i4>16384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674253</vt:lpwstr>
      </vt:variant>
      <vt:variant>
        <vt:i4>15729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674252</vt:lpwstr>
      </vt:variant>
      <vt:variant>
        <vt:i4>176952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674251</vt:lpwstr>
      </vt:variant>
      <vt:variant>
        <vt:i4>170399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674250</vt:lpwstr>
      </vt:variant>
      <vt:variant>
        <vt:i4>12452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674249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674248</vt:lpwstr>
      </vt:variant>
      <vt:variant>
        <vt:i4>190059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674247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674246</vt:lpwstr>
      </vt:variant>
      <vt:variant>
        <vt:i4>20316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674245</vt:lpwstr>
      </vt:variant>
      <vt:variant>
        <vt:i4>19661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674244</vt:lpwstr>
      </vt:variant>
      <vt:variant>
        <vt:i4>163845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674243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674242</vt:lpwstr>
      </vt:variant>
      <vt:variant>
        <vt:i4>176952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674241</vt:lpwstr>
      </vt:variant>
      <vt:variant>
        <vt:i4>3670064</vt:i4>
      </vt:variant>
      <vt:variant>
        <vt:i4>3</vt:i4>
      </vt:variant>
      <vt:variant>
        <vt:i4>0</vt:i4>
      </vt:variant>
      <vt:variant>
        <vt:i4>5</vt:i4>
      </vt:variant>
      <vt:variant>
        <vt:lpwstr>http://www.projectobjects.com/</vt:lpwstr>
      </vt:variant>
      <vt:variant>
        <vt:lpwstr/>
      </vt:variant>
      <vt:variant>
        <vt:i4>3211344</vt:i4>
      </vt:variant>
      <vt:variant>
        <vt:i4>0</vt:i4>
      </vt:variant>
      <vt:variant>
        <vt:i4>0</vt:i4>
      </vt:variant>
      <vt:variant>
        <vt:i4>5</vt:i4>
      </vt:variant>
      <vt:variant>
        <vt:lpwstr>mailto:i.pirovano@projectobject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unak Sharma</dc:title>
  <dc:subject/>
  <dc:creator>Roerto</dc:creator>
  <cp:keywords/>
  <dc:description/>
  <cp:lastModifiedBy>Raunak Sharma</cp:lastModifiedBy>
  <cp:revision>9</cp:revision>
  <cp:lastPrinted>2020-10-22T12:24:00Z</cp:lastPrinted>
  <dcterms:created xsi:type="dcterms:W3CDTF">2024-05-02T08:28:00Z</dcterms:created>
  <dcterms:modified xsi:type="dcterms:W3CDTF">2024-05-08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B9AF3418F1E4FAF64542603C36E5D</vt:lpwstr>
  </property>
  <property fmtid="{D5CDD505-2E9C-101B-9397-08002B2CF9AE}" pid="3" name="AuthorIds_UIVersion_4608">
    <vt:lpwstr>13</vt:lpwstr>
  </property>
  <property fmtid="{D5CDD505-2E9C-101B-9397-08002B2CF9AE}" pid="4" name="AuthorIds_UIVersion_3072">
    <vt:lpwstr>13</vt:lpwstr>
  </property>
  <property fmtid="{D5CDD505-2E9C-101B-9397-08002B2CF9AE}" pid="5" name="AuthorIds_UIVersion_3584">
    <vt:lpwstr>13</vt:lpwstr>
  </property>
  <property fmtid="{D5CDD505-2E9C-101B-9397-08002B2CF9AE}" pid="6" name="GrammarlyDocumentId">
    <vt:lpwstr>eba71af45e90dca1356c0852bc50d7f3da6d2f836946f150f860df2b524cd456</vt:lpwstr>
  </property>
  <property fmtid="{D5CDD505-2E9C-101B-9397-08002B2CF9AE}" pid="7" name="MediaServiceImageTags">
    <vt:lpwstr/>
  </property>
</Properties>
</file>